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8B5758" w:rsidRDefault="00C845BE" w:rsidP="00065D44">
      <w:pPr>
        <w:pStyle w:val="ac"/>
        <w:rPr>
          <w:rFonts w:asciiTheme="minorHAnsi" w:eastAsiaTheme="minorHAnsi" w:hAnsiTheme="minorHAnsi"/>
          <w:b w:val="0"/>
          <w:lang w:eastAsia="ko-KR"/>
        </w:rPr>
      </w:pPr>
      <w:r w:rsidRPr="008B5758">
        <w:rPr>
          <w:rFonts w:asciiTheme="minorHAnsi" w:eastAsiaTheme="minorHAnsi" w:hAnsiTheme="min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538D51F8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6F8E7487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7194C4A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090866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381F1B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1B23E051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A61322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0DCEF5BE" w14:textId="63DC1275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57B62422" w14:textId="7E817C46" w:rsidR="00D5082E" w:rsidRPr="008B5758" w:rsidRDefault="00D5082E">
      <w:pPr>
        <w:rPr>
          <w:rFonts w:asciiTheme="minorHAnsi" w:eastAsiaTheme="minorHAnsi" w:hAnsiTheme="minorHAnsi"/>
        </w:rPr>
      </w:pPr>
    </w:p>
    <w:p w14:paraId="01950957" w14:textId="4BED118D" w:rsidR="00D5082E" w:rsidRPr="008B5758" w:rsidRDefault="00D5082E">
      <w:pPr>
        <w:rPr>
          <w:rFonts w:asciiTheme="minorHAnsi" w:eastAsiaTheme="minorHAnsi" w:hAnsiTheme="minorHAnsi"/>
        </w:rPr>
      </w:pPr>
    </w:p>
    <w:p w14:paraId="4D94120A" w14:textId="48898E21" w:rsidR="00D5082E" w:rsidRPr="008B5758" w:rsidRDefault="006A1426">
      <w:p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650A2C12">
                <wp:simplePos x="0" y="0"/>
                <wp:positionH relativeFrom="column">
                  <wp:posOffset>-324540</wp:posOffset>
                </wp:positionH>
                <wp:positionV relativeFrom="paragraph">
                  <wp:posOffset>26035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D8B315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55pt,2.05pt" to="273.1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" strokecolor="#0d0d0d [3069]" strokeweight="3pt"/>
            </w:pict>
          </mc:Fallback>
        </mc:AlternateContent>
      </w: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7DA32C0B">
                <wp:simplePos x="0" y="0"/>
                <wp:positionH relativeFrom="column">
                  <wp:posOffset>-434340</wp:posOffset>
                </wp:positionH>
                <wp:positionV relativeFrom="paragraph">
                  <wp:posOffset>131445</wp:posOffset>
                </wp:positionV>
                <wp:extent cx="6217920" cy="16287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7920" cy="1628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4DD00" w14:textId="77777777" w:rsidR="0076443F" w:rsidRPr="0076443F" w:rsidRDefault="0076443F" w:rsidP="0076443F">
                            <w:pPr>
                              <w:rPr>
                                <w:rFonts w:asciiTheme="minorEastAsia" w:eastAsiaTheme="minorEastAsia" w:hAnsiTheme="minorEastAsia" w:hint="eastAsia"/>
                                <w:b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76443F">
                              <w:rPr>
                                <w:rFonts w:asciiTheme="minorEastAsia" w:eastAsiaTheme="minorEastAsia" w:hAnsiTheme="minorEastAsia" w:hint="eastAsia"/>
                                <w:b/>
                                <w:sz w:val="44"/>
                                <w:szCs w:val="40"/>
                                <w:lang w:eastAsia="ko-KR"/>
                              </w:rPr>
                              <w:t xml:space="preserve">뉴스 기사 요약 자동화를 </w:t>
                            </w:r>
                          </w:p>
                          <w:p w14:paraId="6E0DB8DF" w14:textId="77777777" w:rsidR="0076443F" w:rsidRDefault="0076443F" w:rsidP="0076443F">
                            <w:pPr>
                              <w:rPr>
                                <w:rFonts w:asciiTheme="minorEastAsia" w:eastAsiaTheme="minorEastAsia" w:hAnsiTheme="minorEastAsia"/>
                                <w:b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76443F">
                              <w:rPr>
                                <w:rFonts w:asciiTheme="minorEastAsia" w:eastAsiaTheme="minorEastAsia" w:hAnsiTheme="minorEastAsia" w:hint="eastAsia"/>
                                <w:b/>
                                <w:sz w:val="44"/>
                                <w:szCs w:val="40"/>
                                <w:lang w:eastAsia="ko-KR"/>
                              </w:rPr>
                              <w:t>위한 서비스 개발</w:t>
                            </w:r>
                          </w:p>
                          <w:p w14:paraId="28A568D0" w14:textId="7840EE95" w:rsidR="001E0FA3" w:rsidRPr="006A1426" w:rsidRDefault="001E0FA3" w:rsidP="0076443F">
                            <w:pPr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E15BE8"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>project plan</w:t>
                            </w:r>
                          </w:p>
                          <w:p w14:paraId="48D47F4B" w14:textId="77777777" w:rsidR="001E0FA3" w:rsidRPr="0025765D" w:rsidRDefault="001E0FA3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4.2pt;margin-top:10.35pt;width:489.6pt;height:128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" filled="f" stroked="f">
                <v:textbox>
                  <w:txbxContent>
                    <w:p w14:paraId="2774DD00" w14:textId="77777777" w:rsidR="0076443F" w:rsidRPr="0076443F" w:rsidRDefault="0076443F" w:rsidP="0076443F">
                      <w:pPr>
                        <w:rPr>
                          <w:rFonts w:asciiTheme="minorEastAsia" w:eastAsiaTheme="minorEastAsia" w:hAnsiTheme="minorEastAsia" w:hint="eastAsia"/>
                          <w:b/>
                          <w:sz w:val="44"/>
                          <w:szCs w:val="40"/>
                          <w:lang w:eastAsia="ko-KR"/>
                        </w:rPr>
                      </w:pPr>
                      <w:r w:rsidRPr="0076443F">
                        <w:rPr>
                          <w:rFonts w:asciiTheme="minorEastAsia" w:eastAsiaTheme="minorEastAsia" w:hAnsiTheme="minorEastAsia" w:hint="eastAsia"/>
                          <w:b/>
                          <w:sz w:val="44"/>
                          <w:szCs w:val="40"/>
                          <w:lang w:eastAsia="ko-KR"/>
                        </w:rPr>
                        <w:t xml:space="preserve">뉴스 기사 요약 자동화를 </w:t>
                      </w:r>
                    </w:p>
                    <w:p w14:paraId="6E0DB8DF" w14:textId="77777777" w:rsidR="0076443F" w:rsidRDefault="0076443F" w:rsidP="0076443F">
                      <w:pPr>
                        <w:rPr>
                          <w:rFonts w:asciiTheme="minorEastAsia" w:eastAsiaTheme="minorEastAsia" w:hAnsiTheme="minorEastAsia"/>
                          <w:b/>
                          <w:sz w:val="44"/>
                          <w:szCs w:val="40"/>
                          <w:lang w:eastAsia="ko-KR"/>
                        </w:rPr>
                      </w:pPr>
                      <w:r w:rsidRPr="0076443F">
                        <w:rPr>
                          <w:rFonts w:asciiTheme="minorEastAsia" w:eastAsiaTheme="minorEastAsia" w:hAnsiTheme="minorEastAsia" w:hint="eastAsia"/>
                          <w:b/>
                          <w:sz w:val="44"/>
                          <w:szCs w:val="40"/>
                          <w:lang w:eastAsia="ko-KR"/>
                        </w:rPr>
                        <w:t>위한 서비스 개발</w:t>
                      </w:r>
                    </w:p>
                    <w:p w14:paraId="28A568D0" w14:textId="7840EE95" w:rsidR="001E0FA3" w:rsidRPr="006A1426" w:rsidRDefault="001E0FA3" w:rsidP="0076443F">
                      <w:pPr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</w:pPr>
                      <w:r w:rsidRPr="00E15BE8"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>project plan</w:t>
                      </w:r>
                    </w:p>
                    <w:p w14:paraId="48D47F4B" w14:textId="77777777" w:rsidR="001E0FA3" w:rsidRPr="0025765D" w:rsidRDefault="001E0FA3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4F5C1" w14:textId="163D956F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BD4D68A" w14:textId="67CE770E" w:rsidR="00A95FCB" w:rsidRPr="008B5758" w:rsidRDefault="00A95FCB" w:rsidP="001641D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6F37356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408EFB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55E0E89D" w14:textId="31595B72" w:rsidR="00A95FCB" w:rsidRPr="008B5758" w:rsidRDefault="00C845BE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72A81B53" w14:textId="77777777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4C955543" w:rsidR="001E0FA3" w:rsidRDefault="001E0FA3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4C955543" w:rsidR="001E0FA3" w:rsidRDefault="001E0FA3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2</w:t>
                      </w:r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61747C7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4CD810C9" w14:textId="178CF4BA" w:rsidR="00A95FCB" w:rsidRPr="008B5758" w:rsidRDefault="00E15BE8" w:rsidP="0067433F">
      <w:pPr>
        <w:pStyle w:val="ac"/>
        <w:rPr>
          <w:rFonts w:asciiTheme="minorHAnsi" w:eastAsiaTheme="minorHAnsi" w:hAnsiTheme="minorHAnsi"/>
          <w:b w:val="0"/>
          <w:sz w:val="32"/>
          <w:szCs w:val="32"/>
          <w:lang w:eastAsia="ko-KR"/>
        </w:rPr>
      </w:pPr>
      <w:r w:rsidRPr="008B5758">
        <w:rPr>
          <w:rFonts w:asciiTheme="minorHAnsi" w:eastAsiaTheme="minorHAnsi" w:hAnsiTheme="minorHAnsi" w:hint="eastAsia"/>
          <w:b w:val="0"/>
          <w:sz w:val="32"/>
          <w:szCs w:val="32"/>
          <w:lang w:eastAsia="ko-KR"/>
        </w:rPr>
        <w:t>팀명</w:t>
      </w:r>
      <w:r w:rsidR="0076443F">
        <w:rPr>
          <w:rFonts w:asciiTheme="minorHAnsi" w:eastAsiaTheme="minorHAnsi" w:hAnsiTheme="minorHAnsi" w:hint="eastAsia"/>
          <w:b w:val="0"/>
          <w:sz w:val="32"/>
          <w:szCs w:val="32"/>
          <w:lang w:eastAsia="ko-KR"/>
        </w:rPr>
        <w:t>:</w:t>
      </w:r>
      <w:r w:rsidR="0076443F">
        <w:rPr>
          <w:rFonts w:asciiTheme="minorHAnsi" w:eastAsiaTheme="minorHAnsi" w:hAnsiTheme="minorHAnsi"/>
          <w:b w:val="0"/>
          <w:sz w:val="32"/>
          <w:szCs w:val="32"/>
          <w:lang w:eastAsia="ko-KR"/>
        </w:rPr>
        <w:t xml:space="preserve"> </w:t>
      </w:r>
      <w:r w:rsidR="0076443F">
        <w:rPr>
          <w:rFonts w:asciiTheme="minorHAnsi" w:eastAsiaTheme="minorHAnsi" w:hAnsiTheme="minorHAnsi" w:hint="eastAsia"/>
          <w:b w:val="0"/>
          <w:sz w:val="32"/>
          <w:szCs w:val="32"/>
          <w:lang w:eastAsia="ko-KR"/>
        </w:rPr>
        <w:t>대체불가</w:t>
      </w:r>
      <w:bookmarkStart w:id="0" w:name="_GoBack"/>
      <w:bookmarkEnd w:id="0"/>
    </w:p>
    <w:p w14:paraId="1808DF44" w14:textId="0A7B27FA" w:rsidR="001B6F1F" w:rsidRPr="008B5758" w:rsidRDefault="001B6F1F" w:rsidP="001B6F1F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769EAED" w14:textId="77777777" w:rsidR="00CA1C76" w:rsidRPr="008B5758" w:rsidRDefault="00CA1C76" w:rsidP="00AD2B0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5665AEB" w14:textId="6C01E2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62BAB486" w14:textId="06E16FFC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2FAC59A3" w14:textId="2A90570D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01F79DB5" w14:textId="2B9452FB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369D3EA" w14:textId="4727CF2E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5DF38376" w14:textId="77965F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7A36F26" w14:textId="3F5CBC70" w:rsidR="00D5082E" w:rsidRPr="00B01769" w:rsidRDefault="00D5082E">
      <w:pPr>
        <w:pStyle w:val="ac"/>
        <w:rPr>
          <w:rFonts w:asciiTheme="majorEastAsia" w:eastAsiaTheme="majorEastAsia" w:hAnsiTheme="majorEastAsia"/>
        </w:rPr>
        <w:sectPr w:rsidR="00D5082E" w:rsidRPr="00B01769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B01769">
        <w:rPr>
          <w:rFonts w:asciiTheme="majorEastAsia" w:eastAsiaTheme="majorEastAsia" w:hAnsiTheme="majorEastAsia"/>
        </w:rPr>
        <w:lastRenderedPageBreak/>
        <w:t>Table of Contents</w:t>
      </w:r>
    </w:p>
    <w:p w14:paraId="1548D6AE" w14:textId="2736B48B" w:rsidR="00DA2E16" w:rsidRPr="00370E84" w:rsidRDefault="008D6CC8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B01769">
        <w:rPr>
          <w:rFonts w:asciiTheme="majorEastAsia" w:eastAsiaTheme="majorEastAsia" w:hAnsiTheme="majorEastAsia"/>
        </w:rPr>
        <w:fldChar w:fldCharType="begin"/>
      </w:r>
      <w:r w:rsidR="00D5082E" w:rsidRPr="00B01769">
        <w:rPr>
          <w:rFonts w:asciiTheme="majorEastAsia" w:eastAsiaTheme="majorEastAsia" w:hAnsiTheme="majorEastAsia"/>
        </w:rPr>
        <w:instrText xml:space="preserve"> TOC </w:instrText>
      </w:r>
      <w:r w:rsidRPr="00B01769">
        <w:rPr>
          <w:rFonts w:asciiTheme="majorEastAsia" w:eastAsiaTheme="majorEastAsia" w:hAnsiTheme="majorEastAsia"/>
        </w:rPr>
        <w:fldChar w:fldCharType="separate"/>
      </w:r>
      <w:r w:rsidR="00DA2E16">
        <w:rPr>
          <w:noProof/>
        </w:rPr>
        <w:t>1.</w:t>
      </w:r>
      <w:r w:rsidR="00DA2E16"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="00DA2E16" w:rsidRPr="00370E84">
        <w:rPr>
          <w:rFonts w:asciiTheme="majorHAnsi" w:eastAsiaTheme="majorHAnsi" w:hAnsiTheme="majorHAnsi"/>
          <w:noProof/>
        </w:rPr>
        <w:t>프로젝트 제목</w:t>
      </w:r>
      <w:r w:rsidR="00DA2E16" w:rsidRPr="00370E84">
        <w:rPr>
          <w:rFonts w:asciiTheme="majorHAnsi" w:eastAsiaTheme="majorHAnsi" w:hAnsiTheme="majorHAnsi"/>
          <w:noProof/>
        </w:rPr>
        <w:tab/>
      </w:r>
      <w:r w:rsidR="00DA2E16" w:rsidRPr="00370E84">
        <w:rPr>
          <w:rFonts w:asciiTheme="majorHAnsi" w:eastAsiaTheme="majorHAnsi" w:hAnsiTheme="majorHAnsi"/>
          <w:noProof/>
        </w:rPr>
        <w:fldChar w:fldCharType="begin"/>
      </w:r>
      <w:r w:rsidR="00DA2E16" w:rsidRPr="00370E84">
        <w:rPr>
          <w:rFonts w:asciiTheme="majorHAnsi" w:eastAsiaTheme="majorHAnsi" w:hAnsiTheme="majorHAnsi"/>
          <w:noProof/>
        </w:rPr>
        <w:instrText xml:space="preserve"> PAGEREF _Toc197767161 \h </w:instrText>
      </w:r>
      <w:r w:rsidR="00DA2E16" w:rsidRPr="00370E84">
        <w:rPr>
          <w:rFonts w:asciiTheme="majorHAnsi" w:eastAsiaTheme="majorHAnsi" w:hAnsiTheme="majorHAnsi"/>
          <w:noProof/>
        </w:rPr>
      </w:r>
      <w:r w:rsidR="00DA2E16" w:rsidRPr="00370E84">
        <w:rPr>
          <w:rFonts w:asciiTheme="majorHAnsi" w:eastAsiaTheme="majorHAnsi" w:hAnsiTheme="majorHAnsi"/>
          <w:noProof/>
        </w:rPr>
        <w:fldChar w:fldCharType="separate"/>
      </w:r>
      <w:r w:rsidR="00DA2E16" w:rsidRPr="00370E84">
        <w:rPr>
          <w:rFonts w:asciiTheme="majorHAnsi" w:eastAsiaTheme="majorHAnsi" w:hAnsiTheme="majorHAnsi"/>
          <w:noProof/>
        </w:rPr>
        <w:t>4</w:t>
      </w:r>
      <w:r w:rsidR="00DA2E16" w:rsidRPr="00370E84">
        <w:rPr>
          <w:rFonts w:asciiTheme="majorHAnsi" w:eastAsiaTheme="majorHAnsi" w:hAnsiTheme="majorHAnsi"/>
          <w:noProof/>
        </w:rPr>
        <w:fldChar w:fldCharType="end"/>
      </w:r>
    </w:p>
    <w:p w14:paraId="26608630" w14:textId="3D5DB775" w:rsidR="00DA2E16" w:rsidRPr="00370E84" w:rsidRDefault="00DA2E16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2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필요성 및 배경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62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4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6008A305" w14:textId="3C97768F" w:rsidR="00DA2E16" w:rsidRPr="00370E84" w:rsidRDefault="00DA2E16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3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목표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63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4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4662F0E0" w14:textId="3404CB64" w:rsidR="00DA2E16" w:rsidRPr="00370E84" w:rsidRDefault="00DA2E16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4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팀별 역할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64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4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5CBF9717" w14:textId="19AC1233" w:rsidR="00DA2E16" w:rsidRPr="00370E84" w:rsidRDefault="00DA2E16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5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요구사항 분석 및 정의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65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5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3D1445C4" w14:textId="63EA1754" w:rsidR="00DA2E16" w:rsidRPr="00370E84" w:rsidRDefault="00DA2E16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5.1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자료 조사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66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5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4DC54612" w14:textId="02ECB692" w:rsidR="00DA2E16" w:rsidRPr="00370E84" w:rsidRDefault="00DA2E16">
      <w:pPr>
        <w:pStyle w:val="30"/>
        <w:tabs>
          <w:tab w:val="left" w:pos="1698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5.1.1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LLM 기반 뉴스 추천 시스템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67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5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241E0086" w14:textId="4A5025A3" w:rsidR="00DA2E16" w:rsidRPr="00370E84" w:rsidRDefault="00DA2E16">
      <w:pPr>
        <w:pStyle w:val="30"/>
        <w:tabs>
          <w:tab w:val="left" w:pos="1698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5.1.2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RAG 시스템에서의 뉴스 통합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68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5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2E06E24F" w14:textId="6D2A40D2" w:rsidR="00DA2E16" w:rsidRPr="00370E84" w:rsidRDefault="00DA2E16">
      <w:pPr>
        <w:pStyle w:val="30"/>
        <w:tabs>
          <w:tab w:val="left" w:pos="1698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5.1.3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실시간 뉴스 요약 오픈소스 프로젝트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69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5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5924AB11" w14:textId="335E0E35" w:rsidR="00DA2E16" w:rsidRPr="00370E84" w:rsidRDefault="00DA2E16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5.2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경쟁사 벤치마킹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0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5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6EC3981E" w14:textId="35691F0D" w:rsidR="00DA2E16" w:rsidRPr="00370E84" w:rsidRDefault="00DA2E16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5.3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요구사항 정의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1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6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60AFBB25" w14:textId="3F32E79A" w:rsidR="00DA2E16" w:rsidRPr="00370E84" w:rsidRDefault="00DA2E16">
      <w:pPr>
        <w:pStyle w:val="30"/>
        <w:tabs>
          <w:tab w:val="left" w:pos="1698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  <w:color w:val="000000"/>
        </w:rPr>
        <w:t>5.3.1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주 사용자(고객)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2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6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50AB6B35" w14:textId="2A1DB800" w:rsidR="00DA2E16" w:rsidRPr="00370E84" w:rsidRDefault="00DA2E16">
      <w:pPr>
        <w:pStyle w:val="30"/>
        <w:tabs>
          <w:tab w:val="left" w:pos="1698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  <w:color w:val="000000"/>
        </w:rPr>
        <w:t>5.3.2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요구사항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3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6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5B3CB841" w14:textId="14296633" w:rsidR="00DA2E16" w:rsidRPr="00370E84" w:rsidRDefault="00DA2E16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6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서비스 설계(예시)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4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7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437573F3" w14:textId="58947A33" w:rsidR="00DA2E16" w:rsidRPr="00370E84" w:rsidRDefault="00DA2E16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6.1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서비스 개념 및 구조도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5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7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0BEDFF0E" w14:textId="695CC92D" w:rsidR="00DA2E16" w:rsidRPr="00370E84" w:rsidRDefault="00DA2E16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6.2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UX 설계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6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8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445E8464" w14:textId="766E4108" w:rsidR="00DA2E16" w:rsidRPr="00370E84" w:rsidRDefault="00DA2E16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  <w:lang w:eastAsia="ko-KR"/>
        </w:rPr>
        <w:t>7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데이터 설계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7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9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7909D507" w14:textId="43CAB905" w:rsidR="00DA2E16" w:rsidRPr="00370E84" w:rsidRDefault="00DA2E16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8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프로그램 모듈 구조, 모델 및 알고리즘 설계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8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1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093E728B" w14:textId="4EEBC68D" w:rsidR="00DA2E16" w:rsidRPr="00370E84" w:rsidRDefault="00DA2E16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9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테스트 계획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79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1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3BBD01DB" w14:textId="1AA0444D" w:rsidR="00DA2E16" w:rsidRPr="00370E84" w:rsidRDefault="00DA2E16">
      <w:pPr>
        <w:pStyle w:val="13"/>
        <w:tabs>
          <w:tab w:val="left" w:pos="864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10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구현 및 결과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80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3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5CFD13B6" w14:textId="2D4E7B6F" w:rsidR="00DA2E16" w:rsidRPr="00370E84" w:rsidRDefault="00DA2E16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10.1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구현 개요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81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3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73EA0F32" w14:textId="7BC67B0B" w:rsidR="00DA2E16" w:rsidRPr="00370E84" w:rsidRDefault="00DA2E16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10.2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기능별 응답 예시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82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3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7555E872" w14:textId="5BE894C0" w:rsidR="00DA2E16" w:rsidRPr="00370E84" w:rsidRDefault="00DA2E16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10.3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속도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83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3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7BC36435" w14:textId="1343F840" w:rsidR="00DA2E16" w:rsidRPr="00370E84" w:rsidRDefault="00DA2E16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10.4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추후 개선 방안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84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3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11E83CC5" w14:textId="698469D4" w:rsidR="00DA2E16" w:rsidRPr="00370E84" w:rsidRDefault="00DA2E16">
      <w:pPr>
        <w:pStyle w:val="13"/>
        <w:tabs>
          <w:tab w:val="left" w:pos="864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t>11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감사의 글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85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4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156FFA41" w14:textId="01B07851" w:rsidR="00DA2E16" w:rsidRPr="00370E84" w:rsidRDefault="00DA2E16">
      <w:pPr>
        <w:pStyle w:val="13"/>
        <w:tabs>
          <w:tab w:val="left" w:pos="864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/>
          <w:noProof/>
        </w:rPr>
        <w:lastRenderedPageBreak/>
        <w:t>12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/>
          <w:noProof/>
        </w:rPr>
        <w:t>레퍼런스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86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4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03E05B4B" w14:textId="02BDA8A1" w:rsidR="00DA2E16" w:rsidRPr="00370E84" w:rsidRDefault="00DA2E16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370E84">
        <w:rPr>
          <w:rFonts w:asciiTheme="majorHAnsi" w:eastAsiaTheme="majorHAnsi" w:hAnsiTheme="majorHAnsi" w:cs="맑은 고딕"/>
          <w:noProof/>
        </w:rPr>
        <w:t>2.</w:t>
      </w:r>
      <w:r w:rsidRPr="00370E84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370E84">
        <w:rPr>
          <w:rFonts w:asciiTheme="majorHAnsi" w:eastAsiaTheme="majorHAnsi" w:hAnsiTheme="majorHAnsi" w:cs="맑은 고딕"/>
          <w:noProof/>
          <w:color w:val="111111"/>
        </w:rPr>
        <w:t>[논문] LLM 기반 전세계 영어 및 한국어 뉴스 실시간 번역 및 요약 시스템 개발</w:t>
      </w:r>
      <w:r w:rsidRPr="00370E84">
        <w:rPr>
          <w:rFonts w:asciiTheme="majorHAnsi" w:eastAsiaTheme="majorHAnsi" w:hAnsiTheme="majorHAnsi"/>
          <w:noProof/>
        </w:rPr>
        <w:tab/>
      </w:r>
      <w:r w:rsidRPr="00370E84">
        <w:rPr>
          <w:rFonts w:asciiTheme="majorHAnsi" w:eastAsiaTheme="majorHAnsi" w:hAnsiTheme="majorHAnsi"/>
          <w:noProof/>
        </w:rPr>
        <w:fldChar w:fldCharType="begin"/>
      </w:r>
      <w:r w:rsidRPr="00370E84">
        <w:rPr>
          <w:rFonts w:asciiTheme="majorHAnsi" w:eastAsiaTheme="majorHAnsi" w:hAnsiTheme="majorHAnsi"/>
          <w:noProof/>
        </w:rPr>
        <w:instrText xml:space="preserve"> PAGEREF _Toc197767187 \h </w:instrText>
      </w:r>
      <w:r w:rsidRPr="00370E84">
        <w:rPr>
          <w:rFonts w:asciiTheme="majorHAnsi" w:eastAsiaTheme="majorHAnsi" w:hAnsiTheme="majorHAnsi"/>
          <w:noProof/>
        </w:rPr>
      </w:r>
      <w:r w:rsidRPr="00370E84">
        <w:rPr>
          <w:rFonts w:asciiTheme="majorHAnsi" w:eastAsiaTheme="majorHAnsi" w:hAnsiTheme="majorHAnsi"/>
          <w:noProof/>
        </w:rPr>
        <w:fldChar w:fldCharType="separate"/>
      </w:r>
      <w:r w:rsidRPr="00370E84">
        <w:rPr>
          <w:rFonts w:asciiTheme="majorHAnsi" w:eastAsiaTheme="majorHAnsi" w:hAnsiTheme="majorHAnsi"/>
          <w:noProof/>
        </w:rPr>
        <w:t>14</w:t>
      </w:r>
      <w:r w:rsidRPr="00370E84">
        <w:rPr>
          <w:rFonts w:asciiTheme="majorHAnsi" w:eastAsiaTheme="majorHAnsi" w:hAnsiTheme="majorHAnsi"/>
          <w:noProof/>
        </w:rPr>
        <w:fldChar w:fldCharType="end"/>
      </w:r>
    </w:p>
    <w:p w14:paraId="2EBCCD34" w14:textId="73BC2E4B" w:rsidR="00D5082E" w:rsidRPr="008B5758" w:rsidRDefault="008D6CC8">
      <w:pPr>
        <w:pStyle w:val="13"/>
        <w:tabs>
          <w:tab w:val="right" w:leader="dot" w:pos="9972"/>
        </w:tabs>
        <w:rPr>
          <w:rFonts w:asciiTheme="minorHAnsi" w:eastAsiaTheme="minorHAnsi" w:hAnsiTheme="minorHAnsi"/>
        </w:rPr>
        <w:sectPr w:rsidR="00D5082E" w:rsidRPr="008B5758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B01769">
        <w:rPr>
          <w:rFonts w:asciiTheme="majorEastAsia" w:eastAsiaTheme="majorEastAsia" w:hAnsiTheme="majorEastAsia"/>
        </w:rPr>
        <w:fldChar w:fldCharType="end"/>
      </w:r>
    </w:p>
    <w:p w14:paraId="1C1920CE" w14:textId="07E8FED7" w:rsidR="00B75AEB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inorHAnsi" w:eastAsiaTheme="minorHAnsi" w:hAnsiTheme="minorHAnsi"/>
          <w:b/>
          <w:sz w:val="28"/>
          <w:szCs w:val="28"/>
        </w:rPr>
      </w:pPr>
      <w:r w:rsidRPr="008B5758">
        <w:rPr>
          <w:rFonts w:asciiTheme="minorHAnsi" w:eastAsiaTheme="minorHAnsi" w:hAnsiTheme="minorHAnsi"/>
          <w:b/>
          <w:sz w:val="28"/>
          <w:szCs w:val="28"/>
        </w:rPr>
        <w:br w:type="page"/>
      </w:r>
    </w:p>
    <w:p w14:paraId="53E11FD7" w14:textId="77777777" w:rsidR="00B01769" w:rsidRDefault="00B01769" w:rsidP="00B01769">
      <w:pPr>
        <w:pStyle w:val="1"/>
      </w:pPr>
      <w:bookmarkStart w:id="1" w:name="_Toc197767161"/>
      <w:r w:rsidRPr="66C090B3">
        <w:lastRenderedPageBreak/>
        <w:t>프로젝트</w:t>
      </w:r>
      <w:r w:rsidRPr="66C090B3">
        <w:t xml:space="preserve"> </w:t>
      </w:r>
      <w:r w:rsidRPr="66C090B3">
        <w:t>제목</w:t>
      </w:r>
      <w:bookmarkEnd w:id="1"/>
    </w:p>
    <w:p w14:paraId="7E8F4BA6" w14:textId="77777777" w:rsidR="00B01769" w:rsidRPr="00BD2209" w:rsidRDefault="00B01769" w:rsidP="00B01769">
      <w:pPr>
        <w:pStyle w:val="a8"/>
      </w:pPr>
      <w:r w:rsidRPr="66C090B3">
        <w:t>뉴스 기사 요약 자동화를 위한 서비스 개발</w:t>
      </w:r>
    </w:p>
    <w:p w14:paraId="5A56299F" w14:textId="77777777" w:rsidR="00B01769" w:rsidRDefault="00B01769" w:rsidP="00B01769">
      <w:pPr>
        <w:pStyle w:val="1"/>
      </w:pPr>
      <w:bookmarkStart w:id="2" w:name="_Toc197767162"/>
      <w:r w:rsidRPr="66C090B3">
        <w:t>필요성</w:t>
      </w:r>
      <w:r w:rsidRPr="66C090B3">
        <w:t xml:space="preserve"> </w:t>
      </w:r>
      <w:r w:rsidRPr="66C090B3">
        <w:t>및</w:t>
      </w:r>
      <w:r w:rsidRPr="66C090B3">
        <w:t xml:space="preserve"> </w:t>
      </w:r>
      <w:r w:rsidRPr="66C090B3">
        <w:t>배경</w:t>
      </w:r>
      <w:bookmarkEnd w:id="2"/>
    </w:p>
    <w:p w14:paraId="36879E97" w14:textId="77777777" w:rsidR="00B01769" w:rsidRDefault="00B01769" w:rsidP="00B01769">
      <w:pPr>
        <w:pStyle w:val="a8"/>
      </w:pPr>
      <w:r w:rsidRPr="68806B68">
        <w:t>최근 정보의 양이 폭발적으로 증가하면서 매일 수많은 뉴스 기사가 생산되고 있다. 기업, 투자자, 연구자 등 다양한 이해관계자들은 자신과 관련된 뉴스를 빠르게 파악하고 인사이트를 도출해야 하나, 수많은 기사 중 원하는 정보를 수작업으로 선별하고 요약하는 데에는 큰 시간과 비용이 소모되고 있다.</w:t>
      </w:r>
    </w:p>
    <w:p w14:paraId="0BDBDAEE" w14:textId="77777777" w:rsidR="00B01769" w:rsidRDefault="00B01769" w:rsidP="00B01769">
      <w:pPr>
        <w:pStyle w:val="a8"/>
      </w:pPr>
      <w:r w:rsidRPr="68806B68">
        <w:t xml:space="preserve">특히 산업별, 기업별 뉴스를 정기적으로 모니터링해야 하는 직군에게 정보 탐색과 요약의 자동화는 생산성 향상을 위한 핵심 과제이다. </w:t>
      </w:r>
    </w:p>
    <w:p w14:paraId="0C6A884C" w14:textId="77777777" w:rsidR="00B01769" w:rsidRDefault="00B01769" w:rsidP="00B01769">
      <w:pPr>
        <w:pStyle w:val="a8"/>
      </w:pPr>
      <w:r w:rsidRPr="68806B68">
        <w:t>현재 미디어 분야의 주요 문제는 다음과 같다.</w:t>
      </w:r>
    </w:p>
    <w:p w14:paraId="6DFB890C" w14:textId="77777777" w:rsidR="00B01769" w:rsidRDefault="00B01769" w:rsidP="00B01769">
      <w:pPr>
        <w:keepLines/>
        <w:numPr>
          <w:ilvl w:val="0"/>
          <w:numId w:val="18"/>
        </w:numPr>
        <w:spacing w:before="240" w:line="276" w:lineRule="auto"/>
      </w:pPr>
      <w:r w:rsidRPr="68806B68">
        <w:rPr>
          <w:rFonts w:ascii="맑은 고딕" w:eastAsia="맑은 고딕" w:hAnsi="맑은 고딕" w:cs="맑은 고딕"/>
          <w:sz w:val="22"/>
          <w:szCs w:val="22"/>
        </w:rPr>
        <w:t>방대한 뉴스 양으로 인한 정보 과부하</w:t>
      </w:r>
    </w:p>
    <w:p w14:paraId="65C58F76" w14:textId="77777777" w:rsidR="00B01769" w:rsidRDefault="00B01769" w:rsidP="00B01769">
      <w:pPr>
        <w:keepLines/>
        <w:numPr>
          <w:ilvl w:val="0"/>
          <w:numId w:val="18"/>
        </w:numPr>
        <w:spacing w:line="276" w:lineRule="auto"/>
      </w:pPr>
      <w:r w:rsidRPr="68806B68">
        <w:rPr>
          <w:rFonts w:ascii="맑은 고딕" w:eastAsia="맑은 고딕" w:hAnsi="맑은 고딕" w:cs="맑은 고딕"/>
          <w:sz w:val="22"/>
          <w:szCs w:val="22"/>
        </w:rPr>
        <w:t>관심 있는 기업 또는 분야에 대한 기사만 골라내는 데 드는 시간 소모</w:t>
      </w:r>
    </w:p>
    <w:p w14:paraId="671D96AE" w14:textId="77777777" w:rsidR="00B01769" w:rsidRDefault="00B01769" w:rsidP="00B01769">
      <w:pPr>
        <w:keepLines/>
        <w:numPr>
          <w:ilvl w:val="0"/>
          <w:numId w:val="18"/>
        </w:numPr>
        <w:spacing w:line="276" w:lineRule="auto"/>
      </w:pPr>
      <w:r w:rsidRPr="68806B68">
        <w:rPr>
          <w:rFonts w:ascii="맑은 고딕" w:eastAsia="맑은 고딕" w:hAnsi="맑은 고딕" w:cs="맑은 고딕"/>
          <w:sz w:val="22"/>
          <w:szCs w:val="22"/>
        </w:rPr>
        <w:t>기사의 핵심 내용을 빠르게 파악하기 어려움</w:t>
      </w:r>
    </w:p>
    <w:p w14:paraId="752A71DE" w14:textId="77777777" w:rsidR="00B01769" w:rsidRDefault="00B01769" w:rsidP="00B01769">
      <w:pPr>
        <w:pStyle w:val="aff5"/>
        <w:keepLines/>
        <w:numPr>
          <w:ilvl w:val="0"/>
          <w:numId w:val="18"/>
        </w:numPr>
        <w:spacing w:after="240" w:line="276" w:lineRule="auto"/>
        <w:ind w:leftChars="0"/>
        <w:rPr>
          <w:rFonts w:ascii="맑은 고딕" w:eastAsia="맑은 고딕" w:hAnsi="맑은 고딕" w:cs="맑은 고딕"/>
          <w:sz w:val="22"/>
          <w:szCs w:val="22"/>
        </w:rPr>
      </w:pPr>
      <w:r w:rsidRPr="66C090B3">
        <w:rPr>
          <w:rFonts w:ascii="맑은 고딕" w:eastAsia="맑은 고딕" w:hAnsi="맑은 고딕" w:cs="맑은 고딕"/>
          <w:sz w:val="22"/>
          <w:szCs w:val="22"/>
        </w:rPr>
        <w:t>기존 뉴스 알림 서비스의 낮은 개인화 및 실시간성 부족</w:t>
      </w:r>
    </w:p>
    <w:p w14:paraId="785F379F" w14:textId="77777777" w:rsidR="00B01769" w:rsidRDefault="00B01769" w:rsidP="00B01769">
      <w:pPr>
        <w:pStyle w:val="1"/>
      </w:pPr>
      <w:bookmarkStart w:id="3" w:name="_Toc197767163"/>
      <w:r w:rsidRPr="66C090B3">
        <w:t>목표</w:t>
      </w:r>
      <w:bookmarkEnd w:id="3"/>
    </w:p>
    <w:p w14:paraId="77E5D734" w14:textId="77777777" w:rsidR="00B01769" w:rsidRDefault="00B01769" w:rsidP="00B01769">
      <w:pPr>
        <w:pStyle w:val="a8"/>
      </w:pPr>
      <w:r w:rsidRPr="68806B68">
        <w:t>본 프로젝트는 사용자가 설정한 언론사 또는 관심 분야에 맞는 뉴스를 자동으로 수집, 요약하고, 맞춤형 뉴스 기사를 추천해주는 서비스를 구축하는 것을 목표로 한다.</w:t>
      </w:r>
    </w:p>
    <w:p w14:paraId="477DDD40" w14:textId="77777777" w:rsidR="00B01769" w:rsidRDefault="00B01769" w:rsidP="00B01769">
      <w:pPr>
        <w:pStyle w:val="aff5"/>
        <w:keepLines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/>
        <w:rPr>
          <w:rFonts w:ascii="맑은 고딕" w:eastAsia="맑은 고딕" w:hAnsi="맑은 고딕" w:cs="맑은 고딕"/>
          <w:sz w:val="22"/>
          <w:szCs w:val="22"/>
        </w:rPr>
      </w:pPr>
      <w:r w:rsidRPr="68806B68">
        <w:rPr>
          <w:rFonts w:ascii="맑은 고딕" w:eastAsia="맑은 고딕" w:hAnsi="맑은 고딕" w:cs="맑은 고딕"/>
          <w:sz w:val="22"/>
          <w:szCs w:val="22"/>
        </w:rPr>
        <w:t>뉴스 내용 검색(RAG)</w:t>
      </w:r>
    </w:p>
    <w:p w14:paraId="429DC7BA" w14:textId="77777777" w:rsidR="00B01769" w:rsidRDefault="00B01769" w:rsidP="00B01769">
      <w:pPr>
        <w:pStyle w:val="aff5"/>
        <w:keepLines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/>
        <w:rPr>
          <w:rFonts w:ascii="맑은 고딕" w:eastAsia="맑은 고딕" w:hAnsi="맑은 고딕" w:cs="맑은 고딕"/>
          <w:sz w:val="22"/>
          <w:szCs w:val="22"/>
        </w:rPr>
      </w:pPr>
      <w:r w:rsidRPr="68806B68">
        <w:rPr>
          <w:rFonts w:ascii="맑은 고딕" w:eastAsia="맑은 고딕" w:hAnsi="맑은 고딕" w:cs="맑은 고딕"/>
          <w:sz w:val="22"/>
          <w:szCs w:val="22"/>
        </w:rPr>
        <w:t>뉴스 요약(LLM)</w:t>
      </w:r>
    </w:p>
    <w:p w14:paraId="3A03FE7E" w14:textId="77777777" w:rsidR="00B01769" w:rsidRDefault="00B01769" w:rsidP="00B01769">
      <w:pPr>
        <w:pStyle w:val="aff5"/>
        <w:keepLines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/>
        <w:rPr>
          <w:rFonts w:ascii="맑은 고딕" w:eastAsia="맑은 고딕" w:hAnsi="맑은 고딕" w:cs="맑은 고딕"/>
          <w:sz w:val="22"/>
          <w:szCs w:val="22"/>
        </w:rPr>
      </w:pPr>
      <w:r w:rsidRPr="66C090B3">
        <w:rPr>
          <w:rFonts w:ascii="맑은 고딕" w:eastAsia="맑은 고딕" w:hAnsi="맑은 고딕" w:cs="맑은 고딕"/>
          <w:sz w:val="22"/>
          <w:szCs w:val="22"/>
        </w:rPr>
        <w:t>관심 분야 뉴스 알림(push 알림)</w:t>
      </w:r>
    </w:p>
    <w:p w14:paraId="4646EC08" w14:textId="77777777" w:rsidR="00B01769" w:rsidRDefault="00B01769" w:rsidP="00B01769">
      <w:pPr>
        <w:pStyle w:val="1"/>
      </w:pPr>
      <w:bookmarkStart w:id="4" w:name="_Toc197767164"/>
      <w:r w:rsidRPr="66C090B3">
        <w:t>팀별</w:t>
      </w:r>
      <w:r w:rsidRPr="66C090B3">
        <w:t xml:space="preserve"> </w:t>
      </w:r>
      <w:r w:rsidRPr="66C090B3">
        <w:t>역할</w:t>
      </w:r>
      <w:bookmarkEnd w:id="4"/>
      <w:r w:rsidRPr="66C090B3">
        <w:t xml:space="preserve"> </w:t>
      </w:r>
    </w:p>
    <w:tbl>
      <w:tblPr>
        <w:tblW w:w="8343" w:type="dxa"/>
        <w:tblInd w:w="84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3321"/>
        <w:gridCol w:w="3321"/>
      </w:tblGrid>
      <w:tr w:rsidR="00B01769" w14:paraId="5720809A" w14:textId="77777777" w:rsidTr="00BC6386">
        <w:tc>
          <w:tcPr>
            <w:tcW w:w="1701" w:type="dxa"/>
          </w:tcPr>
          <w:p w14:paraId="29D9DAF4" w14:textId="77777777" w:rsidR="00B01769" w:rsidRDefault="00B01769" w:rsidP="00BC6386">
            <w:pPr>
              <w:jc w:val="center"/>
              <w:rPr>
                <w:rFonts w:ascii="맑은 고딕" w:eastAsia="맑은 고딕" w:hAnsi="맑은 고딕" w:cs="맑은 고딕"/>
              </w:rPr>
            </w:pPr>
          </w:p>
        </w:tc>
        <w:tc>
          <w:tcPr>
            <w:tcW w:w="3321" w:type="dxa"/>
          </w:tcPr>
          <w:p w14:paraId="25B199A2" w14:textId="77777777" w:rsidR="00B01769" w:rsidRDefault="00B01769" w:rsidP="00BC6386">
            <w:pPr>
              <w:jc w:val="center"/>
              <w:rPr>
                <w:rFonts w:ascii="맑은 고딕" w:eastAsia="맑은 고딕" w:hAnsi="맑은 고딕" w:cs="맑은 고딕"/>
              </w:rPr>
            </w:pPr>
          </w:p>
        </w:tc>
        <w:tc>
          <w:tcPr>
            <w:tcW w:w="3321" w:type="dxa"/>
          </w:tcPr>
          <w:p w14:paraId="295FB146" w14:textId="77777777" w:rsidR="00B01769" w:rsidRDefault="00B01769" w:rsidP="00BC6386">
            <w:pPr>
              <w:jc w:val="center"/>
              <w:rPr>
                <w:rFonts w:ascii="맑은 고딕" w:eastAsia="맑은 고딕" w:hAnsi="맑은 고딕" w:cs="맑은 고딕"/>
              </w:rPr>
            </w:pPr>
          </w:p>
        </w:tc>
      </w:tr>
      <w:tr w:rsidR="00B01769" w14:paraId="3421BA64" w14:textId="77777777" w:rsidTr="00BC6386">
        <w:tc>
          <w:tcPr>
            <w:tcW w:w="1701" w:type="dxa"/>
          </w:tcPr>
          <w:p w14:paraId="14F27A4D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>김기훈</w:t>
            </w:r>
          </w:p>
        </w:tc>
        <w:tc>
          <w:tcPr>
            <w:tcW w:w="3321" w:type="dxa"/>
          </w:tcPr>
          <w:p w14:paraId="354A9418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>조장, UX 설계, 프론트엔드 개발</w:t>
            </w:r>
          </w:p>
        </w:tc>
        <w:tc>
          <w:tcPr>
            <w:tcW w:w="3321" w:type="dxa"/>
          </w:tcPr>
          <w:p w14:paraId="0920386F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 xml:space="preserve">UX 설계도, 개발 코드 </w:t>
            </w:r>
          </w:p>
        </w:tc>
      </w:tr>
      <w:tr w:rsidR="00B01769" w14:paraId="6E6E040D" w14:textId="77777777" w:rsidTr="00BC6386">
        <w:tc>
          <w:tcPr>
            <w:tcW w:w="1701" w:type="dxa"/>
          </w:tcPr>
          <w:p w14:paraId="0CF84D6C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>안영민</w:t>
            </w:r>
          </w:p>
        </w:tc>
        <w:tc>
          <w:tcPr>
            <w:tcW w:w="3321" w:type="dxa"/>
          </w:tcPr>
          <w:p w14:paraId="2CBED977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>백엔드 개발, 논문 작성</w:t>
            </w:r>
          </w:p>
        </w:tc>
        <w:tc>
          <w:tcPr>
            <w:tcW w:w="3321" w:type="dxa"/>
          </w:tcPr>
          <w:p w14:paraId="30A96AAC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 xml:space="preserve">개발 코드, 논문 </w:t>
            </w:r>
          </w:p>
        </w:tc>
      </w:tr>
      <w:tr w:rsidR="00B01769" w14:paraId="3AA6AC2B" w14:textId="77777777" w:rsidTr="00BC6386">
        <w:tc>
          <w:tcPr>
            <w:tcW w:w="1701" w:type="dxa"/>
          </w:tcPr>
          <w:p w14:paraId="0D9E5013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>지은주</w:t>
            </w:r>
          </w:p>
        </w:tc>
        <w:tc>
          <w:tcPr>
            <w:tcW w:w="3321" w:type="dxa"/>
          </w:tcPr>
          <w:p w14:paraId="0D72AB5E" w14:textId="77777777" w:rsidR="00B01769" w:rsidRDefault="00B01769" w:rsidP="00BC6386">
            <w:pPr>
              <w:rPr>
                <w:rFonts w:ascii="맑은 고딕" w:eastAsia="맑은 고딕" w:hAnsi="맑은 고딕" w:cs="맑은 고딕"/>
                <w:lang w:eastAsia="ko-KR"/>
              </w:rPr>
            </w:pPr>
            <w:r>
              <w:rPr>
                <w:rFonts w:ascii="맑은 고딕" w:eastAsia="맑은 고딕" w:hAnsi="맑은 고딕" w:cs="맑은 고딕"/>
              </w:rPr>
              <w:t>백엔드 개발</w:t>
            </w:r>
          </w:p>
        </w:tc>
        <w:tc>
          <w:tcPr>
            <w:tcW w:w="3321" w:type="dxa"/>
          </w:tcPr>
          <w:p w14:paraId="0324ED0D" w14:textId="77777777" w:rsidR="00B01769" w:rsidRDefault="00B01769" w:rsidP="00BC6386">
            <w:pPr>
              <w:rPr>
                <w:rFonts w:ascii="맑은 고딕" w:eastAsia="맑은 고딕" w:hAnsi="맑은 고딕" w:cs="맑은 고딕"/>
                <w:lang w:eastAsia="ko-KR"/>
              </w:rPr>
            </w:pPr>
            <w:r>
              <w:rPr>
                <w:rFonts w:ascii="맑은 고딕" w:eastAsia="맑은 고딕" w:hAnsi="맑은 고딕" w:cs="맑은 고딕"/>
              </w:rPr>
              <w:t>개발 코드</w:t>
            </w:r>
            <w:r>
              <w:rPr>
                <w:rFonts w:ascii="맑은 고딕" w:eastAsia="맑은 고딕" w:hAnsi="맑은 고딕" w:cs="맑은 고딕" w:hint="eastAsia"/>
                <w:lang w:eastAsia="ko-KR"/>
              </w:rPr>
              <w:t>, 보고서</w:t>
            </w:r>
          </w:p>
        </w:tc>
      </w:tr>
      <w:tr w:rsidR="00B01769" w14:paraId="0C1F390C" w14:textId="77777777" w:rsidTr="00BC6386">
        <w:tc>
          <w:tcPr>
            <w:tcW w:w="1701" w:type="dxa"/>
          </w:tcPr>
          <w:p w14:paraId="2727BA0D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>강민지</w:t>
            </w:r>
          </w:p>
        </w:tc>
        <w:tc>
          <w:tcPr>
            <w:tcW w:w="3321" w:type="dxa"/>
          </w:tcPr>
          <w:p w14:paraId="3A1959B1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>데이터 처리, 서비스 개념도 생성</w:t>
            </w:r>
          </w:p>
        </w:tc>
        <w:tc>
          <w:tcPr>
            <w:tcW w:w="3321" w:type="dxa"/>
          </w:tcPr>
          <w:p w14:paraId="7992B463" w14:textId="77777777" w:rsidR="00B01769" w:rsidRDefault="00B01769" w:rsidP="00BC6386">
            <w:pPr>
              <w:rPr>
                <w:rFonts w:ascii="맑은 고딕" w:eastAsia="맑은 고딕" w:hAnsi="맑은 고딕" w:cs="맑은 고딕"/>
              </w:rPr>
            </w:pPr>
            <w:r>
              <w:rPr>
                <w:rFonts w:ascii="맑은 고딕" w:eastAsia="맑은 고딕" w:hAnsi="맑은 고딕" w:cs="맑은 고딕"/>
              </w:rPr>
              <w:t>데이터 처리 코드, 데이터 결과물</w:t>
            </w:r>
          </w:p>
        </w:tc>
      </w:tr>
    </w:tbl>
    <w:p w14:paraId="24DC373C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20"/>
        <w:rPr>
          <w:rFonts w:ascii="맑은 고딕" w:eastAsia="맑은 고딕" w:hAnsi="맑은 고딕" w:cs="맑은 고딕"/>
          <w:color w:val="000000"/>
          <w:sz w:val="22"/>
          <w:szCs w:val="22"/>
        </w:rPr>
      </w:pPr>
    </w:p>
    <w:p w14:paraId="2F3FC347" w14:textId="77777777" w:rsidR="00B01769" w:rsidRDefault="00B01769" w:rsidP="00B01769">
      <w:pPr>
        <w:pStyle w:val="1"/>
      </w:pPr>
      <w:bookmarkStart w:id="5" w:name="_Toc197767165"/>
      <w:r w:rsidRPr="66C090B3">
        <w:lastRenderedPageBreak/>
        <w:t>요구사항</w:t>
      </w:r>
      <w:r w:rsidRPr="66C090B3">
        <w:t xml:space="preserve"> </w:t>
      </w:r>
      <w:r w:rsidRPr="66C090B3">
        <w:t>분석</w:t>
      </w:r>
      <w:r w:rsidRPr="66C090B3">
        <w:t xml:space="preserve"> </w:t>
      </w:r>
      <w:r w:rsidRPr="66C090B3">
        <w:t>및</w:t>
      </w:r>
      <w:r w:rsidRPr="66C090B3">
        <w:t xml:space="preserve"> </w:t>
      </w:r>
      <w:r w:rsidRPr="66C090B3">
        <w:t>정의</w:t>
      </w:r>
      <w:bookmarkEnd w:id="5"/>
    </w:p>
    <w:p w14:paraId="3C334366" w14:textId="77777777" w:rsidR="00B01769" w:rsidRDefault="00B01769" w:rsidP="00B01769">
      <w:pPr>
        <w:pStyle w:val="2"/>
      </w:pPr>
      <w:bookmarkStart w:id="6" w:name="_heading=h.ol0vba5ot6x5"/>
      <w:bookmarkStart w:id="7" w:name="_Toc197767166"/>
      <w:bookmarkEnd w:id="6"/>
      <w:r w:rsidRPr="68806B68">
        <w:t>자료</w:t>
      </w:r>
      <w:r w:rsidRPr="68806B68">
        <w:t xml:space="preserve"> </w:t>
      </w:r>
      <w:r w:rsidRPr="68806B68">
        <w:t>조사</w:t>
      </w:r>
      <w:bookmarkEnd w:id="7"/>
    </w:p>
    <w:p w14:paraId="15AD7A45" w14:textId="77777777" w:rsidR="00B01769" w:rsidRDefault="00B01769" w:rsidP="00B01769">
      <w:pPr>
        <w:pStyle w:val="3"/>
      </w:pPr>
      <w:bookmarkStart w:id="8" w:name="_heading=h.bxnlnpjx2h8a"/>
      <w:bookmarkStart w:id="9" w:name="_Toc197767167"/>
      <w:bookmarkEnd w:id="8"/>
      <w:r w:rsidRPr="68806B68">
        <w:t xml:space="preserve">LLM </w:t>
      </w:r>
      <w:r w:rsidRPr="68806B68">
        <w:t>기반</w:t>
      </w:r>
      <w:r w:rsidRPr="68806B68">
        <w:t xml:space="preserve"> </w:t>
      </w:r>
      <w:r w:rsidRPr="68806B68">
        <w:t>뉴스</w:t>
      </w:r>
      <w:r w:rsidRPr="68806B68">
        <w:t xml:space="preserve"> </w:t>
      </w:r>
      <w:r w:rsidRPr="68806B68">
        <w:t>추천</w:t>
      </w:r>
      <w:r w:rsidRPr="68806B68">
        <w:t xml:space="preserve"> </w:t>
      </w:r>
      <w:r w:rsidRPr="68806B68">
        <w:t>시스템</w:t>
      </w:r>
      <w:bookmarkEnd w:id="9"/>
    </w:p>
    <w:p w14:paraId="3B387738" w14:textId="55065772" w:rsidR="00B01769" w:rsidRDefault="00B01769" w:rsidP="00B01769">
      <w:pPr>
        <w:pStyle w:val="a8"/>
        <w:rPr>
          <w:color w:val="1155CC"/>
          <w:u w:val="single"/>
        </w:rPr>
      </w:pPr>
      <w:r w:rsidRPr="68806B68">
        <w:t>최근 연구에서는 LLM을 활용하여 뉴스 콘텐츠 분석, 사용자 관심사 예측, 추천 기능을 구현한 시스템이 활발히 연구되고 있다.  → 출처:</w:t>
      </w:r>
      <w:hyperlink r:id="rId12">
        <w:r w:rsidRPr="68806B68">
          <w:t xml:space="preserve"> </w:t>
        </w:r>
      </w:hyperlink>
      <w:hyperlink r:id="rId13" w:history="1">
        <w:r w:rsidRPr="001D6150">
          <w:rPr>
            <w:rStyle w:val="a4"/>
          </w:rPr>
          <w:t>https://arxiv.org/abs/2502.09797</w:t>
        </w:r>
      </w:hyperlink>
    </w:p>
    <w:p w14:paraId="3F618450" w14:textId="77777777" w:rsidR="00B01769" w:rsidRDefault="00B01769" w:rsidP="00B01769">
      <w:pPr>
        <w:pStyle w:val="a8"/>
        <w:rPr>
          <w:rFonts w:hint="eastAsia"/>
        </w:rPr>
      </w:pPr>
    </w:p>
    <w:p w14:paraId="00426422" w14:textId="77777777" w:rsidR="00B01769" w:rsidRDefault="00B01769" w:rsidP="00B01769">
      <w:pPr>
        <w:pStyle w:val="3"/>
      </w:pPr>
      <w:bookmarkStart w:id="10" w:name="_heading=h.5x5vmnt0s256"/>
      <w:bookmarkStart w:id="11" w:name="_Toc197767168"/>
      <w:bookmarkEnd w:id="10"/>
      <w:r w:rsidRPr="68806B68">
        <w:t xml:space="preserve">RAG </w:t>
      </w:r>
      <w:r w:rsidRPr="68806B68">
        <w:t>시스템에서의</w:t>
      </w:r>
      <w:r w:rsidRPr="68806B68">
        <w:t xml:space="preserve"> </w:t>
      </w:r>
      <w:r w:rsidRPr="68806B68">
        <w:t>뉴스</w:t>
      </w:r>
      <w:r w:rsidRPr="68806B68">
        <w:t xml:space="preserve"> </w:t>
      </w:r>
      <w:r w:rsidRPr="68806B68">
        <w:t>통합</w:t>
      </w:r>
      <w:bookmarkEnd w:id="11"/>
    </w:p>
    <w:p w14:paraId="0E081617" w14:textId="6F55A0CE" w:rsidR="00B01769" w:rsidRDefault="00B01769" w:rsidP="00B01769">
      <w:pPr>
        <w:pStyle w:val="a8"/>
      </w:pPr>
      <w:r w:rsidRPr="68806B68">
        <w:t xml:space="preserve">RAG 기반 뉴스 요약 시스템에서는 HTML, PDF, CSV 등 다양한 형식의 비정형 데이터를 통합하고 요약하는 기능이 중요하게 다뤄지고 있다. </w:t>
      </w:r>
    </w:p>
    <w:p w14:paraId="4306EA5C" w14:textId="77777777" w:rsidR="00B01769" w:rsidRDefault="00B01769" w:rsidP="00B01769">
      <w:pPr>
        <w:pStyle w:val="a8"/>
        <w:rPr>
          <w:rFonts w:hint="eastAsia"/>
        </w:rPr>
      </w:pPr>
    </w:p>
    <w:p w14:paraId="67442A80" w14:textId="77777777" w:rsidR="00B01769" w:rsidRDefault="00B01769" w:rsidP="00B01769">
      <w:pPr>
        <w:pStyle w:val="3"/>
      </w:pPr>
      <w:bookmarkStart w:id="12" w:name="_heading=h.1vshuifq00ld"/>
      <w:bookmarkStart w:id="13" w:name="_Toc197767169"/>
      <w:bookmarkEnd w:id="12"/>
      <w:r w:rsidRPr="68806B68">
        <w:t>실시간</w:t>
      </w:r>
      <w:r w:rsidRPr="68806B68">
        <w:t xml:space="preserve"> </w:t>
      </w:r>
      <w:r w:rsidRPr="68806B68">
        <w:t>뉴스</w:t>
      </w:r>
      <w:r w:rsidRPr="68806B68">
        <w:t xml:space="preserve"> </w:t>
      </w:r>
      <w:r w:rsidRPr="68806B68">
        <w:t>요약</w:t>
      </w:r>
      <w:r w:rsidRPr="68806B68">
        <w:t xml:space="preserve"> </w:t>
      </w:r>
      <w:r w:rsidRPr="68806B68">
        <w:t>오픈소스</w:t>
      </w:r>
      <w:r w:rsidRPr="68806B68">
        <w:t xml:space="preserve"> </w:t>
      </w:r>
      <w:r w:rsidRPr="68806B68">
        <w:t>프로젝트</w:t>
      </w:r>
      <w:bookmarkEnd w:id="13"/>
    </w:p>
    <w:p w14:paraId="3D1F56E9" w14:textId="77777777" w:rsidR="00B01769" w:rsidRDefault="00B01769" w:rsidP="00B01769">
      <w:pPr>
        <w:pStyle w:val="a8"/>
      </w:pPr>
      <w:r w:rsidRPr="68806B68">
        <w:t>GitHub 등에서는 실시간 뉴스 수집 및 요약을 위한 오픈소스 프로젝트가 다수 공유되고 있다.</w:t>
      </w:r>
      <w:r>
        <w:br/>
      </w:r>
      <w:r w:rsidRPr="68806B68">
        <w:t xml:space="preserve"> 예를 들어 itnews_qna_rag는 SQLite 및 FAISS를 이용해 IT 뉴스 요약 및 Q&amp;A 기능까지 제공하는 프로젝트이다. → 출처:</w:t>
      </w:r>
      <w:hyperlink r:id="rId14">
        <w:r w:rsidRPr="68806B68">
          <w:t xml:space="preserve"> </w:t>
        </w:r>
      </w:hyperlink>
      <w:r w:rsidRPr="68806B68">
        <w:rPr>
          <w:color w:val="1155CC"/>
          <w:u w:val="single"/>
        </w:rPr>
        <w:t>https://github.com/taejongK/itnews_qna_rag</w:t>
      </w:r>
    </w:p>
    <w:p w14:paraId="7655EF99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20"/>
        <w:rPr>
          <w:rFonts w:ascii="맑은 고딕" w:eastAsia="맑은 고딕" w:hAnsi="맑은 고딕" w:cs="맑은 고딕"/>
          <w:sz w:val="22"/>
          <w:szCs w:val="22"/>
        </w:rPr>
      </w:pPr>
    </w:p>
    <w:p w14:paraId="59D5C14F" w14:textId="77777777" w:rsidR="00B01769" w:rsidRDefault="00B01769" w:rsidP="00B01769">
      <w:pPr>
        <w:pStyle w:val="2"/>
        <w:ind w:left="709"/>
      </w:pPr>
      <w:bookmarkStart w:id="14" w:name="_heading=h.gpp9x88vewqy"/>
      <w:bookmarkStart w:id="15" w:name="_Toc197767170"/>
      <w:bookmarkEnd w:id="14"/>
      <w:r w:rsidRPr="68806B68">
        <w:t>경쟁사</w:t>
      </w:r>
      <w:r w:rsidRPr="68806B68">
        <w:t xml:space="preserve"> </w:t>
      </w:r>
      <w:r w:rsidRPr="68806B68">
        <w:t>벤치마킹</w:t>
      </w:r>
      <w:bookmarkEnd w:id="15"/>
    </w:p>
    <w:p w14:paraId="7865CFEF" w14:textId="77777777" w:rsidR="00B01769" w:rsidRPr="00B01769" w:rsidRDefault="00B01769" w:rsidP="00B01769">
      <w:pPr>
        <w:pStyle w:val="a8"/>
        <w:rPr>
          <w:b/>
          <w:i/>
        </w:rPr>
      </w:pPr>
      <w:r w:rsidRPr="00B01769">
        <w:rPr>
          <w:b/>
        </w:rPr>
        <w:t>Bigkinds</w:t>
      </w:r>
    </w:p>
    <w:p w14:paraId="74E6F4AA" w14:textId="77777777" w:rsidR="00B01769" w:rsidRDefault="00B01769" w:rsidP="00B01769">
      <w:pPr>
        <w:pStyle w:val="a8"/>
        <w:ind w:leftChars="400" w:left="800"/>
      </w:pPr>
      <w:r w:rsidRPr="68806B68">
        <w:rPr>
          <w:b/>
          <w:bCs/>
        </w:rPr>
        <w:t>주요 기능</w:t>
      </w:r>
      <w:r w:rsidRPr="68806B68">
        <w:t>: 뉴스 빅데이터 분석, 기사 검색 및 필터링, 트렌드 분석 제공</w:t>
      </w:r>
    </w:p>
    <w:p w14:paraId="5B450CE0" w14:textId="77777777" w:rsidR="00B01769" w:rsidRDefault="00B01769" w:rsidP="00B01769">
      <w:pPr>
        <w:pStyle w:val="a8"/>
        <w:ind w:leftChars="400" w:left="800"/>
      </w:pPr>
      <w:r w:rsidRPr="68806B68">
        <w:rPr>
          <w:b/>
          <w:bCs/>
        </w:rPr>
        <w:t>차별화 포인트</w:t>
      </w:r>
      <w:r w:rsidRPr="68806B68">
        <w:t>: 사용자가 능동적으로 검색해야 하며, 자동 요약은 X, 맞춤형 이메일 발송 기능도 X</w:t>
      </w:r>
    </w:p>
    <w:p w14:paraId="030BD59B" w14:textId="77777777" w:rsidR="00B01769" w:rsidRDefault="00B01769" w:rsidP="00B01769">
      <w:pPr>
        <w:pStyle w:val="a8"/>
        <w:ind w:leftChars="400" w:left="800"/>
      </w:pPr>
      <w:r w:rsidRPr="68806B68">
        <w:t>링크: https://www.bigkinds.or.kr/</w:t>
      </w:r>
    </w:p>
    <w:p w14:paraId="780E41D2" w14:textId="77777777" w:rsidR="00B01769" w:rsidRDefault="00B01769" w:rsidP="00B01769">
      <w:pPr>
        <w:pStyle w:val="a8"/>
      </w:pPr>
    </w:p>
    <w:p w14:paraId="55FFFD11" w14:textId="77777777" w:rsidR="00B01769" w:rsidRPr="00B01769" w:rsidRDefault="00B01769" w:rsidP="00B01769">
      <w:pPr>
        <w:pStyle w:val="a8"/>
        <w:rPr>
          <w:b/>
          <w:i/>
        </w:rPr>
      </w:pPr>
      <w:r w:rsidRPr="00B01769">
        <w:rPr>
          <w:b/>
        </w:rPr>
        <w:t>Perplexity AI</w:t>
      </w:r>
    </w:p>
    <w:p w14:paraId="589C559B" w14:textId="77777777" w:rsidR="00B01769" w:rsidRDefault="00B01769" w:rsidP="00B01769">
      <w:pPr>
        <w:pStyle w:val="a8"/>
        <w:ind w:leftChars="400" w:left="800"/>
      </w:pPr>
      <w:r w:rsidRPr="68806B68">
        <w:rPr>
          <w:rFonts w:ascii="맑은 고딕" w:eastAsia="맑은 고딕" w:hAnsi="맑은 고딕" w:cs="맑은 고딕"/>
          <w:b/>
          <w:bCs/>
        </w:rPr>
        <w:t>주요 기능</w:t>
      </w:r>
      <w:sdt>
        <w:sdtPr>
          <w:tag w:val="goog_rdk_0"/>
          <w:id w:val="216889783"/>
        </w:sdtPr>
        <w:sdtContent>
          <w:r w:rsidRPr="68806B68">
            <w:rPr>
              <w:rFonts w:ascii="궁서" w:eastAsia="궁서" w:hAnsi="궁서"/>
            </w:rPr>
            <w:t xml:space="preserve">: </w:t>
          </w:r>
          <w:r w:rsidRPr="68806B68">
            <w:t>사용자 질문 기반 기사 요약 제공</w:t>
          </w:r>
        </w:sdtContent>
      </w:sdt>
    </w:p>
    <w:p w14:paraId="008D12C0" w14:textId="77777777" w:rsidR="00B01769" w:rsidRDefault="00B01769" w:rsidP="00B01769">
      <w:pPr>
        <w:pStyle w:val="a8"/>
        <w:ind w:leftChars="400" w:left="800"/>
      </w:pPr>
      <w:r w:rsidRPr="68806B68">
        <w:rPr>
          <w:rFonts w:ascii="맑은 고딕" w:eastAsia="맑은 고딕" w:hAnsi="맑은 고딕" w:cs="맑은 고딕"/>
          <w:b/>
          <w:bCs/>
        </w:rPr>
        <w:t>차별화 포인트</w:t>
      </w:r>
      <w:r w:rsidRPr="68806B68">
        <w:rPr>
          <w:rFonts w:ascii="맑은 고딕" w:eastAsia="맑은 고딕" w:hAnsi="맑은 고딕" w:cs="맑은 고딕"/>
        </w:rPr>
        <w:t>: 특정 회사에 대해 지속적으로 요약/구성된 뉴스 제공 기능은 없음</w:t>
      </w:r>
    </w:p>
    <w:p w14:paraId="3F14F165" w14:textId="77777777" w:rsidR="00B01769" w:rsidRDefault="00B01769" w:rsidP="00B01769">
      <w:pPr>
        <w:pStyle w:val="a8"/>
        <w:ind w:leftChars="400" w:left="800"/>
        <w:rPr>
          <w:rFonts w:ascii="맑은 고딕" w:eastAsia="맑은 고딕" w:hAnsi="맑은 고딕" w:cs="맑은 고딕"/>
        </w:rPr>
      </w:pPr>
      <w:r w:rsidRPr="68806B68">
        <w:rPr>
          <w:rFonts w:ascii="맑은 고딕" w:eastAsia="맑은 고딕" w:hAnsi="맑은 고딕" w:cs="맑은 고딕"/>
        </w:rPr>
        <w:t>링크: https://www.perplexity.ai/</w:t>
      </w:r>
    </w:p>
    <w:p w14:paraId="217D7886" w14:textId="77777777" w:rsidR="00B01769" w:rsidRDefault="00B01769" w:rsidP="00B01769">
      <w:pPr>
        <w:pStyle w:val="aff5"/>
        <w:keepLines/>
        <w:pBdr>
          <w:top w:val="nil"/>
          <w:left w:val="nil"/>
          <w:bottom w:val="nil"/>
          <w:right w:val="nil"/>
          <w:between w:val="nil"/>
        </w:pBdr>
        <w:spacing w:after="120" w:line="276" w:lineRule="auto"/>
        <w:rPr>
          <w:rFonts w:ascii="맑은 고딕" w:eastAsia="맑은 고딕" w:hAnsi="맑은 고딕" w:cs="맑은 고딕"/>
          <w:sz w:val="22"/>
          <w:szCs w:val="22"/>
        </w:rPr>
      </w:pPr>
    </w:p>
    <w:p w14:paraId="658580E6" w14:textId="77777777" w:rsidR="00B01769" w:rsidRDefault="00B01769" w:rsidP="00B01769">
      <w:pPr>
        <w:pStyle w:val="2"/>
      </w:pPr>
      <w:bookmarkStart w:id="16" w:name="_heading=h.rxpdecf3av66"/>
      <w:bookmarkStart w:id="17" w:name="_Toc197767171"/>
      <w:bookmarkEnd w:id="16"/>
      <w:r w:rsidRPr="68806B68">
        <w:t>요구사항</w:t>
      </w:r>
      <w:r w:rsidRPr="68806B68">
        <w:t xml:space="preserve"> </w:t>
      </w:r>
      <w:r w:rsidRPr="68806B68">
        <w:t>정의</w:t>
      </w:r>
      <w:bookmarkEnd w:id="17"/>
    </w:p>
    <w:p w14:paraId="4DAED7B0" w14:textId="77777777" w:rsidR="00B01769" w:rsidRDefault="00B01769" w:rsidP="00B01769">
      <w:pPr>
        <w:pStyle w:val="3"/>
        <w:rPr>
          <w:color w:val="000000"/>
        </w:rPr>
      </w:pPr>
      <w:bookmarkStart w:id="18" w:name="_Toc197767172"/>
      <w:r w:rsidRPr="68806B68">
        <w:t>주</w:t>
      </w:r>
      <w:r w:rsidRPr="68806B68">
        <w:t xml:space="preserve"> </w:t>
      </w:r>
      <w:r w:rsidRPr="68806B68">
        <w:t>사용자</w:t>
      </w:r>
      <w:r w:rsidRPr="68806B68">
        <w:t>(</w:t>
      </w:r>
      <w:r w:rsidRPr="68806B68">
        <w:t>고객</w:t>
      </w:r>
      <w:r w:rsidRPr="68806B68">
        <w:t>)</w:t>
      </w:r>
      <w:bookmarkEnd w:id="18"/>
    </w:p>
    <w:p w14:paraId="47955680" w14:textId="77777777" w:rsidR="00B01769" w:rsidRDefault="00B01769" w:rsidP="00B01769">
      <w:pPr>
        <w:pStyle w:val="aff5"/>
        <w:keepLines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rFonts w:ascii="맑은 고딕" w:eastAsia="맑은 고딕" w:hAnsi="맑은 고딕" w:cs="맑은 고딕"/>
          <w:color w:val="000000"/>
          <w:sz w:val="22"/>
          <w:szCs w:val="22"/>
        </w:rPr>
      </w:pPr>
      <w:r w:rsidRPr="66C090B3">
        <w:rPr>
          <w:rFonts w:ascii="맑은 고딕" w:eastAsia="맑은 고딕" w:hAnsi="맑은 고딕" w:cs="맑은 고딕"/>
          <w:sz w:val="22"/>
          <w:szCs w:val="22"/>
        </w:rPr>
        <w:t xml:space="preserve">기업 정보 담당자: 자사 또는 경쟁사에 대한 뉴스를 신속하게 파악하고, 전략 수립 및 보고서 작성에 활용하고자 하는 실무자 </w:t>
      </w:r>
    </w:p>
    <w:p w14:paraId="472444FD" w14:textId="77777777" w:rsidR="00B01769" w:rsidRDefault="00B01769" w:rsidP="00B01769">
      <w:pPr>
        <w:pStyle w:val="aff5"/>
        <w:keepLines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rFonts w:ascii="맑은 고딕" w:eastAsia="맑은 고딕" w:hAnsi="맑은 고딕" w:cs="맑은 고딕"/>
          <w:sz w:val="22"/>
          <w:szCs w:val="22"/>
        </w:rPr>
      </w:pPr>
      <w:r w:rsidRPr="66C090B3">
        <w:rPr>
          <w:rFonts w:ascii="맑은 고딕" w:eastAsia="맑은 고딕" w:hAnsi="맑은 고딕" w:cs="맑은 고딕"/>
          <w:sz w:val="22"/>
          <w:szCs w:val="22"/>
        </w:rPr>
        <w:t>투자자 및 애널리스트: 산업 동향과 특정 기업의 이슈를 실시간으로 파악하여 투자 전략 수립 및 분석 보고서에 활용하고자 하는 개인 및 기관 투자자</w:t>
      </w:r>
    </w:p>
    <w:p w14:paraId="55778B9B" w14:textId="77777777" w:rsidR="00B01769" w:rsidRDefault="00B01769" w:rsidP="00B01769">
      <w:pPr>
        <w:pStyle w:val="aff5"/>
        <w:keepLines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120" w:line="276" w:lineRule="auto"/>
        <w:ind w:leftChars="0"/>
        <w:rPr>
          <w:rFonts w:ascii="맑은 고딕" w:eastAsia="맑은 고딕" w:hAnsi="맑은 고딕" w:cs="맑은 고딕"/>
          <w:sz w:val="22"/>
          <w:szCs w:val="22"/>
        </w:rPr>
      </w:pPr>
      <w:r w:rsidRPr="66C090B3">
        <w:rPr>
          <w:rFonts w:ascii="맑은 고딕" w:eastAsia="맑은 고딕" w:hAnsi="맑은 고딕" w:cs="맑은 고딕"/>
          <w:sz w:val="22"/>
          <w:szCs w:val="22"/>
        </w:rPr>
        <w:t>관심 산업에 대한 뉴스를 원하는 일반 사용자: 특정 산업(예: 반도체, 친환경 에너지 등)에 관심이 있으며, 관련 뉴스를 효율적으로 모니터링하고 요약된 정보를 통해 빠르게 이슈를 파악하고자 하는 일반 사용자</w:t>
      </w:r>
    </w:p>
    <w:p w14:paraId="66339026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20"/>
        <w:rPr>
          <w:rFonts w:ascii="맑은 고딕" w:eastAsia="맑은 고딕" w:hAnsi="맑은 고딕" w:cs="맑은 고딕"/>
          <w:color w:val="000000"/>
          <w:sz w:val="22"/>
          <w:szCs w:val="22"/>
        </w:rPr>
      </w:pPr>
      <w:r>
        <w:rPr>
          <w:rFonts w:ascii="맑은 고딕" w:eastAsia="맑은 고딕" w:hAnsi="맑은 고딕" w:cs="맑은 고딕"/>
          <w:color w:val="000000"/>
          <w:sz w:val="22"/>
          <w:szCs w:val="22"/>
        </w:rPr>
        <w:t xml:space="preserve"> </w:t>
      </w:r>
    </w:p>
    <w:p w14:paraId="632DEFA6" w14:textId="77777777" w:rsidR="00B01769" w:rsidRDefault="00B01769" w:rsidP="00B01769">
      <w:pPr>
        <w:pStyle w:val="3"/>
        <w:rPr>
          <w:color w:val="000000"/>
        </w:rPr>
      </w:pPr>
      <w:bookmarkStart w:id="19" w:name="_Toc197767173"/>
      <w:r w:rsidRPr="68806B68">
        <w:t>요구사항</w:t>
      </w:r>
      <w:bookmarkEnd w:id="19"/>
    </w:p>
    <w:p w14:paraId="744F9815" w14:textId="77777777" w:rsidR="00B01769" w:rsidRDefault="00B01769" w:rsidP="00B01769">
      <w:pPr>
        <w:pStyle w:val="aff5"/>
        <w:keepLines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/>
        <w:rPr>
          <w:rFonts w:ascii="맑은 고딕" w:eastAsia="맑은 고딕" w:hAnsi="맑은 고딕" w:cs="맑은 고딕"/>
          <w:sz w:val="22"/>
          <w:szCs w:val="22"/>
        </w:rPr>
      </w:pPr>
      <w:r w:rsidRPr="66C090B3">
        <w:rPr>
          <w:rFonts w:ascii="맑은 고딕" w:eastAsia="맑은 고딕" w:hAnsi="맑은 고딕" w:cs="맑은 고딕"/>
          <w:color w:val="000000" w:themeColor="text1"/>
          <w:sz w:val="22"/>
          <w:szCs w:val="22"/>
        </w:rPr>
        <w:t>기업/키워드/산업 기반 뉴스 수집</w:t>
      </w:r>
      <w:r w:rsidRPr="66C090B3">
        <w:rPr>
          <w:rFonts w:ascii="맑은 고딕" w:eastAsia="맑은 고딕" w:hAnsi="맑은 고딕" w:cs="맑은 고딕"/>
          <w:sz w:val="22"/>
          <w:szCs w:val="22"/>
        </w:rPr>
        <w:t xml:space="preserve">: 사용자가 입력한 </w:t>
      </w:r>
      <w:r w:rsidRPr="66C090B3">
        <w:rPr>
          <w:rFonts w:ascii="맑은 고딕" w:eastAsia="맑은 고딕" w:hAnsi="맑은 고딕" w:cs="맑은 고딕"/>
          <w:sz w:val="22"/>
          <w:szCs w:val="22"/>
          <w:lang w:eastAsia="ko-KR"/>
        </w:rPr>
        <w:t>언론사</w:t>
      </w:r>
      <w:r w:rsidRPr="66C090B3">
        <w:rPr>
          <w:rFonts w:ascii="맑은 고딕" w:eastAsia="맑은 고딕" w:hAnsi="맑은 고딕" w:cs="맑은 고딕"/>
          <w:sz w:val="22"/>
          <w:szCs w:val="22"/>
        </w:rPr>
        <w:t>, 키워드, 또는 산업 분야를 기반으로 관련 뉴스를 자동으로 검색하고 수집</w:t>
      </w:r>
    </w:p>
    <w:p w14:paraId="2C8A433C" w14:textId="77777777" w:rsidR="00B01769" w:rsidRDefault="00B01769" w:rsidP="00B01769">
      <w:pPr>
        <w:pStyle w:val="aff5"/>
        <w:keepLines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/>
        <w:rPr>
          <w:rFonts w:ascii="맑은 고딕" w:eastAsia="맑은 고딕" w:hAnsi="맑은 고딕" w:cs="맑은 고딕"/>
          <w:color w:val="000000" w:themeColor="text1"/>
          <w:sz w:val="22"/>
          <w:szCs w:val="22"/>
        </w:rPr>
      </w:pPr>
      <w:r w:rsidRPr="68806B68">
        <w:rPr>
          <w:rFonts w:ascii="맑은 고딕" w:eastAsia="맑은 고딕" w:hAnsi="맑은 고딕" w:cs="맑은 고딕"/>
          <w:color w:val="000000" w:themeColor="text1"/>
          <w:sz w:val="22"/>
          <w:szCs w:val="22"/>
        </w:rPr>
        <w:t xml:space="preserve">뉴스 요약 자동화: 수집된 뉴스 기사를 최신 언어모델을 활용하여 </w:t>
      </w:r>
      <w:r w:rsidRPr="68806B68">
        <w:rPr>
          <w:rFonts w:ascii="맑은 고딕" w:eastAsia="맑은 고딕" w:hAnsi="맑은 고딕" w:cs="맑은 고딕"/>
          <w:color w:val="000000" w:themeColor="text1"/>
          <w:sz w:val="22"/>
          <w:szCs w:val="22"/>
          <w:lang w:eastAsia="ko-KR"/>
        </w:rPr>
        <w:t xml:space="preserve">관련성 높은 뉴스를 선별하고 </w:t>
      </w:r>
      <w:r w:rsidRPr="68806B68">
        <w:rPr>
          <w:rFonts w:ascii="맑은 고딕" w:eastAsia="맑은 고딕" w:hAnsi="맑은 고딕" w:cs="맑은 고딕"/>
          <w:color w:val="000000" w:themeColor="text1"/>
          <w:sz w:val="22"/>
          <w:szCs w:val="22"/>
        </w:rPr>
        <w:t>핵심 내용을 중심으로 간결하게 요약</w:t>
      </w:r>
    </w:p>
    <w:p w14:paraId="4F4213F6" w14:textId="77777777" w:rsidR="00B01769" w:rsidRDefault="00B01769" w:rsidP="00B01769">
      <w:pPr>
        <w:pStyle w:val="aff5"/>
        <w:keepLines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0"/>
        <w:rPr>
          <w:rFonts w:ascii="맑은 고딕" w:eastAsia="맑은 고딕" w:hAnsi="맑은 고딕" w:cs="맑은 고딕"/>
          <w:sz w:val="22"/>
          <w:szCs w:val="22"/>
        </w:rPr>
      </w:pPr>
      <w:r w:rsidRPr="68806B68">
        <w:rPr>
          <w:rFonts w:ascii="맑은 고딕" w:eastAsia="맑은 고딕" w:hAnsi="맑은 고딕" w:cs="맑은 고딕"/>
          <w:color w:val="000000" w:themeColor="text1"/>
          <w:sz w:val="22"/>
          <w:szCs w:val="22"/>
        </w:rPr>
        <w:t>맞춤형 뉴스 전달: 사용자별 관심사에 맞는 뉴스를 자동으로 선별하여</w:t>
      </w:r>
      <w:r w:rsidRPr="68806B68">
        <w:rPr>
          <w:rFonts w:ascii="맑은 고딕" w:eastAsia="맑은 고딕" w:hAnsi="맑은 고딕" w:cs="맑은 고딕"/>
          <w:color w:val="000000" w:themeColor="text1"/>
          <w:sz w:val="22"/>
          <w:szCs w:val="22"/>
          <w:lang w:eastAsia="ko-KR"/>
        </w:rPr>
        <w:t xml:space="preserve"> 특정 시간에</w:t>
      </w:r>
      <w:r w:rsidRPr="68806B68">
        <w:rPr>
          <w:rFonts w:ascii="맑은 고딕" w:eastAsia="맑은 고딕" w:hAnsi="맑은 고딕" w:cs="맑은 고딕"/>
          <w:color w:val="000000" w:themeColor="text1"/>
          <w:sz w:val="22"/>
          <w:szCs w:val="22"/>
        </w:rPr>
        <w:t xml:space="preserve"> </w:t>
      </w:r>
      <w:r w:rsidRPr="68806B68">
        <w:rPr>
          <w:rFonts w:ascii="맑은 고딕" w:eastAsia="맑은 고딕" w:hAnsi="맑은 고딕" w:cs="맑은 고딕"/>
          <w:sz w:val="22"/>
          <w:szCs w:val="22"/>
        </w:rPr>
        <w:t>알림</w:t>
      </w:r>
    </w:p>
    <w:p w14:paraId="3504A2ED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맑은 고딕" w:eastAsia="맑은 고딕" w:hAnsi="맑은 고딕" w:cs="맑은 고딕"/>
          <w:color w:val="000000"/>
          <w:sz w:val="22"/>
          <w:szCs w:val="22"/>
        </w:rPr>
      </w:pPr>
    </w:p>
    <w:p w14:paraId="0DEB40C8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맑은 고딕" w:eastAsia="맑은 고딕" w:hAnsi="맑은 고딕" w:cs="맑은 고딕"/>
          <w:color w:val="000000" w:themeColor="text1"/>
          <w:sz w:val="22"/>
          <w:szCs w:val="22"/>
        </w:rPr>
      </w:pPr>
    </w:p>
    <w:p w14:paraId="1520F49A" w14:textId="77777777" w:rsidR="00B01769" w:rsidRDefault="00B01769" w:rsidP="00B01769">
      <w:pPr>
        <w:pStyle w:val="1"/>
      </w:pPr>
      <w:bookmarkStart w:id="20" w:name="_heading=h.opr551iiorzz"/>
      <w:bookmarkStart w:id="21" w:name="_Toc197767174"/>
      <w:bookmarkEnd w:id="20"/>
      <w:r w:rsidRPr="66C090B3">
        <w:lastRenderedPageBreak/>
        <w:t>서비스</w:t>
      </w:r>
      <w:r w:rsidRPr="66C090B3">
        <w:t xml:space="preserve"> </w:t>
      </w:r>
      <w:r w:rsidRPr="66C090B3">
        <w:t>설계</w:t>
      </w:r>
      <w:r w:rsidRPr="66C090B3">
        <w:t>(</w:t>
      </w:r>
      <w:r w:rsidRPr="66C090B3">
        <w:t>예시</w:t>
      </w:r>
      <w:r w:rsidRPr="66C090B3">
        <w:t>)</w:t>
      </w:r>
      <w:bookmarkEnd w:id="21"/>
    </w:p>
    <w:p w14:paraId="2C547769" w14:textId="77777777" w:rsidR="00B01769" w:rsidRDefault="00B01769" w:rsidP="00B01769">
      <w:pPr>
        <w:pStyle w:val="2"/>
      </w:pPr>
      <w:bookmarkStart w:id="22" w:name="_Toc197767175"/>
      <w:r w:rsidRPr="66C090B3">
        <w:t>서비스</w:t>
      </w:r>
      <w:r w:rsidRPr="66C090B3">
        <w:t xml:space="preserve"> </w:t>
      </w:r>
      <w:r w:rsidRPr="66C090B3">
        <w:t>개념</w:t>
      </w:r>
      <w:r w:rsidRPr="66C090B3">
        <w:t xml:space="preserve"> </w:t>
      </w:r>
      <w:r w:rsidRPr="66C090B3">
        <w:t>및</w:t>
      </w:r>
      <w:r w:rsidRPr="66C090B3">
        <w:t xml:space="preserve"> </w:t>
      </w:r>
      <w:r w:rsidRPr="66C090B3">
        <w:t>구조도</w:t>
      </w:r>
      <w:bookmarkEnd w:id="22"/>
    </w:p>
    <w:p w14:paraId="3F75CB37" w14:textId="77777777" w:rsidR="00B01769" w:rsidRDefault="00B01769" w:rsidP="00B01769">
      <w:pPr>
        <w:jc w:val="center"/>
      </w:pPr>
      <w:r>
        <w:rPr>
          <w:noProof/>
        </w:rPr>
        <w:drawing>
          <wp:inline distT="114300" distB="114300" distL="114300" distR="114300" wp14:anchorId="00DB85B4" wp14:editId="55810D49">
            <wp:extent cx="6351243" cy="3826413"/>
            <wp:effectExtent l="0" t="0" r="0" b="3175"/>
            <wp:docPr id="32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64306" cy="383428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01CF2E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rFonts w:ascii="맑은 고딕" w:eastAsia="맑은 고딕" w:hAnsi="맑은 고딕" w:cs="맑은 고딕"/>
          <w:color w:val="000000"/>
          <w:sz w:val="22"/>
          <w:szCs w:val="22"/>
        </w:rPr>
      </w:pPr>
    </w:p>
    <w:p w14:paraId="5175D527" w14:textId="77777777" w:rsidR="00B01769" w:rsidRDefault="00B01769" w:rsidP="00B01769">
      <w:pPr>
        <w:pStyle w:val="2"/>
      </w:pPr>
      <w:bookmarkStart w:id="23" w:name="_Toc197767176"/>
      <w:r w:rsidRPr="66C090B3">
        <w:lastRenderedPageBreak/>
        <w:t xml:space="preserve">UX </w:t>
      </w:r>
      <w:r w:rsidRPr="66C090B3">
        <w:t>설계</w:t>
      </w:r>
      <w:bookmarkEnd w:id="23"/>
    </w:p>
    <w:p w14:paraId="307F10E9" w14:textId="77777777" w:rsidR="00B01769" w:rsidRDefault="00B01769" w:rsidP="00B01769">
      <w:pPr>
        <w:keepLines/>
        <w:spacing w:after="120" w:line="240" w:lineRule="auto"/>
      </w:pPr>
      <w:r>
        <w:rPr>
          <w:noProof/>
        </w:rPr>
        <w:drawing>
          <wp:inline distT="0" distB="0" distL="0" distR="0" wp14:anchorId="54C01E6A" wp14:editId="695BB6E9">
            <wp:extent cx="6198343" cy="3936785"/>
            <wp:effectExtent l="0" t="0" r="0" b="0"/>
            <wp:docPr id="1574075046" name="그림 1574075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8343" cy="393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88906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rFonts w:ascii="맑은 고딕" w:eastAsia="맑은 고딕" w:hAnsi="맑은 고딕" w:cs="맑은 고딕"/>
          <w:sz w:val="22"/>
          <w:szCs w:val="22"/>
        </w:rPr>
      </w:pPr>
      <w:r>
        <w:rPr>
          <w:noProof/>
        </w:rPr>
        <w:drawing>
          <wp:inline distT="0" distB="0" distL="0" distR="0" wp14:anchorId="7E84F789" wp14:editId="4E193C61">
            <wp:extent cx="6236455" cy="3314872"/>
            <wp:effectExtent l="0" t="0" r="0" b="0"/>
            <wp:docPr id="609799752" name="그림 609799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6455" cy="3314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D5E81" w14:textId="77777777" w:rsidR="00B01769" w:rsidRDefault="00B01769" w:rsidP="00B01769">
      <w:pPr>
        <w:pStyle w:val="1"/>
        <w:rPr>
          <w:lang w:eastAsia="ko-KR"/>
        </w:rPr>
      </w:pPr>
      <w:bookmarkStart w:id="24" w:name="_heading=h.4htktyiarqi7" w:colFirst="0" w:colLast="0"/>
      <w:bookmarkStart w:id="25" w:name="_Toc197767177"/>
      <w:bookmarkEnd w:id="24"/>
      <w:r>
        <w:lastRenderedPageBreak/>
        <w:t>데이터</w:t>
      </w:r>
      <w:r>
        <w:t xml:space="preserve"> </w:t>
      </w:r>
      <w:r>
        <w:t>설계</w:t>
      </w:r>
      <w:bookmarkEnd w:id="25"/>
    </w:p>
    <w:p w14:paraId="75CF64F5" w14:textId="77777777" w:rsidR="00B01769" w:rsidRPr="009A7544" w:rsidRDefault="00B01769" w:rsidP="00B01769">
      <w:pPr>
        <w:pStyle w:val="a8"/>
      </w:pPr>
      <w:r w:rsidRPr="68806B68">
        <w:t xml:space="preserve"> (1) 데이터 수집</w:t>
      </w:r>
    </w:p>
    <w:p w14:paraId="30611300" w14:textId="77777777" w:rsidR="00B01769" w:rsidRPr="009A7544" w:rsidRDefault="00B01769" w:rsidP="00B01769">
      <w:pPr>
        <w:pStyle w:val="a8"/>
      </w:pPr>
      <w:r>
        <w:rPr>
          <w:rFonts w:hint="eastAsia"/>
        </w:rPr>
        <w:t xml:space="preserve">- </w:t>
      </w:r>
      <w:r w:rsidRPr="009A7544">
        <w:rPr>
          <w:rFonts w:hint="eastAsia"/>
        </w:rPr>
        <w:t>출처: Naver News API</w:t>
      </w:r>
    </w:p>
    <w:p w14:paraId="1722B48E" w14:textId="77777777" w:rsidR="00B01769" w:rsidRPr="009A7544" w:rsidRDefault="00B01769" w:rsidP="00B01769">
      <w:pPr>
        <w:pStyle w:val="a8"/>
      </w:pPr>
      <w:r>
        <w:rPr>
          <w:rFonts w:hint="eastAsia"/>
        </w:rPr>
        <w:t xml:space="preserve">- </w:t>
      </w:r>
      <w:r w:rsidRPr="009A7544">
        <w:rPr>
          <w:rFonts w:hint="eastAsia"/>
        </w:rPr>
        <w:t>수집 기준: 키워드 기반 최신 뉴스, 하루 100건 내외</w:t>
      </w:r>
    </w:p>
    <w:p w14:paraId="29755EFD" w14:textId="77777777" w:rsidR="00B01769" w:rsidRPr="009A7544" w:rsidRDefault="00B01769" w:rsidP="00B01769">
      <w:pPr>
        <w:pStyle w:val="a8"/>
      </w:pPr>
      <w:r>
        <w:rPr>
          <w:rFonts w:hint="eastAsia"/>
        </w:rPr>
        <w:t xml:space="preserve">- </w:t>
      </w:r>
      <w:r w:rsidRPr="009A7544">
        <w:rPr>
          <w:rFonts w:hint="eastAsia"/>
        </w:rPr>
        <w:t>포맷: title, content, link, date, journal 등의 JSON 구조</w:t>
      </w:r>
    </w:p>
    <w:p w14:paraId="16C9DA9E" w14:textId="77777777" w:rsidR="00B01769" w:rsidRPr="009A7544" w:rsidRDefault="00B01769" w:rsidP="00B01769">
      <w:pPr>
        <w:pStyle w:val="a8"/>
      </w:pPr>
      <w:r>
        <w:rPr>
          <w:rFonts w:hint="eastAsia"/>
        </w:rPr>
        <w:t xml:space="preserve">- </w:t>
      </w:r>
      <w:r w:rsidRPr="009A7544">
        <w:rPr>
          <w:rFonts w:hint="eastAsia"/>
        </w:rPr>
        <w:t>저장 위치: data/news.json 형태로 정형화</w:t>
      </w:r>
    </w:p>
    <w:p w14:paraId="58D4968B" w14:textId="77777777" w:rsidR="00B01769" w:rsidRDefault="00B01769" w:rsidP="00B01769">
      <w:pPr>
        <w:ind w:leftChars="485" w:left="970"/>
        <w:rPr>
          <w:rFonts w:ascii="맑은 고딕" w:eastAsia="맑은 고딕" w:hAnsi="맑은 고딕" w:cs="맑은 고딕"/>
          <w:sz w:val="22"/>
          <w:szCs w:val="22"/>
          <w:lang w:eastAsia="ko-KR"/>
        </w:rPr>
      </w:pPr>
      <w:r>
        <w:rPr>
          <w:noProof/>
        </w:rPr>
        <w:drawing>
          <wp:inline distT="0" distB="0" distL="0" distR="0" wp14:anchorId="392E2796" wp14:editId="3AB170DF">
            <wp:extent cx="3549650" cy="1892300"/>
            <wp:effectExtent l="0" t="0" r="0" b="0"/>
            <wp:docPr id="327" name="image1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046B5" w14:textId="77777777" w:rsidR="00B01769" w:rsidRDefault="00B01769" w:rsidP="00B01769">
      <w:pPr>
        <w:ind w:leftChars="485" w:left="970"/>
        <w:rPr>
          <w:rFonts w:ascii="맑은 고딕" w:eastAsia="맑은 고딕" w:hAnsi="맑은 고딕" w:cs="맑은 고딕"/>
          <w:sz w:val="22"/>
          <w:szCs w:val="22"/>
          <w:lang w:eastAsia="ko-KR"/>
        </w:rPr>
      </w:pPr>
      <w:r>
        <w:rPr>
          <w:rFonts w:ascii="맑은 고딕" w:eastAsia="맑은 고딕" w:hAnsi="맑은 고딕" w:cs="맑은 고딕"/>
          <w:noProof/>
          <w:sz w:val="22"/>
          <w:szCs w:val="22"/>
        </w:rPr>
        <w:drawing>
          <wp:inline distT="114300" distB="114300" distL="114300" distR="114300" wp14:anchorId="4443EA83" wp14:editId="7C8872B6">
            <wp:extent cx="3549650" cy="1892300"/>
            <wp:effectExtent l="0" t="0" r="0" b="0"/>
            <wp:docPr id="83526268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49909" cy="18924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5C58365" w14:textId="77777777" w:rsidR="00B01769" w:rsidRDefault="00B01769" w:rsidP="00B01769">
      <w:pPr>
        <w:ind w:left="170"/>
        <w:rPr>
          <w:rFonts w:ascii="맑은 고딕" w:eastAsia="맑은 고딕" w:hAnsi="맑은 고딕" w:cs="맑은 고딕"/>
          <w:sz w:val="22"/>
          <w:szCs w:val="22"/>
          <w:lang w:eastAsia="ko-KR"/>
        </w:rPr>
      </w:pPr>
    </w:p>
    <w:p w14:paraId="554E740F" w14:textId="77777777" w:rsidR="00B01769" w:rsidRPr="00927644" w:rsidRDefault="00B01769" w:rsidP="00B01769">
      <w:pPr>
        <w:pStyle w:val="a8"/>
      </w:pPr>
      <w:r w:rsidRPr="68806B68">
        <w:t>(2) 전처리 및 필터링</w:t>
      </w:r>
    </w:p>
    <w:p w14:paraId="3DC75065" w14:textId="77777777" w:rsidR="00B01769" w:rsidRPr="00927644" w:rsidRDefault="00B01769" w:rsidP="00B01769">
      <w:pPr>
        <w:pStyle w:val="a8"/>
      </w:pPr>
      <w:r>
        <w:rPr>
          <w:rFonts w:hint="eastAsia"/>
        </w:rPr>
        <w:t xml:space="preserve">- </w:t>
      </w:r>
      <w:r w:rsidRPr="00927644">
        <w:rPr>
          <w:rFonts w:hint="eastAsia"/>
        </w:rPr>
        <w:t>url을 매핑하여 언론사 데이터 추가</w:t>
      </w:r>
    </w:p>
    <w:p w14:paraId="22641094" w14:textId="77777777" w:rsidR="00B01769" w:rsidRDefault="00B01769" w:rsidP="00B01769">
      <w:pPr>
        <w:pStyle w:val="a8"/>
      </w:pPr>
      <w:r w:rsidRPr="68806B68">
        <w:t>- 날짜 포맷을 변경하고, url을 활용해 BeautifulSoup으로 기사 본문 크롤링 후 json 파일로 저장</w:t>
      </w:r>
    </w:p>
    <w:p w14:paraId="73DCC817" w14:textId="77777777" w:rsidR="00B01769" w:rsidRDefault="00B01769" w:rsidP="00B01769">
      <w:pPr>
        <w:pStyle w:val="a8"/>
      </w:pPr>
    </w:p>
    <w:p w14:paraId="77F521BF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385" w:left="770"/>
        <w:rPr>
          <w:rFonts w:ascii="맑은 고딕" w:eastAsia="맑은 고딕" w:hAnsi="맑은 고딕" w:cs="맑은 고딕"/>
          <w:sz w:val="22"/>
          <w:szCs w:val="22"/>
          <w:lang w:eastAsia="ko-KR"/>
        </w:rPr>
      </w:pPr>
      <w:r>
        <w:rPr>
          <w:rFonts w:ascii="맑은 고딕" w:eastAsia="맑은 고딕" w:hAnsi="맑은 고딕" w:cs="맑은 고딕"/>
          <w:noProof/>
          <w:sz w:val="22"/>
          <w:szCs w:val="22"/>
        </w:rPr>
        <w:lastRenderedPageBreak/>
        <w:drawing>
          <wp:inline distT="114300" distB="114300" distL="114300" distR="114300" wp14:anchorId="19A5A921" wp14:editId="035617F5">
            <wp:extent cx="2199323" cy="1526220"/>
            <wp:effectExtent l="0" t="0" r="0" b="0"/>
            <wp:docPr id="32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9323" cy="15262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E1B1A0" wp14:editId="256813A1">
            <wp:extent cx="3882107" cy="1515650"/>
            <wp:effectExtent l="0" t="0" r="0" b="0"/>
            <wp:docPr id="1695094138" name="image3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765"/>
                    <a:stretch>
                      <a:fillRect/>
                    </a:stretch>
                  </pic:blipFill>
                  <pic:spPr>
                    <a:xfrm>
                      <a:off x="0" y="0"/>
                      <a:ext cx="3882107" cy="151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A549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Chars="385" w:left="770"/>
        <w:rPr>
          <w:rFonts w:ascii="맑은 고딕" w:eastAsia="맑은 고딕" w:hAnsi="맑은 고딕" w:cs="맑은 고딕"/>
          <w:sz w:val="22"/>
          <w:szCs w:val="22"/>
          <w:lang w:eastAsia="ko-KR"/>
        </w:rPr>
      </w:pPr>
      <w:r>
        <w:rPr>
          <w:noProof/>
        </w:rPr>
        <w:drawing>
          <wp:inline distT="0" distB="0" distL="0" distR="0" wp14:anchorId="24C5CC6D" wp14:editId="53402945">
            <wp:extent cx="3882107" cy="1515650"/>
            <wp:effectExtent l="0" t="0" r="0" b="0"/>
            <wp:docPr id="706132870" name="image3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765"/>
                    <a:stretch>
                      <a:fillRect/>
                    </a:stretch>
                  </pic:blipFill>
                  <pic:spPr>
                    <a:xfrm>
                      <a:off x="0" y="0"/>
                      <a:ext cx="3882107" cy="1515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FD8F99" w14:textId="77777777" w:rsidR="00B01769" w:rsidRPr="00785CDE" w:rsidRDefault="00B01769" w:rsidP="00B01769">
      <w:pPr>
        <w:pStyle w:val="a8"/>
      </w:pPr>
      <w:r w:rsidRPr="68806B68">
        <w:t>(3) 임베딩 및 벡터화</w:t>
      </w:r>
    </w:p>
    <w:p w14:paraId="6D7AD59E" w14:textId="77777777" w:rsidR="00B01769" w:rsidRPr="00785CDE" w:rsidRDefault="00B01769" w:rsidP="00B01769">
      <w:pPr>
        <w:pStyle w:val="a8"/>
      </w:pPr>
      <w:r>
        <w:rPr>
          <w:rFonts w:hint="eastAsia"/>
        </w:rPr>
        <w:t xml:space="preserve">- </w:t>
      </w:r>
      <w:r w:rsidRPr="00785CDE">
        <w:rPr>
          <w:rFonts w:hint="eastAsia"/>
        </w:rPr>
        <w:t>임베딩 모델: OpenAI text-embedding-ada-002</w:t>
      </w:r>
      <w:r>
        <w:rPr>
          <w:rFonts w:hint="eastAsia"/>
        </w:rPr>
        <w:t>,</w:t>
      </w:r>
      <w:r w:rsidRPr="00785CDE">
        <w:rPr>
          <w:rFonts w:hint="eastAsia"/>
        </w:rPr>
        <w:t xml:space="preserve"> KoSBERT (jhgan/ko-sbert-nli)</w:t>
      </w:r>
      <w:r>
        <w:rPr>
          <w:rFonts w:hint="eastAsia"/>
        </w:rPr>
        <w:t xml:space="preserve"> </w:t>
      </w:r>
    </w:p>
    <w:p w14:paraId="1C62041D" w14:textId="77777777" w:rsidR="00B01769" w:rsidRPr="00785CDE" w:rsidRDefault="00B01769" w:rsidP="00B01769">
      <w:pPr>
        <w:pStyle w:val="a8"/>
      </w:pPr>
      <w:r>
        <w:rPr>
          <w:rFonts w:hint="eastAsia"/>
        </w:rPr>
        <w:t xml:space="preserve">- </w:t>
      </w:r>
      <w:r w:rsidRPr="00785CDE">
        <w:rPr>
          <w:rFonts w:hint="eastAsia"/>
        </w:rPr>
        <w:t>기사별로 title + content를 하나의 문장으로 연결 후 임베딩 수행</w:t>
      </w:r>
    </w:p>
    <w:p w14:paraId="77448DCB" w14:textId="77777777" w:rsidR="00B01769" w:rsidRPr="00785CDE" w:rsidRDefault="00B01769" w:rsidP="00B01769">
      <w:pPr>
        <w:pStyle w:val="a8"/>
      </w:pPr>
      <w:r>
        <w:rPr>
          <w:rFonts w:hint="eastAsia"/>
        </w:rPr>
        <w:t xml:space="preserve">- </w:t>
      </w:r>
      <w:r w:rsidRPr="00785CDE">
        <w:rPr>
          <w:rFonts w:hint="eastAsia"/>
        </w:rPr>
        <w:t>벡터 크기: 768차원 (KoSBERT 기준)</w:t>
      </w:r>
    </w:p>
    <w:p w14:paraId="1C00ACF8" w14:textId="77777777" w:rsidR="00B01769" w:rsidRDefault="00B01769" w:rsidP="00B01769">
      <w:pPr>
        <w:pStyle w:val="a8"/>
      </w:pPr>
      <w:r>
        <w:rPr>
          <w:rFonts w:hint="eastAsia"/>
        </w:rPr>
        <w:t xml:space="preserve">- </w:t>
      </w:r>
      <w:r w:rsidRPr="00785CDE">
        <w:rPr>
          <w:rFonts w:hint="eastAsia"/>
        </w:rPr>
        <w:t>벡터 객체 구성: Document(page_content=..., metadata={title, date, link})</w:t>
      </w:r>
    </w:p>
    <w:p w14:paraId="60F86242" w14:textId="77777777" w:rsidR="00B01769" w:rsidRDefault="00B01769" w:rsidP="00B01769">
      <w:pPr>
        <w:pStyle w:val="a8"/>
      </w:pPr>
    </w:p>
    <w:p w14:paraId="33DE78B6" w14:textId="77777777" w:rsidR="00B01769" w:rsidRPr="00884AF0" w:rsidRDefault="00B01769" w:rsidP="00B01769">
      <w:pPr>
        <w:pStyle w:val="a8"/>
      </w:pPr>
      <w:r w:rsidRPr="68806B68">
        <w:t>(4) 벡터 DB 저장 (ChromaDB)</w:t>
      </w:r>
    </w:p>
    <w:p w14:paraId="78C9A5D2" w14:textId="77777777" w:rsidR="00B01769" w:rsidRPr="00884AF0" w:rsidRDefault="00B01769" w:rsidP="00B01769">
      <w:pPr>
        <w:pStyle w:val="a8"/>
      </w:pPr>
      <w:r>
        <w:rPr>
          <w:rFonts w:hint="eastAsia"/>
        </w:rPr>
        <w:t xml:space="preserve">- </w:t>
      </w:r>
      <w:r w:rsidRPr="00884AF0">
        <w:rPr>
          <w:rFonts w:hint="eastAsia"/>
        </w:rPr>
        <w:t>저장 경로: ./chroma_news_db</w:t>
      </w:r>
    </w:p>
    <w:p w14:paraId="6AEB62F8" w14:textId="77777777" w:rsidR="00B01769" w:rsidRPr="00884AF0" w:rsidRDefault="00B01769" w:rsidP="00B01769">
      <w:pPr>
        <w:pStyle w:val="a8"/>
      </w:pPr>
      <w:r>
        <w:rPr>
          <w:rFonts w:hint="eastAsia"/>
        </w:rPr>
        <w:t xml:space="preserve">- </w:t>
      </w:r>
      <w:r w:rsidRPr="00884AF0">
        <w:rPr>
          <w:rFonts w:hint="eastAsia"/>
        </w:rPr>
        <w:t>ChromaDB는 빠른 유사도 검색을 위해 cosine similarity 기반 인덱싱 제공</w:t>
      </w:r>
    </w:p>
    <w:p w14:paraId="6340C3B2" w14:textId="77777777" w:rsidR="00B01769" w:rsidRPr="00884AF0" w:rsidRDefault="00B01769" w:rsidP="00B01769">
      <w:pPr>
        <w:pStyle w:val="a8"/>
      </w:pPr>
      <w:r>
        <w:rPr>
          <w:rFonts w:hint="eastAsia"/>
        </w:rPr>
        <w:t>- c</w:t>
      </w:r>
      <w:r>
        <w:t>hroma DB 구조</w:t>
      </w:r>
    </w:p>
    <w:sdt>
      <w:sdtPr>
        <w:tag w:val="goog_rdk_1"/>
        <w:id w:val="-952639114"/>
        <w:lock w:val="contentLocked"/>
      </w:sdtPr>
      <w:sdtContent>
        <w:tbl>
          <w:tblPr>
            <w:tblW w:w="9945" w:type="dxa"/>
            <w:tbl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insideH w:val="single" w:sz="8" w:space="0" w:color="000000"/>
              <w:insideV w:val="single" w:sz="8" w:space="0" w:color="000000"/>
            </w:tblBorders>
            <w:tblLayout w:type="fixed"/>
            <w:tblLook w:val="0600" w:firstRow="0" w:lastRow="0" w:firstColumn="0" w:lastColumn="0" w:noHBand="1" w:noVBand="1"/>
          </w:tblPr>
          <w:tblGrid>
            <w:gridCol w:w="4095"/>
            <w:gridCol w:w="4275"/>
            <w:gridCol w:w="1575"/>
          </w:tblGrid>
          <w:tr w:rsidR="00B01769" w14:paraId="54F4B9FF" w14:textId="77777777" w:rsidTr="00BC6386">
            <w:tc>
              <w:tcPr>
                <w:tcW w:w="409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6A06A64" w14:textId="77777777" w:rsidR="00B01769" w:rsidRDefault="00B01769" w:rsidP="00BC6386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rPr>
                    <w:rFonts w:ascii="맑은 고딕" w:eastAsia="맑은 고딕" w:hAnsi="맑은 고딕" w:cs="맑은 고딕"/>
                  </w:rPr>
                </w:pPr>
                <w:r>
                  <w:rPr>
                    <w:rFonts w:ascii="맑은 고딕" w:eastAsia="맑은 고딕" w:hAnsi="맑은 고딕" w:cs="맑은 고딕"/>
                  </w:rPr>
                  <w:t>content</w:t>
                </w:r>
              </w:p>
            </w:tc>
            <w:tc>
              <w:tcPr>
                <w:tcW w:w="427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131E594B" w14:textId="77777777" w:rsidR="00B01769" w:rsidRDefault="00B01769" w:rsidP="00BC6386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rPr>
                    <w:rFonts w:ascii="맑은 고딕" w:eastAsia="맑은 고딕" w:hAnsi="맑은 고딕" w:cs="맑은 고딕"/>
                  </w:rPr>
                </w:pPr>
                <w:r>
                  <w:rPr>
                    <w:rFonts w:ascii="맑은 고딕" w:eastAsia="맑은 고딕" w:hAnsi="맑은 고딕" w:cs="맑은 고딕"/>
                  </w:rPr>
                  <w:t>metadata</w:t>
                </w:r>
              </w:p>
            </w:tc>
            <w:tc>
              <w:tcPr>
                <w:tcW w:w="157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0E54595B" w14:textId="77777777" w:rsidR="00B01769" w:rsidRDefault="00B01769" w:rsidP="00BC6386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rPr>
                    <w:rFonts w:ascii="맑은 고딕" w:eastAsia="맑은 고딕" w:hAnsi="맑은 고딕" w:cs="맑은 고딕"/>
                  </w:rPr>
                </w:pPr>
                <w:r>
                  <w:rPr>
                    <w:rFonts w:ascii="맑은 고딕" w:eastAsia="맑은 고딕" w:hAnsi="맑은 고딕" w:cs="맑은 고딕"/>
                  </w:rPr>
                  <w:t>ids</w:t>
                </w:r>
              </w:p>
            </w:tc>
          </w:tr>
          <w:tr w:rsidR="00B01769" w14:paraId="79FAD6D5" w14:textId="77777777" w:rsidTr="00BC6386">
            <w:tc>
              <w:tcPr>
                <w:tcW w:w="409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B903F7B" w14:textId="77777777" w:rsidR="00B01769" w:rsidRDefault="00B01769" w:rsidP="00BC6386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rPr>
                    <w:rFonts w:ascii="맑은 고딕" w:eastAsia="맑은 고딕" w:hAnsi="맑은 고딕" w:cs="맑은 고딕"/>
                  </w:rPr>
                </w:pPr>
                <w:r>
                  <w:rPr>
                    <w:rFonts w:ascii="맑은 고딕" w:eastAsia="맑은 고딕" w:hAnsi="맑은 고딕" w:cs="맑은 고딕"/>
                  </w:rPr>
                  <w:t>검색 및 유사도 분석 대상인 뉴스 본문</w:t>
                </w:r>
              </w:p>
            </w:tc>
            <w:tc>
              <w:tcPr>
                <w:tcW w:w="427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7E03556" w14:textId="77777777" w:rsidR="00B01769" w:rsidRDefault="00B01769" w:rsidP="00BC6386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rPr>
                    <w:rFonts w:ascii="맑은 고딕" w:eastAsia="맑은 고딕" w:hAnsi="맑은 고딕" w:cs="맑은 고딕"/>
                  </w:rPr>
                </w:pPr>
                <w:r>
                  <w:rPr>
                    <w:rFonts w:ascii="맑은 고딕" w:eastAsia="맑은 고딕" w:hAnsi="맑은 고딕" w:cs="맑은 고딕"/>
                  </w:rPr>
                  <w:t>부가정보 (기사 제목, 날짜, 링크, 언론사)</w:t>
                </w:r>
              </w:p>
            </w:tc>
            <w:tc>
              <w:tcPr>
                <w:tcW w:w="1575" w:type="dxa"/>
                <w:shd w:val="clear" w:color="auto" w:fill="auto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F6B1468" w14:textId="77777777" w:rsidR="00B01769" w:rsidRDefault="00B01769" w:rsidP="00BC6386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line="240" w:lineRule="auto"/>
                  <w:rPr>
                    <w:rFonts w:ascii="맑은 고딕" w:eastAsia="맑은 고딕" w:hAnsi="맑은 고딕" w:cs="맑은 고딕"/>
                  </w:rPr>
                </w:pPr>
                <w:r>
                  <w:rPr>
                    <w:rFonts w:ascii="맑은 고딕" w:eastAsia="맑은 고딕" w:hAnsi="맑은 고딕" w:cs="맑은 고딕"/>
                  </w:rPr>
                  <w:t>식별자</w:t>
                </w:r>
              </w:p>
            </w:tc>
          </w:tr>
        </w:tbl>
      </w:sdtContent>
    </w:sdt>
    <w:p w14:paraId="2710AFBA" w14:textId="77777777" w:rsidR="00B01769" w:rsidRDefault="00B01769" w:rsidP="00B01769"/>
    <w:p w14:paraId="46324045" w14:textId="77777777" w:rsidR="00B01769" w:rsidRDefault="00B01769" w:rsidP="00B01769"/>
    <w:p w14:paraId="10D87EC5" w14:textId="77777777" w:rsidR="00B01769" w:rsidRDefault="00B01769" w:rsidP="00B01769">
      <w:pPr>
        <w:pStyle w:val="1"/>
      </w:pPr>
      <w:bookmarkStart w:id="26" w:name="_Toc197767178"/>
      <w:r w:rsidRPr="68806B68">
        <w:t>프로그램</w:t>
      </w:r>
      <w:r w:rsidRPr="68806B68">
        <w:t xml:space="preserve"> </w:t>
      </w:r>
      <w:r w:rsidRPr="68806B68">
        <w:t>모듈</w:t>
      </w:r>
      <w:r w:rsidRPr="68806B68">
        <w:t xml:space="preserve"> </w:t>
      </w:r>
      <w:r w:rsidRPr="68806B68">
        <w:t>구조</w:t>
      </w:r>
      <w:r w:rsidRPr="68806B68">
        <w:t xml:space="preserve">, </w:t>
      </w:r>
      <w:r w:rsidRPr="68806B68">
        <w:t>모델</w:t>
      </w:r>
      <w:r w:rsidRPr="68806B68">
        <w:t xml:space="preserve"> </w:t>
      </w:r>
      <w:r w:rsidRPr="68806B68">
        <w:t>및</w:t>
      </w:r>
      <w:r w:rsidRPr="68806B68">
        <w:t xml:space="preserve"> </w:t>
      </w:r>
      <w:r w:rsidRPr="68806B68">
        <w:t>알고리즘</w:t>
      </w:r>
      <w:r w:rsidRPr="68806B68">
        <w:t xml:space="preserve"> </w:t>
      </w:r>
      <w:r w:rsidRPr="68806B68">
        <w:t>설계</w:t>
      </w:r>
      <w:bookmarkEnd w:id="26"/>
    </w:p>
    <w:p w14:paraId="5C840E07" w14:textId="77777777" w:rsidR="00B01769" w:rsidRDefault="00B01769" w:rsidP="00B01769"/>
    <w:p w14:paraId="511B00CD" w14:textId="77777777" w:rsidR="00B01769" w:rsidRDefault="00B01769" w:rsidP="00B01769">
      <w:r>
        <w:rPr>
          <w:noProof/>
        </w:rPr>
        <w:drawing>
          <wp:inline distT="0" distB="0" distL="0" distR="0" wp14:anchorId="5F7C1455" wp14:editId="3624D9AB">
            <wp:extent cx="6343650" cy="2447925"/>
            <wp:effectExtent l="0" t="0" r="0" b="0"/>
            <wp:docPr id="516750622" name="그림 5167506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AA5A5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20"/>
        <w:rPr>
          <w:rFonts w:ascii="맑은 고딕" w:eastAsia="맑은 고딕" w:hAnsi="맑은 고딕" w:cs="맑은 고딕"/>
          <w:color w:val="000000"/>
          <w:sz w:val="22"/>
          <w:szCs w:val="22"/>
          <w:lang w:eastAsia="ko-KR"/>
        </w:rPr>
      </w:pPr>
    </w:p>
    <w:p w14:paraId="11B1775F" w14:textId="77777777" w:rsidR="00B01769" w:rsidRDefault="00B01769" w:rsidP="00B01769">
      <w:pPr>
        <w:pStyle w:val="1"/>
      </w:pPr>
      <w:bookmarkStart w:id="27" w:name="_heading=h.bw0fgyjkouq5" w:colFirst="0" w:colLast="0"/>
      <w:bookmarkStart w:id="28" w:name="_Toc197767179"/>
      <w:bookmarkEnd w:id="27"/>
      <w:r>
        <w:t>테스트</w:t>
      </w:r>
      <w:r>
        <w:t xml:space="preserve"> </w:t>
      </w:r>
      <w:r>
        <w:t>계획</w:t>
      </w:r>
      <w:bookmarkEnd w:id="28"/>
    </w:p>
    <w:p w14:paraId="603D357A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맑은 고딕" w:eastAsia="맑은 고딕" w:hAnsi="맑은 고딕" w:cs="맑은 고딕"/>
          <w:color w:val="000000"/>
          <w:sz w:val="22"/>
          <w:szCs w:val="22"/>
        </w:rPr>
      </w:pPr>
      <w:r w:rsidRPr="68806B68">
        <w:rPr>
          <w:rFonts w:ascii="맑은 고딕" w:eastAsia="맑은 고딕" w:hAnsi="맑은 고딕" w:cs="맑은 고딕"/>
          <w:b/>
          <w:bCs/>
          <w:sz w:val="22"/>
          <w:szCs w:val="22"/>
        </w:rPr>
        <w:t>정확도</w:t>
      </w:r>
      <w:r w:rsidRPr="68806B68">
        <w:rPr>
          <w:rFonts w:ascii="맑은 고딕" w:eastAsia="맑은 고딕" w:hAnsi="맑은 고딕" w:cs="맑은 고딕"/>
          <w:sz w:val="22"/>
          <w:szCs w:val="22"/>
        </w:rPr>
        <w:t>: 벡터 검색(RAG)을 통해 제공되는 뉴스 콘텐츠가 사용자의 키워드 또는 관심 주제와 얼마나 일치하는지를 평가</w:t>
      </w:r>
    </w:p>
    <w:p w14:paraId="27396B7A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맑은 고딕" w:eastAsia="맑은 고딕" w:hAnsi="맑은 고딕" w:cs="맑은 고딕"/>
          <w:sz w:val="22"/>
          <w:szCs w:val="22"/>
        </w:rPr>
      </w:pPr>
      <w:r w:rsidRPr="68806B68">
        <w:rPr>
          <w:rFonts w:ascii="맑은 고딕" w:eastAsia="맑은 고딕" w:hAnsi="맑은 고딕" w:cs="맑은 고딕"/>
          <w:b/>
          <w:bCs/>
          <w:sz w:val="22"/>
          <w:szCs w:val="22"/>
        </w:rPr>
        <w:t>생산성</w:t>
      </w:r>
      <w:r w:rsidRPr="68806B68">
        <w:rPr>
          <w:rFonts w:ascii="맑은 고딕" w:eastAsia="맑은 고딕" w:hAnsi="맑은 고딕" w:cs="맑은 고딕"/>
          <w:sz w:val="22"/>
          <w:szCs w:val="22"/>
        </w:rPr>
        <w:t>: 수동 뉴스 탐색 대비 시간 절약 효과를 정량적으로 비교</w:t>
      </w:r>
    </w:p>
    <w:p w14:paraId="60DCFF36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20"/>
        <w:rPr>
          <w:rFonts w:ascii="맑은 고딕" w:eastAsia="맑은 고딕" w:hAnsi="맑은 고딕" w:cs="맑은 고딕"/>
          <w:sz w:val="22"/>
          <w:szCs w:val="22"/>
        </w:rPr>
      </w:pPr>
      <w:r w:rsidRPr="68806B68">
        <w:rPr>
          <w:rFonts w:ascii="맑은 고딕" w:eastAsia="맑은 고딕" w:hAnsi="맑은 고딕" w:cs="맑은 고딕"/>
          <w:b/>
          <w:bCs/>
          <w:sz w:val="22"/>
          <w:szCs w:val="22"/>
        </w:rPr>
        <w:t>정보 리드타임</w:t>
      </w:r>
      <w:r w:rsidRPr="68806B68">
        <w:rPr>
          <w:rFonts w:ascii="맑은 고딕" w:eastAsia="맑은 고딕" w:hAnsi="맑은 고딕" w:cs="맑은 고딕"/>
          <w:sz w:val="22"/>
          <w:szCs w:val="22"/>
        </w:rPr>
        <w:t xml:space="preserve">: 뉴스 수집부터 요약 완료까지 소요되는 전체 시간 측정 </w:t>
      </w:r>
    </w:p>
    <w:p w14:paraId="193796EE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center"/>
        <w:rPr>
          <w:rFonts w:ascii="맑은 고딕" w:eastAsia="맑은 고딕" w:hAnsi="맑은 고딕" w:cs="맑은 고딕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EBF5854" wp14:editId="4DAC54DF">
            <wp:extent cx="5893063" cy="3314700"/>
            <wp:effectExtent l="0" t="0" r="0" b="0"/>
            <wp:docPr id="1715656285" name="그림 6" descr="스크린샷, 텍스트, 도표, 다채로움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656285" name="그림 6" descr="스크린샷, 텍스트, 도표, 다채로움이(가) 표시된 사진&#10;&#10;AI가 생성한 콘텐츠는 부정확할 수 있습니다.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8470" cy="3317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5F9E9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맑은 고딕" w:eastAsia="맑은 고딕" w:hAnsi="맑은 고딕" w:cs="맑은 고딕"/>
          <w:sz w:val="22"/>
          <w:szCs w:val="22"/>
        </w:rPr>
      </w:pPr>
      <w:r>
        <w:rPr>
          <w:noProof/>
        </w:rPr>
        <w:drawing>
          <wp:inline distT="0" distB="0" distL="0" distR="0" wp14:anchorId="6740DE5A" wp14:editId="3E9F1FC0">
            <wp:extent cx="6332220" cy="3561715"/>
            <wp:effectExtent l="0" t="0" r="0" b="635"/>
            <wp:docPr id="708013773" name="그림 7" descr="텍스트, 스크린샷, 폰트, 도표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013773" name="그림 7" descr="텍스트, 스크린샷, 폰트, 도표이(가) 표시된 사진&#10;&#10;AI가 생성한 콘텐츠는 부정확할 수 있습니다.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12420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맑은 고딕" w:eastAsia="맑은 고딕" w:hAnsi="맑은 고딕" w:cs="맑은 고딕"/>
          <w:sz w:val="22"/>
          <w:szCs w:val="22"/>
        </w:rPr>
      </w:pPr>
    </w:p>
    <w:p w14:paraId="0583E095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맑은 고딕" w:eastAsia="맑은 고딕" w:hAnsi="맑은 고딕" w:cs="맑은 고딕"/>
          <w:sz w:val="22"/>
          <w:szCs w:val="22"/>
        </w:rPr>
      </w:pPr>
    </w:p>
    <w:p w14:paraId="2F4B5878" w14:textId="77777777" w:rsidR="00B01769" w:rsidRDefault="00B01769" w:rsidP="00B01769">
      <w:pPr>
        <w:pStyle w:val="1"/>
      </w:pPr>
      <w:bookmarkStart w:id="29" w:name="_Toc197767180"/>
      <w:r w:rsidRPr="66C090B3">
        <w:lastRenderedPageBreak/>
        <w:t>구현</w:t>
      </w:r>
      <w:r w:rsidRPr="66C090B3">
        <w:t xml:space="preserve"> </w:t>
      </w:r>
      <w:r w:rsidRPr="66C090B3">
        <w:t>및</w:t>
      </w:r>
      <w:r w:rsidRPr="66C090B3">
        <w:t xml:space="preserve"> </w:t>
      </w:r>
      <w:r w:rsidRPr="66C090B3">
        <w:t>결과</w:t>
      </w:r>
      <w:bookmarkEnd w:id="29"/>
      <w:r w:rsidRPr="66C090B3">
        <w:t xml:space="preserve"> </w:t>
      </w:r>
    </w:p>
    <w:p w14:paraId="788DD11A" w14:textId="77777777" w:rsidR="00B01769" w:rsidRDefault="00B01769" w:rsidP="00B01769">
      <w:pPr>
        <w:pStyle w:val="2"/>
        <w:ind w:left="709"/>
      </w:pPr>
      <w:bookmarkStart w:id="30" w:name="_Toc197767181"/>
      <w:r w:rsidRPr="66C090B3">
        <w:t>구현</w:t>
      </w:r>
      <w:r w:rsidRPr="66C090B3">
        <w:t xml:space="preserve"> </w:t>
      </w:r>
      <w:r w:rsidRPr="66C090B3">
        <w:t>개요</w:t>
      </w:r>
      <w:bookmarkEnd w:id="30"/>
    </w:p>
    <w:p w14:paraId="739BC6A8" w14:textId="77777777" w:rsidR="00B01769" w:rsidRDefault="00B01769" w:rsidP="00B01769">
      <w:pPr>
        <w:pStyle w:val="a8"/>
      </w:pPr>
      <w:r w:rsidRPr="66C090B3">
        <w:t>본 시스템은 사용자의 뉴스 키워드 또는 질문에 대해 관련 뉴스를 요약하거나 질의응답을 수</w:t>
      </w:r>
      <w:r>
        <w:tab/>
      </w:r>
      <w:r w:rsidRPr="66C090B3">
        <w:t>행하는 LLM, RAG 기반 아키텍처로 구현되었다.</w:t>
      </w:r>
    </w:p>
    <w:p w14:paraId="3A2110BF" w14:textId="77777777" w:rsidR="00B01769" w:rsidRDefault="00B01769" w:rsidP="00B01769">
      <w:pPr>
        <w:ind w:firstLine="720"/>
        <w:rPr>
          <w:rFonts w:ascii="맑은 고딕" w:eastAsia="맑은 고딕" w:hAnsi="맑은 고딕" w:cs="맑은 고딕"/>
          <w:sz w:val="22"/>
          <w:szCs w:val="22"/>
        </w:rPr>
      </w:pPr>
    </w:p>
    <w:p w14:paraId="218C30A7" w14:textId="77777777" w:rsidR="00B01769" w:rsidRDefault="00B01769" w:rsidP="00B01769">
      <w:pPr>
        <w:ind w:firstLine="720"/>
        <w:rPr>
          <w:rFonts w:ascii="맑은 고딕" w:eastAsia="맑은 고딕" w:hAnsi="맑은 고딕" w:cs="맑은 고딕"/>
          <w:sz w:val="22"/>
          <w:szCs w:val="22"/>
        </w:rPr>
      </w:pPr>
    </w:p>
    <w:tbl>
      <w:tblPr>
        <w:tblW w:w="0" w:type="auto"/>
        <w:tblBorders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1334"/>
        <w:gridCol w:w="8626"/>
      </w:tblGrid>
      <w:tr w:rsidR="00B01769" w14:paraId="70273739" w14:textId="77777777" w:rsidTr="00BC6386">
        <w:trPr>
          <w:trHeight w:val="300"/>
        </w:trPr>
        <w:tc>
          <w:tcPr>
            <w:tcW w:w="1334" w:type="dxa"/>
            <w:vAlign w:val="center"/>
          </w:tcPr>
          <w:p w14:paraId="1A33322A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기능</w:t>
            </w:r>
          </w:p>
        </w:tc>
        <w:tc>
          <w:tcPr>
            <w:tcW w:w="8626" w:type="dxa"/>
            <w:vAlign w:val="center"/>
          </w:tcPr>
          <w:p w14:paraId="39183147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설명</w:t>
            </w:r>
          </w:p>
        </w:tc>
      </w:tr>
      <w:tr w:rsidR="00B01769" w14:paraId="7E93FC1D" w14:textId="77777777" w:rsidTr="00BC6386">
        <w:trPr>
          <w:trHeight w:val="300"/>
        </w:trPr>
        <w:tc>
          <w:tcPr>
            <w:tcW w:w="1334" w:type="dxa"/>
            <w:vAlign w:val="center"/>
          </w:tcPr>
          <w:p w14:paraId="2B7E7C05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키워드 기반 요약</w:t>
            </w:r>
          </w:p>
        </w:tc>
        <w:tc>
          <w:tcPr>
            <w:tcW w:w="8626" w:type="dxa"/>
            <w:vAlign w:val="center"/>
          </w:tcPr>
          <w:p w14:paraId="2E689E77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사용자가 입력한 키워드에 대해 벡터 유사도를 기반으로 유사 기사 4개를 추출하고, GPT-4 Turbo로 요약 생성</w:t>
            </w:r>
          </w:p>
        </w:tc>
      </w:tr>
      <w:tr w:rsidR="00B01769" w14:paraId="6B1C414D" w14:textId="77777777" w:rsidTr="00BC6386">
        <w:trPr>
          <w:trHeight w:val="300"/>
        </w:trPr>
        <w:tc>
          <w:tcPr>
            <w:tcW w:w="1334" w:type="dxa"/>
            <w:vAlign w:val="center"/>
          </w:tcPr>
          <w:p w14:paraId="0E3BF048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질의응답 (RAG)</w:t>
            </w:r>
          </w:p>
        </w:tc>
        <w:tc>
          <w:tcPr>
            <w:tcW w:w="8626" w:type="dxa"/>
            <w:vAlign w:val="center"/>
          </w:tcPr>
          <w:p w14:paraId="2C7DA47E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질문을 임베딩 후 ChromaDB에서 관련 기사 검색 → GPT-4 Turbo로 응답 생성</w:t>
            </w:r>
          </w:p>
        </w:tc>
      </w:tr>
      <w:tr w:rsidR="00B01769" w14:paraId="10677AD0" w14:textId="77777777" w:rsidTr="00BC6386">
        <w:trPr>
          <w:trHeight w:val="300"/>
        </w:trPr>
        <w:tc>
          <w:tcPr>
            <w:tcW w:w="1334" w:type="dxa"/>
            <w:vAlign w:val="center"/>
          </w:tcPr>
          <w:p w14:paraId="36020469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뉴스 수집</w:t>
            </w:r>
          </w:p>
        </w:tc>
        <w:tc>
          <w:tcPr>
            <w:tcW w:w="8626" w:type="dxa"/>
            <w:vAlign w:val="center"/>
          </w:tcPr>
          <w:p w14:paraId="066FF71B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naver news API를 사용해 하루에 한 번(오전 9시) 자동 수집하여 데이터 업데이트</w:t>
            </w:r>
          </w:p>
        </w:tc>
      </w:tr>
    </w:tbl>
    <w:p w14:paraId="6CDF3349" w14:textId="77777777" w:rsidR="00B01769" w:rsidRDefault="00B01769" w:rsidP="00B01769"/>
    <w:p w14:paraId="49BF5A6D" w14:textId="77777777" w:rsidR="00B01769" w:rsidRDefault="00B01769" w:rsidP="00B01769">
      <w:pPr>
        <w:rPr>
          <w:rFonts w:ascii="맑은 고딕" w:eastAsia="맑은 고딕" w:hAnsi="맑은 고딕" w:cs="맑은 고딕"/>
          <w:sz w:val="22"/>
          <w:szCs w:val="22"/>
        </w:rPr>
      </w:pPr>
    </w:p>
    <w:p w14:paraId="4CFCD872" w14:textId="77777777" w:rsidR="00B01769" w:rsidRPr="00B01769" w:rsidRDefault="00B01769" w:rsidP="00B01769">
      <w:pPr>
        <w:pStyle w:val="2"/>
      </w:pPr>
      <w:bookmarkStart w:id="31" w:name="_Toc197767182"/>
      <w:r w:rsidRPr="66C090B3">
        <w:t>기능별</w:t>
      </w:r>
      <w:r w:rsidRPr="66C090B3">
        <w:t xml:space="preserve"> </w:t>
      </w:r>
      <w:r w:rsidRPr="66C090B3">
        <w:t>응답</w:t>
      </w:r>
      <w:r w:rsidRPr="66C090B3">
        <w:t xml:space="preserve"> </w:t>
      </w:r>
      <w:r w:rsidRPr="66C090B3">
        <w:t>예시</w:t>
      </w:r>
      <w:bookmarkEnd w:id="31"/>
    </w:p>
    <w:tbl>
      <w:tblPr>
        <w:tblW w:w="0" w:type="auto"/>
        <w:tblBorders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946"/>
        <w:gridCol w:w="2423"/>
        <w:gridCol w:w="2423"/>
        <w:gridCol w:w="4169"/>
      </w:tblGrid>
      <w:tr w:rsidR="00B01769" w14:paraId="13378CFF" w14:textId="77777777" w:rsidTr="00BC6386">
        <w:trPr>
          <w:trHeight w:val="300"/>
        </w:trPr>
        <w:tc>
          <w:tcPr>
            <w:tcW w:w="946" w:type="dxa"/>
            <w:vAlign w:val="center"/>
          </w:tcPr>
          <w:p w14:paraId="1B0866E2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기능</w:t>
            </w:r>
          </w:p>
        </w:tc>
        <w:tc>
          <w:tcPr>
            <w:tcW w:w="2423" w:type="dxa"/>
            <w:vAlign w:val="center"/>
          </w:tcPr>
          <w:p w14:paraId="2C5F9AEF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예시 입력</w:t>
            </w:r>
          </w:p>
        </w:tc>
        <w:tc>
          <w:tcPr>
            <w:tcW w:w="2423" w:type="dxa"/>
            <w:vAlign w:val="center"/>
          </w:tcPr>
          <w:p w14:paraId="6AC78A74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제목</w:t>
            </w:r>
          </w:p>
        </w:tc>
        <w:tc>
          <w:tcPr>
            <w:tcW w:w="4169" w:type="dxa"/>
            <w:vAlign w:val="center"/>
          </w:tcPr>
          <w:p w14:paraId="041776DC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응답 요약</w:t>
            </w:r>
          </w:p>
        </w:tc>
      </w:tr>
      <w:tr w:rsidR="00B01769" w14:paraId="4D2D9BF1" w14:textId="77777777" w:rsidTr="00BC6386">
        <w:trPr>
          <w:trHeight w:val="300"/>
        </w:trPr>
        <w:tc>
          <w:tcPr>
            <w:tcW w:w="946" w:type="dxa"/>
            <w:vAlign w:val="center"/>
          </w:tcPr>
          <w:p w14:paraId="5528D985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키워드 요약</w:t>
            </w:r>
          </w:p>
        </w:tc>
        <w:tc>
          <w:tcPr>
            <w:tcW w:w="2423" w:type="dxa"/>
            <w:vAlign w:val="center"/>
          </w:tcPr>
          <w:p w14:paraId="1B2D96B7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해킹</w:t>
            </w:r>
          </w:p>
        </w:tc>
        <w:tc>
          <w:tcPr>
            <w:tcW w:w="2423" w:type="dxa"/>
            <w:vAlign w:val="center"/>
          </w:tcPr>
          <w:p w14:paraId="3EFBA453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"CJ그룹 ‘SW 인증서’도 해킹에 유출"</w:t>
            </w:r>
          </w:p>
        </w:tc>
        <w:tc>
          <w:tcPr>
            <w:tcW w:w="4169" w:type="dxa"/>
            <w:vAlign w:val="center"/>
          </w:tcPr>
          <w:p w14:paraId="56DBE6AF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“CJ그룹의 SW 인증서가 해킹에 유출되었다. CJ올리브네트웍스는 CJ그룹의 IT 인프라를 관리하는 기업이다. SK텔레콤과 마찬가지로 CJ그룹도 해킹 문제에...”</w:t>
            </w:r>
          </w:p>
        </w:tc>
      </w:tr>
      <w:tr w:rsidR="00B01769" w14:paraId="4E0727F7" w14:textId="77777777" w:rsidTr="00BC6386">
        <w:trPr>
          <w:trHeight w:val="300"/>
        </w:trPr>
        <w:tc>
          <w:tcPr>
            <w:tcW w:w="946" w:type="dxa"/>
            <w:vAlign w:val="center"/>
          </w:tcPr>
          <w:p w14:paraId="69C45A9E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질문 응답</w:t>
            </w:r>
          </w:p>
        </w:tc>
        <w:tc>
          <w:tcPr>
            <w:tcW w:w="2423" w:type="dxa"/>
            <w:vAlign w:val="center"/>
          </w:tcPr>
          <w:p w14:paraId="2CD55915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해킹된 회사를 알려줘.</w:t>
            </w:r>
          </w:p>
        </w:tc>
        <w:tc>
          <w:tcPr>
            <w:tcW w:w="2423" w:type="dxa"/>
            <w:vAlign w:val="center"/>
          </w:tcPr>
          <w:p w14:paraId="0FC753DF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“최태원 SKT 해킹에 결국 고개 숙였지만...위약금 면제에는 ‘회의적’”</w:t>
            </w:r>
          </w:p>
        </w:tc>
        <w:tc>
          <w:tcPr>
            <w:tcW w:w="4169" w:type="dxa"/>
            <w:vAlign w:val="center"/>
          </w:tcPr>
          <w:p w14:paraId="6CE9524C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"해킹된 회사로는 SKT와 CJ그룹이 있습니다. SKT의 최태원 회장과 CJ그룹의 CJ올리브네트웍스에서 SW 인증서가 해킹에 유출되었습니다.... "</w:t>
            </w:r>
          </w:p>
        </w:tc>
      </w:tr>
    </w:tbl>
    <w:p w14:paraId="03952067" w14:textId="77777777" w:rsidR="00B01769" w:rsidRDefault="00B01769" w:rsidP="00B01769"/>
    <w:p w14:paraId="0B08B197" w14:textId="77777777" w:rsidR="00B01769" w:rsidRPr="00B01769" w:rsidRDefault="00B01769" w:rsidP="00B01769">
      <w:pPr>
        <w:pStyle w:val="2"/>
        <w:ind w:left="709"/>
      </w:pPr>
      <w:bookmarkStart w:id="32" w:name="_Toc197767183"/>
      <w:r w:rsidRPr="00B01769">
        <w:t>속도</w:t>
      </w:r>
      <w:bookmarkEnd w:id="32"/>
    </w:p>
    <w:p w14:paraId="67919ABC" w14:textId="77777777" w:rsidR="00B01769" w:rsidRDefault="00B01769" w:rsidP="00B01769"/>
    <w:tbl>
      <w:tblPr>
        <w:tblW w:w="0" w:type="auto"/>
        <w:tblBorders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2700"/>
        <w:gridCol w:w="3355"/>
        <w:gridCol w:w="3905"/>
      </w:tblGrid>
      <w:tr w:rsidR="00B01769" w14:paraId="4BF82F9F" w14:textId="77777777" w:rsidTr="00BC6386">
        <w:trPr>
          <w:trHeight w:val="300"/>
        </w:trPr>
        <w:tc>
          <w:tcPr>
            <w:tcW w:w="2700" w:type="dxa"/>
            <w:vAlign w:val="center"/>
          </w:tcPr>
          <w:p w14:paraId="57EA16EE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항목</w:t>
            </w:r>
          </w:p>
        </w:tc>
        <w:tc>
          <w:tcPr>
            <w:tcW w:w="3355" w:type="dxa"/>
            <w:vAlign w:val="center"/>
          </w:tcPr>
          <w:p w14:paraId="4A7E933C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json</w:t>
            </w:r>
          </w:p>
        </w:tc>
        <w:tc>
          <w:tcPr>
            <w:tcW w:w="3905" w:type="dxa"/>
            <w:vAlign w:val="center"/>
          </w:tcPr>
          <w:p w14:paraId="74E3386A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ChromaDB</w:t>
            </w:r>
          </w:p>
        </w:tc>
      </w:tr>
      <w:tr w:rsidR="00B01769" w14:paraId="75AB44DF" w14:textId="77777777" w:rsidTr="00BC6386">
        <w:trPr>
          <w:trHeight w:val="300"/>
        </w:trPr>
        <w:tc>
          <w:tcPr>
            <w:tcW w:w="2700" w:type="dxa"/>
            <w:vAlign w:val="center"/>
          </w:tcPr>
          <w:p w14:paraId="0B47BD02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 xml:space="preserve">요약 생성 시간 </w:t>
            </w:r>
          </w:p>
        </w:tc>
        <w:tc>
          <w:tcPr>
            <w:tcW w:w="3355" w:type="dxa"/>
            <w:vAlign w:val="center"/>
          </w:tcPr>
          <w:p w14:paraId="5A2AABD3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 xml:space="preserve">2분 내외 </w:t>
            </w:r>
          </w:p>
        </w:tc>
        <w:tc>
          <w:tcPr>
            <w:tcW w:w="3905" w:type="dxa"/>
            <w:vAlign w:val="center"/>
          </w:tcPr>
          <w:p w14:paraId="320E9D0A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 xml:space="preserve">20초 내외 </w:t>
            </w:r>
          </w:p>
        </w:tc>
      </w:tr>
    </w:tbl>
    <w:p w14:paraId="467E20B6" w14:textId="77777777" w:rsidR="00B01769" w:rsidRDefault="00B01769" w:rsidP="00B01769"/>
    <w:p w14:paraId="6FB9D023" w14:textId="77777777" w:rsidR="00B01769" w:rsidRPr="00B01769" w:rsidRDefault="00B01769" w:rsidP="00B01769">
      <w:pPr>
        <w:pStyle w:val="2"/>
        <w:ind w:left="709"/>
      </w:pPr>
      <w:bookmarkStart w:id="33" w:name="_Toc197767184"/>
      <w:r w:rsidRPr="00B01769">
        <w:t>추후</w:t>
      </w:r>
      <w:r w:rsidRPr="00B01769">
        <w:t xml:space="preserve"> </w:t>
      </w:r>
      <w:r w:rsidRPr="00B01769">
        <w:t>개선</w:t>
      </w:r>
      <w:r w:rsidRPr="00B01769">
        <w:t xml:space="preserve"> </w:t>
      </w:r>
      <w:r w:rsidRPr="00B01769">
        <w:t>방안</w:t>
      </w:r>
      <w:bookmarkEnd w:id="33"/>
      <w:r w:rsidRPr="00B01769">
        <w:t xml:space="preserve"> </w:t>
      </w:r>
    </w:p>
    <w:tbl>
      <w:tblPr>
        <w:tblW w:w="0" w:type="auto"/>
        <w:tblBorders>
          <w:insideH w:val="single" w:sz="12" w:space="0" w:color="000000" w:themeColor="text1"/>
          <w:insideV w:val="single" w:sz="12" w:space="0" w:color="000000" w:themeColor="text1"/>
        </w:tblBorders>
        <w:tblLayout w:type="fixed"/>
        <w:tblLook w:val="06A0" w:firstRow="1" w:lastRow="0" w:firstColumn="1" w:lastColumn="0" w:noHBand="1" w:noVBand="1"/>
      </w:tblPr>
      <w:tblGrid>
        <w:gridCol w:w="2340"/>
        <w:gridCol w:w="3420"/>
        <w:gridCol w:w="5090"/>
      </w:tblGrid>
      <w:tr w:rsidR="00B01769" w14:paraId="78982433" w14:textId="77777777" w:rsidTr="00BC6386">
        <w:trPr>
          <w:trHeight w:val="300"/>
        </w:trPr>
        <w:tc>
          <w:tcPr>
            <w:tcW w:w="2340" w:type="dxa"/>
            <w:vAlign w:val="center"/>
          </w:tcPr>
          <w:p w14:paraId="4672CFBE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</w:rPr>
              <w:t>항목</w:t>
            </w:r>
          </w:p>
        </w:tc>
        <w:tc>
          <w:tcPr>
            <w:tcW w:w="3420" w:type="dxa"/>
            <w:vAlign w:val="center"/>
          </w:tcPr>
          <w:p w14:paraId="3D987DC5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</w:rPr>
              <w:t>개선 방향</w:t>
            </w:r>
          </w:p>
        </w:tc>
        <w:tc>
          <w:tcPr>
            <w:tcW w:w="5090" w:type="dxa"/>
            <w:vAlign w:val="center"/>
          </w:tcPr>
          <w:p w14:paraId="1E1DCEED" w14:textId="77777777" w:rsidR="00B01769" w:rsidRDefault="00B01769" w:rsidP="00BC6386">
            <w:pPr>
              <w:jc w:val="center"/>
              <w:rPr>
                <w:rFonts w:asciiTheme="minorHAnsi" w:eastAsiaTheme="minorEastAsia" w:hAnsiTheme="minorHAnsi" w:cstheme="minorBidi"/>
                <w:b/>
                <w:bCs/>
              </w:rPr>
            </w:pPr>
            <w:r w:rsidRPr="66C090B3">
              <w:rPr>
                <w:rFonts w:asciiTheme="minorHAnsi" w:eastAsiaTheme="minorEastAsia" w:hAnsiTheme="minorHAnsi" w:cstheme="minorBidi"/>
                <w:b/>
                <w:bCs/>
              </w:rPr>
              <w:t>설명</w:t>
            </w:r>
          </w:p>
        </w:tc>
      </w:tr>
      <w:tr w:rsidR="00B01769" w14:paraId="578E7A04" w14:textId="77777777" w:rsidTr="00BC6386">
        <w:trPr>
          <w:trHeight w:val="300"/>
        </w:trPr>
        <w:tc>
          <w:tcPr>
            <w:tcW w:w="2340" w:type="dxa"/>
            <w:vAlign w:val="center"/>
          </w:tcPr>
          <w:p w14:paraId="7FB1AB04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lastRenderedPageBreak/>
              <w:t>1. 모델 비용 최적화</w:t>
            </w:r>
          </w:p>
        </w:tc>
        <w:tc>
          <w:tcPr>
            <w:tcW w:w="3420" w:type="dxa"/>
            <w:vAlign w:val="center"/>
          </w:tcPr>
          <w:p w14:paraId="5DFAA745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HuggingFace 기반 요약 모델로 전환</w:t>
            </w:r>
          </w:p>
        </w:tc>
        <w:tc>
          <w:tcPr>
            <w:tcW w:w="5090" w:type="dxa"/>
            <w:vAlign w:val="center"/>
          </w:tcPr>
          <w:p w14:paraId="73EFF4C7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OpenAI API 호출 비용 절감, 속도 향상 가능</w:t>
            </w:r>
          </w:p>
        </w:tc>
      </w:tr>
      <w:tr w:rsidR="00B01769" w14:paraId="22D05022" w14:textId="77777777" w:rsidTr="00BC6386">
        <w:trPr>
          <w:trHeight w:val="300"/>
        </w:trPr>
        <w:tc>
          <w:tcPr>
            <w:tcW w:w="2340" w:type="dxa"/>
            <w:vAlign w:val="center"/>
          </w:tcPr>
          <w:p w14:paraId="0FEBD1E2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2. 벡터 DB 최적화</w:t>
            </w:r>
          </w:p>
        </w:tc>
        <w:tc>
          <w:tcPr>
            <w:tcW w:w="3420" w:type="dxa"/>
            <w:vAlign w:val="center"/>
          </w:tcPr>
          <w:p w14:paraId="64DF8A30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Chroma → FAISS + SQLite 이중 저장</w:t>
            </w:r>
          </w:p>
        </w:tc>
        <w:tc>
          <w:tcPr>
            <w:tcW w:w="5090" w:type="dxa"/>
            <w:vAlign w:val="center"/>
          </w:tcPr>
          <w:p w14:paraId="6EC55164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검색 속도 향상, 배포 편의성 개선</w:t>
            </w:r>
          </w:p>
        </w:tc>
      </w:tr>
      <w:tr w:rsidR="00B01769" w14:paraId="54F2FCA3" w14:textId="77777777" w:rsidTr="00BC6386">
        <w:trPr>
          <w:trHeight w:val="300"/>
        </w:trPr>
        <w:tc>
          <w:tcPr>
            <w:tcW w:w="2340" w:type="dxa"/>
            <w:vAlign w:val="center"/>
          </w:tcPr>
          <w:p w14:paraId="2C9EE3EC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3. 캐싱 도입</w:t>
            </w:r>
          </w:p>
        </w:tc>
        <w:tc>
          <w:tcPr>
            <w:tcW w:w="3420" w:type="dxa"/>
            <w:vAlign w:val="center"/>
          </w:tcPr>
          <w:p w14:paraId="669A97B8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Redis 캐시로 질문-응답 결과 저장</w:t>
            </w:r>
          </w:p>
        </w:tc>
        <w:tc>
          <w:tcPr>
            <w:tcW w:w="5090" w:type="dxa"/>
            <w:vAlign w:val="center"/>
          </w:tcPr>
          <w:p w14:paraId="53BB5685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동일 질의에 대한 중복 API 호출 방지</w:t>
            </w:r>
          </w:p>
        </w:tc>
      </w:tr>
      <w:tr w:rsidR="00B01769" w14:paraId="116B957F" w14:textId="77777777" w:rsidTr="00BC6386">
        <w:trPr>
          <w:trHeight w:val="300"/>
        </w:trPr>
        <w:tc>
          <w:tcPr>
            <w:tcW w:w="2340" w:type="dxa"/>
            <w:vAlign w:val="center"/>
          </w:tcPr>
          <w:p w14:paraId="08D2EEA2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5. 데이터 수집 늘리기</w:t>
            </w:r>
          </w:p>
        </w:tc>
        <w:tc>
          <w:tcPr>
            <w:tcW w:w="3420" w:type="dxa"/>
            <w:vAlign w:val="center"/>
          </w:tcPr>
          <w:p w14:paraId="1F19622B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>GPT-4 Turbo의 체계적 Prompt 개선</w:t>
            </w:r>
          </w:p>
        </w:tc>
        <w:tc>
          <w:tcPr>
            <w:tcW w:w="5090" w:type="dxa"/>
            <w:vAlign w:val="center"/>
          </w:tcPr>
          <w:p w14:paraId="2BD7D0A2" w14:textId="77777777" w:rsidR="00B01769" w:rsidRDefault="00B01769" w:rsidP="00BC6386">
            <w:pPr>
              <w:rPr>
                <w:rFonts w:asciiTheme="minorHAnsi" w:eastAsiaTheme="minorEastAsia" w:hAnsiTheme="minorHAnsi" w:cstheme="minorBidi"/>
              </w:rPr>
            </w:pPr>
            <w:r w:rsidRPr="66C090B3">
              <w:rPr>
                <w:rFonts w:asciiTheme="minorHAnsi" w:eastAsiaTheme="minorEastAsia" w:hAnsiTheme="minorHAnsi" w:cstheme="minorBidi"/>
              </w:rPr>
              <w:t xml:space="preserve">특정 키워드에 답하기 </w:t>
            </w:r>
          </w:p>
        </w:tc>
      </w:tr>
    </w:tbl>
    <w:p w14:paraId="6752D6EA" w14:textId="77777777" w:rsidR="00B01769" w:rsidRDefault="00B01769" w:rsidP="00B01769"/>
    <w:p w14:paraId="0FFF3D75" w14:textId="77777777" w:rsidR="00B01769" w:rsidRDefault="00B01769" w:rsidP="00B01769">
      <w:pPr>
        <w:pStyle w:val="a8"/>
      </w:pPr>
    </w:p>
    <w:p w14:paraId="1EB60B5B" w14:textId="77777777" w:rsidR="00B01769" w:rsidRDefault="00B01769" w:rsidP="00B01769">
      <w:pPr>
        <w:pStyle w:val="1"/>
      </w:pPr>
      <w:bookmarkStart w:id="34" w:name="_heading=h.n7zse6t7vizq" w:colFirst="0" w:colLast="0"/>
      <w:bookmarkStart w:id="35" w:name="_Toc197767185"/>
      <w:bookmarkEnd w:id="34"/>
      <w:r>
        <w:t>감사의</w:t>
      </w:r>
      <w:r>
        <w:t xml:space="preserve"> </w:t>
      </w:r>
      <w:r>
        <w:t>글</w:t>
      </w:r>
      <w:bookmarkEnd w:id="35"/>
    </w:p>
    <w:p w14:paraId="48DE681E" w14:textId="77777777" w:rsidR="00B01769" w:rsidRDefault="00B01769" w:rsidP="00B01769">
      <w:pPr>
        <w:pStyle w:val="a8"/>
      </w:pPr>
      <w:r>
        <w:t>본 과제 수행에 있어 유익한 피드백과 실질적인 조언을 아끼지 않으신 강사님께 깊은 감사를 드립니다. 프로젝트의 방향 설정과 기술적 문제 해결에 큰 도움이 되었으며, 과제를 성실히 완수할 수 있는 원동력이 되었습니다.</w:t>
      </w:r>
    </w:p>
    <w:p w14:paraId="174D1A5F" w14:textId="77777777" w:rsidR="00B01769" w:rsidRDefault="00B01769" w:rsidP="00B01769">
      <w:pPr>
        <w:pStyle w:val="a8"/>
      </w:pPr>
      <w:r>
        <w:t>또한, 다양한 기술적 자료와 연구 기반을 바탕으로 한 강의 내용은 본 과제의 수행에 있어 중요한 참고가 되었습니다. 이에 다시 한 번 감사의 마음을 전합니다.</w:t>
      </w:r>
    </w:p>
    <w:p w14:paraId="03F96F54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20"/>
        <w:rPr>
          <w:rFonts w:ascii="맑은 고딕" w:eastAsia="맑은 고딕" w:hAnsi="맑은 고딕" w:cs="맑은 고딕"/>
          <w:color w:val="000000"/>
          <w:sz w:val="22"/>
          <w:szCs w:val="22"/>
        </w:rPr>
      </w:pPr>
    </w:p>
    <w:p w14:paraId="1330A191" w14:textId="77777777" w:rsidR="00B01769" w:rsidRDefault="00B01769" w:rsidP="00B01769">
      <w:pPr>
        <w:pStyle w:val="1"/>
      </w:pPr>
      <w:bookmarkStart w:id="36" w:name="_heading=h.xtsrm5xwp4im" w:colFirst="0" w:colLast="0"/>
      <w:bookmarkStart w:id="37" w:name="_Toc197767186"/>
      <w:bookmarkEnd w:id="36"/>
      <w:r>
        <w:t>레퍼런스</w:t>
      </w:r>
      <w:bookmarkEnd w:id="37"/>
    </w:p>
    <w:p w14:paraId="4BB2E60E" w14:textId="77777777" w:rsidR="00B01769" w:rsidRDefault="00B01769" w:rsidP="00B01769">
      <w:pPr>
        <w:keepLines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720"/>
        <w:rPr>
          <w:rFonts w:ascii="맑은 고딕" w:eastAsia="맑은 고딕" w:hAnsi="맑은 고딕" w:cs="맑은 고딕"/>
          <w:color w:val="000000"/>
          <w:sz w:val="22"/>
          <w:szCs w:val="22"/>
        </w:rPr>
      </w:pPr>
      <w:r>
        <w:rPr>
          <w:rFonts w:ascii="맑은 고딕" w:eastAsia="맑은 고딕" w:hAnsi="맑은 고딕" w:cs="맑은 고딕"/>
          <w:color w:val="000000"/>
          <w:sz w:val="22"/>
          <w:szCs w:val="22"/>
        </w:rPr>
        <w:t xml:space="preserve">본 과제 할 때 다음 도구 및 자료들을 참고하였다. </w:t>
      </w:r>
    </w:p>
    <w:p w14:paraId="293091A3" w14:textId="77777777" w:rsidR="00B01769" w:rsidRDefault="00B01769" w:rsidP="00B01769">
      <w:pPr>
        <w:keepLines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맑은 고딕" w:eastAsia="맑은 고딕" w:hAnsi="맑은 고딕" w:cs="맑은 고딕"/>
          <w:color w:val="000000"/>
          <w:sz w:val="22"/>
          <w:szCs w:val="22"/>
        </w:rPr>
      </w:pPr>
      <w:r>
        <w:rPr>
          <w:rFonts w:ascii="맑은 고딕" w:eastAsia="맑은 고딕" w:hAnsi="맑은 고딕" w:cs="맑은 고딕"/>
          <w:sz w:val="22"/>
          <w:szCs w:val="22"/>
        </w:rPr>
        <w:t>[API] 네이버 뉴스 검색 API</w:t>
      </w:r>
    </w:p>
    <w:p w14:paraId="474FD8EE" w14:textId="77777777" w:rsidR="00B01769" w:rsidRDefault="00B01769" w:rsidP="00B01769">
      <w:pPr>
        <w:pStyle w:val="1"/>
        <w:keepNext w:val="0"/>
        <w:keepLines/>
        <w:numPr>
          <w:ilvl w:val="0"/>
          <w:numId w:val="17"/>
        </w:numPr>
        <w:spacing w:before="0" w:after="0"/>
        <w:rPr>
          <w:rFonts w:ascii="맑은 고딕" w:hAnsi="맑은 고딕" w:cs="맑은 고딕"/>
          <w:b w:val="0"/>
          <w:sz w:val="22"/>
          <w:szCs w:val="22"/>
        </w:rPr>
      </w:pPr>
      <w:bookmarkStart w:id="38" w:name="_heading=h.gvdfjc693kwl" w:colFirst="0" w:colLast="0"/>
      <w:bookmarkStart w:id="39" w:name="_Toc197767187"/>
      <w:bookmarkEnd w:id="38"/>
      <w:r>
        <w:rPr>
          <w:rFonts w:ascii="맑은 고딕" w:hAnsi="맑은 고딕" w:cs="맑은 고딕"/>
          <w:b w:val="0"/>
          <w:color w:val="111111"/>
          <w:sz w:val="22"/>
          <w:szCs w:val="22"/>
        </w:rPr>
        <w:t>[논문] LLM 기반 전세계 영어 및 한국어 뉴스 실시간 번역 및 요약 시스템 개발</w:t>
      </w:r>
      <w:bookmarkEnd w:id="39"/>
    </w:p>
    <w:p w14:paraId="5D41FD93" w14:textId="77777777" w:rsidR="00B01769" w:rsidRDefault="00B01769" w:rsidP="00B01769">
      <w:pPr>
        <w:keepLines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맑은 고딕" w:eastAsia="맑은 고딕" w:hAnsi="맑은 고딕" w:cs="맑은 고딕"/>
          <w:sz w:val="22"/>
          <w:szCs w:val="22"/>
        </w:rPr>
      </w:pPr>
      <w:r>
        <w:rPr>
          <w:rFonts w:ascii="맑은 고딕" w:eastAsia="맑은 고딕" w:hAnsi="맑은 고딕" w:cs="맑은 고딕"/>
          <w:sz w:val="22"/>
          <w:szCs w:val="22"/>
        </w:rPr>
        <w:t xml:space="preserve">[논문] </w:t>
      </w:r>
      <w:sdt>
        <w:sdtPr>
          <w:tag w:val="goog_rdk_2"/>
          <w:id w:val="-510686108"/>
        </w:sdtPr>
        <w:sdtContent>
          <w:r>
            <w:rPr>
              <w:rFonts w:ascii="Arial Unicode MS" w:eastAsia="Arial Unicode MS" w:hAnsi="Arial Unicode MS" w:cs="Arial Unicode MS"/>
              <w:b/>
              <w:color w:val="2C2F37"/>
              <w:sz w:val="22"/>
              <w:szCs w:val="22"/>
            </w:rPr>
            <w:t xml:space="preserve">RAG 기반 한국어 뉴스기사 질의응답 및 팩트체크 시스템 </w:t>
          </w:r>
        </w:sdtContent>
      </w:sdt>
    </w:p>
    <w:p w14:paraId="47A9C572" w14:textId="77777777" w:rsidR="00B01769" w:rsidRDefault="00B01769" w:rsidP="00B01769">
      <w:pPr>
        <w:keepLines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맑은 고딕" w:eastAsia="맑은 고딕" w:hAnsi="맑은 고딕" w:cs="맑은 고딕"/>
          <w:sz w:val="22"/>
          <w:szCs w:val="22"/>
        </w:rPr>
      </w:pPr>
      <w:r>
        <w:rPr>
          <w:rFonts w:ascii="맑은 고딕" w:eastAsia="맑은 고딕" w:hAnsi="맑은 고딕" w:cs="맑은 고딕"/>
          <w:sz w:val="22"/>
          <w:szCs w:val="22"/>
        </w:rPr>
        <w:t>[도구] Chroma DB, Open AI LLM, Flutter, FastAPI, BeautifulSoup, RAG</w:t>
      </w:r>
    </w:p>
    <w:p w14:paraId="57088679" w14:textId="77777777" w:rsidR="00B01769" w:rsidRDefault="00B01769" w:rsidP="00B01769">
      <w:pPr>
        <w:keepLines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맑은 고딕" w:eastAsia="맑은 고딕" w:hAnsi="맑은 고딕" w:cs="맑은 고딕"/>
          <w:sz w:val="22"/>
          <w:szCs w:val="22"/>
        </w:rPr>
      </w:pPr>
      <w:r>
        <w:rPr>
          <w:rFonts w:ascii="맑은 고딕" w:eastAsia="맑은 고딕" w:hAnsi="맑은 고딕" w:cs="맑은 고딕"/>
          <w:sz w:val="22"/>
          <w:szCs w:val="22"/>
        </w:rPr>
        <w:t>[Github] https://github.com/dhivyeshrk/Retrieval-Augmented-Generation-for-news?utm_source=chatgpt.com</w:t>
      </w:r>
    </w:p>
    <w:p w14:paraId="1A1FE000" w14:textId="77777777" w:rsidR="00B01769" w:rsidRPr="008B5758" w:rsidRDefault="00B01769" w:rsidP="00B01769">
      <w:pPr>
        <w:pStyle w:val="a8"/>
        <w:rPr>
          <w:rFonts w:hint="eastAsia"/>
        </w:rPr>
      </w:pPr>
    </w:p>
    <w:sectPr w:rsidR="00B01769" w:rsidRPr="008B575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B069AE" w14:textId="77777777" w:rsidR="00AE4092" w:rsidRDefault="00AE4092">
      <w:pPr>
        <w:spacing w:line="240" w:lineRule="auto"/>
      </w:pPr>
      <w:r>
        <w:separator/>
      </w:r>
    </w:p>
  </w:endnote>
  <w:endnote w:type="continuationSeparator" w:id="0">
    <w:p w14:paraId="782C9F26" w14:textId="77777777" w:rsidR="00AE4092" w:rsidRDefault="00AE40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altName w:val="HYGothic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궁서">
    <w:altName w:val="Gungsuh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1E0FA3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1E0FA3" w:rsidRPr="00D035F3" w:rsidRDefault="001E0FA3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1E0FA3" w:rsidRPr="00D035F3" w:rsidRDefault="001E0FA3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1E0FA3" w:rsidRPr="00D035F3" w:rsidRDefault="001E0FA3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14C661" w14:textId="77777777" w:rsidR="00AE4092" w:rsidRDefault="00AE4092">
      <w:pPr>
        <w:spacing w:line="240" w:lineRule="auto"/>
      </w:pPr>
      <w:r>
        <w:separator/>
      </w:r>
    </w:p>
  </w:footnote>
  <w:footnote w:type="continuationSeparator" w:id="0">
    <w:p w14:paraId="74E6A7E6" w14:textId="77777777" w:rsidR="00AE4092" w:rsidRDefault="00AE409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B1C77B4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0CBCFBF3"/>
    <w:multiLevelType w:val="hybridMultilevel"/>
    <w:tmpl w:val="350C8344"/>
    <w:lvl w:ilvl="0" w:tplc="3FDC44AA">
      <w:start w:val="1"/>
      <w:numFmt w:val="decimal"/>
      <w:lvlText w:val="%1."/>
      <w:lvlJc w:val="left"/>
      <w:pPr>
        <w:ind w:left="1120" w:hanging="400"/>
      </w:pPr>
    </w:lvl>
    <w:lvl w:ilvl="1" w:tplc="8CF40B06">
      <w:start w:val="1"/>
      <w:numFmt w:val="lowerLetter"/>
      <w:lvlText w:val="%2."/>
      <w:lvlJc w:val="left"/>
      <w:pPr>
        <w:ind w:left="1520" w:hanging="400"/>
      </w:pPr>
    </w:lvl>
    <w:lvl w:ilvl="2" w:tplc="4DA66730">
      <w:start w:val="1"/>
      <w:numFmt w:val="lowerRoman"/>
      <w:lvlText w:val="%3."/>
      <w:lvlJc w:val="right"/>
      <w:pPr>
        <w:ind w:left="1920" w:hanging="400"/>
      </w:pPr>
    </w:lvl>
    <w:lvl w:ilvl="3" w:tplc="20E42C6C">
      <w:start w:val="1"/>
      <w:numFmt w:val="decimal"/>
      <w:lvlText w:val="%4."/>
      <w:lvlJc w:val="left"/>
      <w:pPr>
        <w:ind w:left="2320" w:hanging="400"/>
      </w:pPr>
    </w:lvl>
    <w:lvl w:ilvl="4" w:tplc="74B26B5E">
      <w:start w:val="1"/>
      <w:numFmt w:val="lowerLetter"/>
      <w:lvlText w:val="%5."/>
      <w:lvlJc w:val="left"/>
      <w:pPr>
        <w:ind w:left="2720" w:hanging="400"/>
      </w:pPr>
    </w:lvl>
    <w:lvl w:ilvl="5" w:tplc="61964D64">
      <w:start w:val="1"/>
      <w:numFmt w:val="lowerRoman"/>
      <w:lvlText w:val="%6."/>
      <w:lvlJc w:val="right"/>
      <w:pPr>
        <w:ind w:left="3120" w:hanging="400"/>
      </w:pPr>
    </w:lvl>
    <w:lvl w:ilvl="6" w:tplc="8E087152">
      <w:start w:val="1"/>
      <w:numFmt w:val="decimal"/>
      <w:lvlText w:val="%7."/>
      <w:lvlJc w:val="left"/>
      <w:pPr>
        <w:ind w:left="3520" w:hanging="400"/>
      </w:pPr>
    </w:lvl>
    <w:lvl w:ilvl="7" w:tplc="E3885394">
      <w:start w:val="1"/>
      <w:numFmt w:val="lowerLetter"/>
      <w:lvlText w:val="%8."/>
      <w:lvlJc w:val="left"/>
      <w:pPr>
        <w:ind w:left="3920" w:hanging="400"/>
      </w:pPr>
    </w:lvl>
    <w:lvl w:ilvl="8" w:tplc="A93E3E3E">
      <w:start w:val="1"/>
      <w:numFmt w:val="lowerRoman"/>
      <w:lvlText w:val="%9."/>
      <w:lvlJc w:val="right"/>
      <w:pPr>
        <w:ind w:left="4320" w:hanging="400"/>
      </w:pPr>
    </w:lvl>
  </w:abstractNum>
  <w:abstractNum w:abstractNumId="15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6" w15:restartNumberingAfterBreak="0">
    <w:nsid w:val="17DB4F1C"/>
    <w:multiLevelType w:val="hybridMultilevel"/>
    <w:tmpl w:val="50960F2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7" w15:restartNumberingAfterBreak="0">
    <w:nsid w:val="2033EE20"/>
    <w:multiLevelType w:val="hybridMultilevel"/>
    <w:tmpl w:val="B9720178"/>
    <w:lvl w:ilvl="0" w:tplc="A64C3882">
      <w:start w:val="1"/>
      <w:numFmt w:val="bullet"/>
      <w:lvlText w:val="-"/>
      <w:lvlJc w:val="left"/>
      <w:pPr>
        <w:ind w:left="1120" w:hanging="400"/>
      </w:pPr>
      <w:rPr>
        <w:rFonts w:ascii="맑은 고딕" w:hAnsi="맑은 고딕" w:hint="default"/>
      </w:rPr>
    </w:lvl>
    <w:lvl w:ilvl="1" w:tplc="2AF687E8">
      <w:start w:val="1"/>
      <w:numFmt w:val="bullet"/>
      <w:lvlText w:val="o"/>
      <w:lvlJc w:val="left"/>
      <w:pPr>
        <w:ind w:left="1520" w:hanging="400"/>
      </w:pPr>
      <w:rPr>
        <w:rFonts w:ascii="Courier New" w:hAnsi="Courier New" w:hint="default"/>
      </w:rPr>
    </w:lvl>
    <w:lvl w:ilvl="2" w:tplc="30FCA1BE">
      <w:start w:val="1"/>
      <w:numFmt w:val="bullet"/>
      <w:lvlText w:val=""/>
      <w:lvlJc w:val="left"/>
      <w:pPr>
        <w:ind w:left="1920" w:hanging="400"/>
      </w:pPr>
      <w:rPr>
        <w:rFonts w:ascii="Wingdings" w:hAnsi="Wingdings" w:hint="default"/>
      </w:rPr>
    </w:lvl>
    <w:lvl w:ilvl="3" w:tplc="6B1EB48E">
      <w:start w:val="1"/>
      <w:numFmt w:val="bullet"/>
      <w:lvlText w:val=""/>
      <w:lvlJc w:val="left"/>
      <w:pPr>
        <w:ind w:left="2320" w:hanging="400"/>
      </w:pPr>
      <w:rPr>
        <w:rFonts w:ascii="Symbol" w:hAnsi="Symbol" w:hint="default"/>
      </w:rPr>
    </w:lvl>
    <w:lvl w:ilvl="4" w:tplc="3C3AFE3E">
      <w:start w:val="1"/>
      <w:numFmt w:val="bullet"/>
      <w:lvlText w:val="o"/>
      <w:lvlJc w:val="left"/>
      <w:pPr>
        <w:ind w:left="2720" w:hanging="400"/>
      </w:pPr>
      <w:rPr>
        <w:rFonts w:ascii="Courier New" w:hAnsi="Courier New" w:hint="default"/>
      </w:rPr>
    </w:lvl>
    <w:lvl w:ilvl="5" w:tplc="1C1CDF20">
      <w:start w:val="1"/>
      <w:numFmt w:val="bullet"/>
      <w:lvlText w:val=""/>
      <w:lvlJc w:val="left"/>
      <w:pPr>
        <w:ind w:left="3120" w:hanging="400"/>
      </w:pPr>
      <w:rPr>
        <w:rFonts w:ascii="Wingdings" w:hAnsi="Wingdings" w:hint="default"/>
      </w:rPr>
    </w:lvl>
    <w:lvl w:ilvl="6" w:tplc="7E96CBC6">
      <w:start w:val="1"/>
      <w:numFmt w:val="bullet"/>
      <w:lvlText w:val=""/>
      <w:lvlJc w:val="left"/>
      <w:pPr>
        <w:ind w:left="3520" w:hanging="400"/>
      </w:pPr>
      <w:rPr>
        <w:rFonts w:ascii="Symbol" w:hAnsi="Symbol" w:hint="default"/>
      </w:rPr>
    </w:lvl>
    <w:lvl w:ilvl="7" w:tplc="00B8EA30">
      <w:start w:val="1"/>
      <w:numFmt w:val="bullet"/>
      <w:lvlText w:val="o"/>
      <w:lvlJc w:val="left"/>
      <w:pPr>
        <w:ind w:left="3920" w:hanging="400"/>
      </w:pPr>
      <w:rPr>
        <w:rFonts w:ascii="Courier New" w:hAnsi="Courier New" w:hint="default"/>
      </w:rPr>
    </w:lvl>
    <w:lvl w:ilvl="8" w:tplc="B6346DDE">
      <w:start w:val="1"/>
      <w:numFmt w:val="bullet"/>
      <w:lvlText w:val="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18" w15:restartNumberingAfterBreak="0">
    <w:nsid w:val="25835B77"/>
    <w:multiLevelType w:val="multilevel"/>
    <w:tmpl w:val="59F4746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9" w15:restartNumberingAfterBreak="0">
    <w:nsid w:val="359E3DCD"/>
    <w:multiLevelType w:val="hybridMultilevel"/>
    <w:tmpl w:val="1ED4F8A4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0" w15:restartNumberingAfterBreak="0">
    <w:nsid w:val="3CD15CEC"/>
    <w:multiLevelType w:val="hybridMultilevel"/>
    <w:tmpl w:val="4B0EE1E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1" w15:restartNumberingAfterBreak="0">
    <w:nsid w:val="42E113FE"/>
    <w:multiLevelType w:val="hybridMultilevel"/>
    <w:tmpl w:val="E4CE6EBE"/>
    <w:lvl w:ilvl="0" w:tplc="E0DC0C6A">
      <w:start w:val="1"/>
      <w:numFmt w:val="decimal"/>
      <w:lvlText w:val="%1."/>
      <w:lvlJc w:val="left"/>
      <w:pPr>
        <w:ind w:left="1480" w:hanging="400"/>
      </w:pPr>
    </w:lvl>
    <w:lvl w:ilvl="1" w:tplc="B2B20E60">
      <w:start w:val="1"/>
      <w:numFmt w:val="lowerLetter"/>
      <w:lvlText w:val="%2."/>
      <w:lvlJc w:val="left"/>
      <w:pPr>
        <w:ind w:left="1880" w:hanging="400"/>
      </w:pPr>
    </w:lvl>
    <w:lvl w:ilvl="2" w:tplc="E5A0C0D2">
      <w:start w:val="1"/>
      <w:numFmt w:val="lowerRoman"/>
      <w:lvlText w:val="%3."/>
      <w:lvlJc w:val="right"/>
      <w:pPr>
        <w:ind w:left="2280" w:hanging="400"/>
      </w:pPr>
    </w:lvl>
    <w:lvl w:ilvl="3" w:tplc="D7E06F56">
      <w:start w:val="1"/>
      <w:numFmt w:val="decimal"/>
      <w:lvlText w:val="%4."/>
      <w:lvlJc w:val="left"/>
      <w:pPr>
        <w:ind w:left="2680" w:hanging="400"/>
      </w:pPr>
    </w:lvl>
    <w:lvl w:ilvl="4" w:tplc="BD4CC6CA">
      <w:start w:val="1"/>
      <w:numFmt w:val="lowerLetter"/>
      <w:lvlText w:val="%5."/>
      <w:lvlJc w:val="left"/>
      <w:pPr>
        <w:ind w:left="3080" w:hanging="400"/>
      </w:pPr>
    </w:lvl>
    <w:lvl w:ilvl="5" w:tplc="D3342916">
      <w:start w:val="1"/>
      <w:numFmt w:val="lowerRoman"/>
      <w:lvlText w:val="%6."/>
      <w:lvlJc w:val="right"/>
      <w:pPr>
        <w:ind w:left="3480" w:hanging="400"/>
      </w:pPr>
    </w:lvl>
    <w:lvl w:ilvl="6" w:tplc="A3B6EEDE">
      <w:start w:val="1"/>
      <w:numFmt w:val="decimal"/>
      <w:lvlText w:val="%7."/>
      <w:lvlJc w:val="left"/>
      <w:pPr>
        <w:ind w:left="3880" w:hanging="400"/>
      </w:pPr>
    </w:lvl>
    <w:lvl w:ilvl="7" w:tplc="526ECDDA">
      <w:start w:val="1"/>
      <w:numFmt w:val="lowerLetter"/>
      <w:lvlText w:val="%8."/>
      <w:lvlJc w:val="left"/>
      <w:pPr>
        <w:ind w:left="4280" w:hanging="400"/>
      </w:pPr>
    </w:lvl>
    <w:lvl w:ilvl="8" w:tplc="C5FCD700">
      <w:start w:val="1"/>
      <w:numFmt w:val="lowerRoman"/>
      <w:lvlText w:val="%9."/>
      <w:lvlJc w:val="right"/>
      <w:pPr>
        <w:ind w:left="4680" w:hanging="400"/>
      </w:pPr>
    </w:lvl>
  </w:abstractNum>
  <w:abstractNum w:abstractNumId="22" w15:restartNumberingAfterBreak="0">
    <w:nsid w:val="45FCA2E7"/>
    <w:multiLevelType w:val="hybridMultilevel"/>
    <w:tmpl w:val="CCF0A3E0"/>
    <w:lvl w:ilvl="0" w:tplc="4D726E6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E0548E6A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04CEC58A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DC4608F4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F60001C0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9984DB20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D7F0B1AE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0344C964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9216E7AA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6076B28E"/>
    <w:multiLevelType w:val="hybridMultilevel"/>
    <w:tmpl w:val="BA783F52"/>
    <w:lvl w:ilvl="0" w:tplc="93FEEF38">
      <w:start w:val="1"/>
      <w:numFmt w:val="bullet"/>
      <w:lvlText w:val="-"/>
      <w:lvlJc w:val="left"/>
      <w:pPr>
        <w:ind w:left="1120" w:hanging="400"/>
      </w:pPr>
      <w:rPr>
        <w:rFonts w:ascii="맑은 고딕" w:hAnsi="맑은 고딕" w:hint="default"/>
      </w:rPr>
    </w:lvl>
    <w:lvl w:ilvl="1" w:tplc="D700DB2A">
      <w:start w:val="1"/>
      <w:numFmt w:val="bullet"/>
      <w:lvlText w:val="o"/>
      <w:lvlJc w:val="left"/>
      <w:pPr>
        <w:ind w:left="1520" w:hanging="400"/>
      </w:pPr>
      <w:rPr>
        <w:rFonts w:ascii="Courier New" w:hAnsi="Courier New" w:hint="default"/>
      </w:rPr>
    </w:lvl>
    <w:lvl w:ilvl="2" w:tplc="804ECA98">
      <w:start w:val="1"/>
      <w:numFmt w:val="bullet"/>
      <w:lvlText w:val=""/>
      <w:lvlJc w:val="left"/>
      <w:pPr>
        <w:ind w:left="1920" w:hanging="400"/>
      </w:pPr>
      <w:rPr>
        <w:rFonts w:ascii="Wingdings" w:hAnsi="Wingdings" w:hint="default"/>
      </w:rPr>
    </w:lvl>
    <w:lvl w:ilvl="3" w:tplc="B1A489D4">
      <w:start w:val="1"/>
      <w:numFmt w:val="bullet"/>
      <w:lvlText w:val=""/>
      <w:lvlJc w:val="left"/>
      <w:pPr>
        <w:ind w:left="2320" w:hanging="400"/>
      </w:pPr>
      <w:rPr>
        <w:rFonts w:ascii="Symbol" w:hAnsi="Symbol" w:hint="default"/>
      </w:rPr>
    </w:lvl>
    <w:lvl w:ilvl="4" w:tplc="002AA5F4">
      <w:start w:val="1"/>
      <w:numFmt w:val="bullet"/>
      <w:lvlText w:val="o"/>
      <w:lvlJc w:val="left"/>
      <w:pPr>
        <w:ind w:left="2720" w:hanging="400"/>
      </w:pPr>
      <w:rPr>
        <w:rFonts w:ascii="Courier New" w:hAnsi="Courier New" w:hint="default"/>
      </w:rPr>
    </w:lvl>
    <w:lvl w:ilvl="5" w:tplc="275C7A4C">
      <w:start w:val="1"/>
      <w:numFmt w:val="bullet"/>
      <w:lvlText w:val=""/>
      <w:lvlJc w:val="left"/>
      <w:pPr>
        <w:ind w:left="3120" w:hanging="400"/>
      </w:pPr>
      <w:rPr>
        <w:rFonts w:ascii="Wingdings" w:hAnsi="Wingdings" w:hint="default"/>
      </w:rPr>
    </w:lvl>
    <w:lvl w:ilvl="6" w:tplc="21868266">
      <w:start w:val="1"/>
      <w:numFmt w:val="bullet"/>
      <w:lvlText w:val=""/>
      <w:lvlJc w:val="left"/>
      <w:pPr>
        <w:ind w:left="3520" w:hanging="400"/>
      </w:pPr>
      <w:rPr>
        <w:rFonts w:ascii="Symbol" w:hAnsi="Symbol" w:hint="default"/>
      </w:rPr>
    </w:lvl>
    <w:lvl w:ilvl="7" w:tplc="F3B87B8A">
      <w:start w:val="1"/>
      <w:numFmt w:val="bullet"/>
      <w:lvlText w:val="o"/>
      <w:lvlJc w:val="left"/>
      <w:pPr>
        <w:ind w:left="3920" w:hanging="400"/>
      </w:pPr>
      <w:rPr>
        <w:rFonts w:ascii="Courier New" w:hAnsi="Courier New" w:hint="default"/>
      </w:rPr>
    </w:lvl>
    <w:lvl w:ilvl="8" w:tplc="E0721C30">
      <w:start w:val="1"/>
      <w:numFmt w:val="bullet"/>
      <w:lvlText w:val="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24" w15:restartNumberingAfterBreak="0">
    <w:nsid w:val="67AD6FF3"/>
    <w:multiLevelType w:val="hybridMultilevel"/>
    <w:tmpl w:val="ACF263DC"/>
    <w:lvl w:ilvl="0" w:tplc="837218F2">
      <w:start w:val="1"/>
      <w:numFmt w:val="bullet"/>
      <w:lvlText w:val=""/>
      <w:lvlJc w:val="left"/>
      <w:pPr>
        <w:ind w:left="1080" w:hanging="400"/>
      </w:pPr>
      <w:rPr>
        <w:rFonts w:ascii="Symbol" w:hAnsi="Symbol" w:hint="default"/>
      </w:rPr>
    </w:lvl>
    <w:lvl w:ilvl="1" w:tplc="4F7A533A">
      <w:start w:val="1"/>
      <w:numFmt w:val="bullet"/>
      <w:lvlText w:val="o"/>
      <w:lvlJc w:val="left"/>
      <w:pPr>
        <w:ind w:left="1800" w:hanging="400"/>
      </w:pPr>
      <w:rPr>
        <w:rFonts w:ascii="Courier New" w:hAnsi="Courier New" w:hint="default"/>
      </w:rPr>
    </w:lvl>
    <w:lvl w:ilvl="2" w:tplc="6DFCF858">
      <w:start w:val="1"/>
      <w:numFmt w:val="bullet"/>
      <w:lvlText w:val=""/>
      <w:lvlJc w:val="left"/>
      <w:pPr>
        <w:ind w:left="2520" w:hanging="400"/>
      </w:pPr>
      <w:rPr>
        <w:rFonts w:ascii="Wingdings" w:hAnsi="Wingdings" w:hint="default"/>
      </w:rPr>
    </w:lvl>
    <w:lvl w:ilvl="3" w:tplc="F850C484">
      <w:start w:val="1"/>
      <w:numFmt w:val="bullet"/>
      <w:lvlText w:val=""/>
      <w:lvlJc w:val="left"/>
      <w:pPr>
        <w:ind w:left="3240" w:hanging="400"/>
      </w:pPr>
      <w:rPr>
        <w:rFonts w:ascii="Symbol" w:hAnsi="Symbol" w:hint="default"/>
      </w:rPr>
    </w:lvl>
    <w:lvl w:ilvl="4" w:tplc="74042CA2">
      <w:start w:val="1"/>
      <w:numFmt w:val="bullet"/>
      <w:lvlText w:val="o"/>
      <w:lvlJc w:val="left"/>
      <w:pPr>
        <w:ind w:left="3960" w:hanging="400"/>
      </w:pPr>
      <w:rPr>
        <w:rFonts w:ascii="Courier New" w:hAnsi="Courier New" w:hint="default"/>
      </w:rPr>
    </w:lvl>
    <w:lvl w:ilvl="5" w:tplc="B284E70A">
      <w:start w:val="1"/>
      <w:numFmt w:val="bullet"/>
      <w:lvlText w:val=""/>
      <w:lvlJc w:val="left"/>
      <w:pPr>
        <w:ind w:left="4680" w:hanging="400"/>
      </w:pPr>
      <w:rPr>
        <w:rFonts w:ascii="Wingdings" w:hAnsi="Wingdings" w:hint="default"/>
      </w:rPr>
    </w:lvl>
    <w:lvl w:ilvl="6" w:tplc="2BC6C4FC">
      <w:start w:val="1"/>
      <w:numFmt w:val="bullet"/>
      <w:lvlText w:val=""/>
      <w:lvlJc w:val="left"/>
      <w:pPr>
        <w:ind w:left="5400" w:hanging="400"/>
      </w:pPr>
      <w:rPr>
        <w:rFonts w:ascii="Symbol" w:hAnsi="Symbol" w:hint="default"/>
      </w:rPr>
    </w:lvl>
    <w:lvl w:ilvl="7" w:tplc="7DE084EC">
      <w:start w:val="1"/>
      <w:numFmt w:val="bullet"/>
      <w:lvlText w:val="o"/>
      <w:lvlJc w:val="left"/>
      <w:pPr>
        <w:ind w:left="6120" w:hanging="400"/>
      </w:pPr>
      <w:rPr>
        <w:rFonts w:ascii="Courier New" w:hAnsi="Courier New" w:hint="default"/>
      </w:rPr>
    </w:lvl>
    <w:lvl w:ilvl="8" w:tplc="DBA01ADE">
      <w:start w:val="1"/>
      <w:numFmt w:val="bullet"/>
      <w:lvlText w:val=""/>
      <w:lvlJc w:val="left"/>
      <w:pPr>
        <w:ind w:left="6840" w:hanging="400"/>
      </w:pPr>
      <w:rPr>
        <w:rFonts w:ascii="Wingdings" w:hAnsi="Wingdings" w:hint="default"/>
      </w:rPr>
    </w:lvl>
  </w:abstractNum>
  <w:abstractNum w:abstractNumId="25" w15:restartNumberingAfterBreak="0">
    <w:nsid w:val="680B1DEA"/>
    <w:multiLevelType w:val="hybridMultilevel"/>
    <w:tmpl w:val="0BA28F9C"/>
    <w:lvl w:ilvl="0" w:tplc="FC0C198A">
      <w:start w:val="1"/>
      <w:numFmt w:val="bullet"/>
      <w:lvlText w:val=""/>
      <w:lvlJc w:val="left"/>
      <w:pPr>
        <w:ind w:left="1120" w:hanging="400"/>
      </w:pPr>
      <w:rPr>
        <w:rFonts w:ascii="Symbol" w:hAnsi="Symbol" w:hint="default"/>
      </w:rPr>
    </w:lvl>
    <w:lvl w:ilvl="1" w:tplc="3A7E7E64">
      <w:start w:val="1"/>
      <w:numFmt w:val="bullet"/>
      <w:lvlText w:val="o"/>
      <w:lvlJc w:val="left"/>
      <w:pPr>
        <w:ind w:left="1520" w:hanging="400"/>
      </w:pPr>
      <w:rPr>
        <w:rFonts w:ascii="Courier New" w:hAnsi="Courier New" w:hint="default"/>
      </w:rPr>
    </w:lvl>
    <w:lvl w:ilvl="2" w:tplc="69683452">
      <w:start w:val="1"/>
      <w:numFmt w:val="bullet"/>
      <w:lvlText w:val=""/>
      <w:lvlJc w:val="left"/>
      <w:pPr>
        <w:ind w:left="1920" w:hanging="400"/>
      </w:pPr>
      <w:rPr>
        <w:rFonts w:ascii="Wingdings" w:hAnsi="Wingdings" w:hint="default"/>
      </w:rPr>
    </w:lvl>
    <w:lvl w:ilvl="3" w:tplc="755824B8">
      <w:start w:val="1"/>
      <w:numFmt w:val="bullet"/>
      <w:lvlText w:val=""/>
      <w:lvlJc w:val="left"/>
      <w:pPr>
        <w:ind w:left="2320" w:hanging="400"/>
      </w:pPr>
      <w:rPr>
        <w:rFonts w:ascii="Symbol" w:hAnsi="Symbol" w:hint="default"/>
      </w:rPr>
    </w:lvl>
    <w:lvl w:ilvl="4" w:tplc="1E586DA4">
      <w:start w:val="1"/>
      <w:numFmt w:val="bullet"/>
      <w:lvlText w:val="o"/>
      <w:lvlJc w:val="left"/>
      <w:pPr>
        <w:ind w:left="2720" w:hanging="400"/>
      </w:pPr>
      <w:rPr>
        <w:rFonts w:ascii="Courier New" w:hAnsi="Courier New" w:hint="default"/>
      </w:rPr>
    </w:lvl>
    <w:lvl w:ilvl="5" w:tplc="A01CFBA6">
      <w:start w:val="1"/>
      <w:numFmt w:val="bullet"/>
      <w:lvlText w:val=""/>
      <w:lvlJc w:val="left"/>
      <w:pPr>
        <w:ind w:left="3120" w:hanging="400"/>
      </w:pPr>
      <w:rPr>
        <w:rFonts w:ascii="Wingdings" w:hAnsi="Wingdings" w:hint="default"/>
      </w:rPr>
    </w:lvl>
    <w:lvl w:ilvl="6" w:tplc="B9B8540E">
      <w:start w:val="1"/>
      <w:numFmt w:val="bullet"/>
      <w:lvlText w:val=""/>
      <w:lvlJc w:val="left"/>
      <w:pPr>
        <w:ind w:left="3520" w:hanging="400"/>
      </w:pPr>
      <w:rPr>
        <w:rFonts w:ascii="Symbol" w:hAnsi="Symbol" w:hint="default"/>
      </w:rPr>
    </w:lvl>
    <w:lvl w:ilvl="7" w:tplc="11288BB4">
      <w:start w:val="1"/>
      <w:numFmt w:val="bullet"/>
      <w:lvlText w:val="o"/>
      <w:lvlJc w:val="left"/>
      <w:pPr>
        <w:ind w:left="3920" w:hanging="400"/>
      </w:pPr>
      <w:rPr>
        <w:rFonts w:ascii="Courier New" w:hAnsi="Courier New" w:hint="default"/>
      </w:rPr>
    </w:lvl>
    <w:lvl w:ilvl="8" w:tplc="F71A4934">
      <w:start w:val="1"/>
      <w:numFmt w:val="bullet"/>
      <w:lvlText w:val="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26" w15:restartNumberingAfterBreak="0">
    <w:nsid w:val="6EE17C76"/>
    <w:multiLevelType w:val="multilevel"/>
    <w:tmpl w:val="F874270E"/>
    <w:lvl w:ilvl="0">
      <w:start w:val="1"/>
      <w:numFmt w:val="decimal"/>
      <w:lvlText w:val="%1."/>
      <w:lvlJc w:val="left"/>
      <w:pPr>
        <w:ind w:left="720" w:hanging="720"/>
      </w:pPr>
    </w:lvl>
    <w:lvl w:ilvl="1">
      <w:start w:val="1"/>
      <w:numFmt w:val="decimal"/>
      <w:lvlText w:val="%1.%2"/>
      <w:lvlJc w:val="left"/>
      <w:pPr>
        <w:ind w:left="1004" w:hanging="7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27" w15:restartNumberingAfterBreak="0">
    <w:nsid w:val="77734ADF"/>
    <w:multiLevelType w:val="multilevel"/>
    <w:tmpl w:val="412A4D34"/>
    <w:lvl w:ilvl="0">
      <w:start w:val="1"/>
      <w:numFmt w:val="decimal"/>
      <w:lvlText w:val="%1."/>
      <w:lvlJc w:val="left"/>
      <w:pPr>
        <w:ind w:left="1200" w:hanging="400"/>
      </w:pPr>
    </w:lvl>
    <w:lvl w:ilvl="1">
      <w:start w:val="1"/>
      <w:numFmt w:val="upperLetter"/>
      <w:lvlText w:val="%2."/>
      <w:lvlJc w:val="left"/>
      <w:pPr>
        <w:ind w:left="1600" w:hanging="400"/>
      </w:pPr>
    </w:lvl>
    <w:lvl w:ilvl="2">
      <w:start w:val="1"/>
      <w:numFmt w:val="lowerRoman"/>
      <w:lvlText w:val="%3."/>
      <w:lvlJc w:val="right"/>
      <w:pPr>
        <w:ind w:left="2000" w:hanging="400"/>
      </w:pPr>
    </w:lvl>
    <w:lvl w:ilvl="3">
      <w:start w:val="1"/>
      <w:numFmt w:val="decimal"/>
      <w:lvlText w:val="%4."/>
      <w:lvlJc w:val="left"/>
      <w:pPr>
        <w:ind w:left="2400" w:hanging="400"/>
      </w:pPr>
    </w:lvl>
    <w:lvl w:ilvl="4">
      <w:start w:val="1"/>
      <w:numFmt w:val="upperLetter"/>
      <w:lvlText w:val="%5."/>
      <w:lvlJc w:val="left"/>
      <w:pPr>
        <w:ind w:left="2800" w:hanging="400"/>
      </w:pPr>
    </w:lvl>
    <w:lvl w:ilvl="5">
      <w:start w:val="1"/>
      <w:numFmt w:val="lowerRoman"/>
      <w:lvlText w:val="%6."/>
      <w:lvlJc w:val="right"/>
      <w:pPr>
        <w:ind w:left="3200" w:hanging="400"/>
      </w:pPr>
    </w:lvl>
    <w:lvl w:ilvl="6">
      <w:start w:val="1"/>
      <w:numFmt w:val="decimal"/>
      <w:lvlText w:val="%7."/>
      <w:lvlJc w:val="left"/>
      <w:pPr>
        <w:ind w:left="3600" w:hanging="400"/>
      </w:pPr>
    </w:lvl>
    <w:lvl w:ilvl="7">
      <w:start w:val="1"/>
      <w:numFmt w:val="upperLetter"/>
      <w:lvlText w:val="%8."/>
      <w:lvlJc w:val="left"/>
      <w:pPr>
        <w:ind w:left="4000" w:hanging="400"/>
      </w:pPr>
    </w:lvl>
    <w:lvl w:ilvl="8">
      <w:start w:val="1"/>
      <w:numFmt w:val="lowerRoman"/>
      <w:lvlText w:val="%9."/>
      <w:lvlJc w:val="right"/>
      <w:pPr>
        <w:ind w:left="44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5"/>
  </w:num>
  <w:num w:numId="5">
    <w:abstractNumId w:val="20"/>
  </w:num>
  <w:num w:numId="6">
    <w:abstractNumId w:val="0"/>
  </w:num>
  <w:num w:numId="7">
    <w:abstractNumId w:val="16"/>
  </w:num>
  <w:num w:numId="8">
    <w:abstractNumId w:val="19"/>
  </w:num>
  <w:num w:numId="9">
    <w:abstractNumId w:val="22"/>
  </w:num>
  <w:num w:numId="10">
    <w:abstractNumId w:val="24"/>
  </w:num>
  <w:num w:numId="11">
    <w:abstractNumId w:val="14"/>
  </w:num>
  <w:num w:numId="12">
    <w:abstractNumId w:val="25"/>
  </w:num>
  <w:num w:numId="13">
    <w:abstractNumId w:val="21"/>
  </w:num>
  <w:num w:numId="14">
    <w:abstractNumId w:val="17"/>
  </w:num>
  <w:num w:numId="15">
    <w:abstractNumId w:val="23"/>
  </w:num>
  <w:num w:numId="16">
    <w:abstractNumId w:val="26"/>
  </w:num>
  <w:num w:numId="17">
    <w:abstractNumId w:val="27"/>
  </w:num>
  <w:num w:numId="18">
    <w:abstractNumId w:val="18"/>
  </w:num>
  <w:num w:numId="19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tDA1tTAzsQQyjZV0lIJTi4sz8/NACgzNawHSP1ynLQAAAA==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22B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5BD5"/>
    <w:rsid w:val="00016689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220"/>
    <w:rsid w:val="00043345"/>
    <w:rsid w:val="00044896"/>
    <w:rsid w:val="000455CC"/>
    <w:rsid w:val="00046680"/>
    <w:rsid w:val="00046C28"/>
    <w:rsid w:val="00046C6B"/>
    <w:rsid w:val="0004717C"/>
    <w:rsid w:val="000476BE"/>
    <w:rsid w:val="00047816"/>
    <w:rsid w:val="00047A8A"/>
    <w:rsid w:val="00047D81"/>
    <w:rsid w:val="00050088"/>
    <w:rsid w:val="000508E6"/>
    <w:rsid w:val="00051044"/>
    <w:rsid w:val="00051F7C"/>
    <w:rsid w:val="0005265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1B2"/>
    <w:rsid w:val="00074581"/>
    <w:rsid w:val="00075455"/>
    <w:rsid w:val="00075861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11E"/>
    <w:rsid w:val="000917AA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54EB"/>
    <w:rsid w:val="000E589A"/>
    <w:rsid w:val="000E595A"/>
    <w:rsid w:val="000E7325"/>
    <w:rsid w:val="000E7431"/>
    <w:rsid w:val="000E7789"/>
    <w:rsid w:val="000F39A8"/>
    <w:rsid w:val="000F42D5"/>
    <w:rsid w:val="000F6BFB"/>
    <w:rsid w:val="001006F6"/>
    <w:rsid w:val="00101981"/>
    <w:rsid w:val="0010232F"/>
    <w:rsid w:val="001030A6"/>
    <w:rsid w:val="00103C31"/>
    <w:rsid w:val="001060C5"/>
    <w:rsid w:val="001062AD"/>
    <w:rsid w:val="001065B9"/>
    <w:rsid w:val="00106A40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467"/>
    <w:rsid w:val="00140F58"/>
    <w:rsid w:val="00141723"/>
    <w:rsid w:val="00142D7B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968"/>
    <w:rsid w:val="00157A9C"/>
    <w:rsid w:val="001620F0"/>
    <w:rsid w:val="00163809"/>
    <w:rsid w:val="001638B5"/>
    <w:rsid w:val="00163A64"/>
    <w:rsid w:val="00164139"/>
    <w:rsid w:val="001641DB"/>
    <w:rsid w:val="00164706"/>
    <w:rsid w:val="001654D7"/>
    <w:rsid w:val="0016687E"/>
    <w:rsid w:val="00166885"/>
    <w:rsid w:val="00166913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4DEA"/>
    <w:rsid w:val="001D5B39"/>
    <w:rsid w:val="001D6E78"/>
    <w:rsid w:val="001D73B1"/>
    <w:rsid w:val="001D7887"/>
    <w:rsid w:val="001E0A45"/>
    <w:rsid w:val="001E0CE1"/>
    <w:rsid w:val="001E0FA3"/>
    <w:rsid w:val="001E133C"/>
    <w:rsid w:val="001E1617"/>
    <w:rsid w:val="001E2BEF"/>
    <w:rsid w:val="001E3945"/>
    <w:rsid w:val="001E48DC"/>
    <w:rsid w:val="001E51CD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3CE3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A6F"/>
    <w:rsid w:val="00252BCE"/>
    <w:rsid w:val="00252C14"/>
    <w:rsid w:val="00253C8F"/>
    <w:rsid w:val="00253E43"/>
    <w:rsid w:val="00253F3D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A2B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A7F8B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7BB"/>
    <w:rsid w:val="002C3A2D"/>
    <w:rsid w:val="002C3C79"/>
    <w:rsid w:val="002C41F4"/>
    <w:rsid w:val="002C43D7"/>
    <w:rsid w:val="002C535F"/>
    <w:rsid w:val="002C6979"/>
    <w:rsid w:val="002C6BAF"/>
    <w:rsid w:val="002C72C7"/>
    <w:rsid w:val="002C741F"/>
    <w:rsid w:val="002D0454"/>
    <w:rsid w:val="002D054F"/>
    <w:rsid w:val="002D0B91"/>
    <w:rsid w:val="002D0CCB"/>
    <w:rsid w:val="002D0E5E"/>
    <w:rsid w:val="002D25A0"/>
    <w:rsid w:val="002D2A62"/>
    <w:rsid w:val="002D2C55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1DD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3C25"/>
    <w:rsid w:val="00325EBD"/>
    <w:rsid w:val="00325EC1"/>
    <w:rsid w:val="003266E1"/>
    <w:rsid w:val="0032714C"/>
    <w:rsid w:val="003276FC"/>
    <w:rsid w:val="00330EBE"/>
    <w:rsid w:val="0033139C"/>
    <w:rsid w:val="003321B0"/>
    <w:rsid w:val="00333992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47B59"/>
    <w:rsid w:val="00350F17"/>
    <w:rsid w:val="00351B4F"/>
    <w:rsid w:val="003520D2"/>
    <w:rsid w:val="003528FD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0E84"/>
    <w:rsid w:val="003727AD"/>
    <w:rsid w:val="0037311C"/>
    <w:rsid w:val="003733C0"/>
    <w:rsid w:val="003739F2"/>
    <w:rsid w:val="003741FB"/>
    <w:rsid w:val="00375941"/>
    <w:rsid w:val="00375FCA"/>
    <w:rsid w:val="00376137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FE3"/>
    <w:rsid w:val="003D5504"/>
    <w:rsid w:val="003D5823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AB6"/>
    <w:rsid w:val="003E6B38"/>
    <w:rsid w:val="003E6B6C"/>
    <w:rsid w:val="003E7424"/>
    <w:rsid w:val="003F0D69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1644"/>
    <w:rsid w:val="00401F91"/>
    <w:rsid w:val="00402B0F"/>
    <w:rsid w:val="00402B51"/>
    <w:rsid w:val="004035E3"/>
    <w:rsid w:val="00403B3B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2741B"/>
    <w:rsid w:val="00430179"/>
    <w:rsid w:val="00430375"/>
    <w:rsid w:val="004303DE"/>
    <w:rsid w:val="00432043"/>
    <w:rsid w:val="004329CF"/>
    <w:rsid w:val="00432DB1"/>
    <w:rsid w:val="00432F84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3F8"/>
    <w:rsid w:val="004504CD"/>
    <w:rsid w:val="0045179D"/>
    <w:rsid w:val="004523BC"/>
    <w:rsid w:val="004530BD"/>
    <w:rsid w:val="00454276"/>
    <w:rsid w:val="00454853"/>
    <w:rsid w:val="00454B67"/>
    <w:rsid w:val="0045531D"/>
    <w:rsid w:val="00455568"/>
    <w:rsid w:val="004555C9"/>
    <w:rsid w:val="004555CC"/>
    <w:rsid w:val="00455895"/>
    <w:rsid w:val="00455D34"/>
    <w:rsid w:val="00456004"/>
    <w:rsid w:val="00456E3D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5E42"/>
    <w:rsid w:val="004877FF"/>
    <w:rsid w:val="00487F90"/>
    <w:rsid w:val="00490372"/>
    <w:rsid w:val="004928F9"/>
    <w:rsid w:val="00495156"/>
    <w:rsid w:val="00496562"/>
    <w:rsid w:val="00496983"/>
    <w:rsid w:val="004969DF"/>
    <w:rsid w:val="00496BE0"/>
    <w:rsid w:val="00497A0C"/>
    <w:rsid w:val="004A06B0"/>
    <w:rsid w:val="004A1138"/>
    <w:rsid w:val="004A305D"/>
    <w:rsid w:val="004A6285"/>
    <w:rsid w:val="004A72D5"/>
    <w:rsid w:val="004A752E"/>
    <w:rsid w:val="004A7FE1"/>
    <w:rsid w:val="004B1957"/>
    <w:rsid w:val="004B26FC"/>
    <w:rsid w:val="004B5E10"/>
    <w:rsid w:val="004B6AB5"/>
    <w:rsid w:val="004B6BBF"/>
    <w:rsid w:val="004B761B"/>
    <w:rsid w:val="004B7F7B"/>
    <w:rsid w:val="004C0166"/>
    <w:rsid w:val="004C01FA"/>
    <w:rsid w:val="004C121D"/>
    <w:rsid w:val="004C1DD5"/>
    <w:rsid w:val="004C37DE"/>
    <w:rsid w:val="004C3EC3"/>
    <w:rsid w:val="004C3F76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560E"/>
    <w:rsid w:val="004E59C5"/>
    <w:rsid w:val="004E5AE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4F790B"/>
    <w:rsid w:val="00500708"/>
    <w:rsid w:val="005008E9"/>
    <w:rsid w:val="00500F71"/>
    <w:rsid w:val="00501DE0"/>
    <w:rsid w:val="00502417"/>
    <w:rsid w:val="005031DF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E14"/>
    <w:rsid w:val="00536D12"/>
    <w:rsid w:val="00537C1D"/>
    <w:rsid w:val="00540344"/>
    <w:rsid w:val="00540AB9"/>
    <w:rsid w:val="00540C94"/>
    <w:rsid w:val="00541A00"/>
    <w:rsid w:val="00541C6A"/>
    <w:rsid w:val="00541D21"/>
    <w:rsid w:val="005421FD"/>
    <w:rsid w:val="005424DC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2C2F"/>
    <w:rsid w:val="0055431D"/>
    <w:rsid w:val="005548FB"/>
    <w:rsid w:val="005549BC"/>
    <w:rsid w:val="0055792F"/>
    <w:rsid w:val="005611E4"/>
    <w:rsid w:val="00561B00"/>
    <w:rsid w:val="00562AD5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CB8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B77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1F23"/>
    <w:rsid w:val="005D257D"/>
    <w:rsid w:val="005D291E"/>
    <w:rsid w:val="005D3642"/>
    <w:rsid w:val="005D3BBD"/>
    <w:rsid w:val="005D3C8A"/>
    <w:rsid w:val="005D4384"/>
    <w:rsid w:val="005D6376"/>
    <w:rsid w:val="005D6A4B"/>
    <w:rsid w:val="005D6CE0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893"/>
    <w:rsid w:val="005F0FD3"/>
    <w:rsid w:val="005F1F11"/>
    <w:rsid w:val="005F24B9"/>
    <w:rsid w:val="005F2CBE"/>
    <w:rsid w:val="005F305D"/>
    <w:rsid w:val="005F369F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E1C"/>
    <w:rsid w:val="006119BB"/>
    <w:rsid w:val="006120DC"/>
    <w:rsid w:val="00612374"/>
    <w:rsid w:val="00612795"/>
    <w:rsid w:val="00612801"/>
    <w:rsid w:val="006140EE"/>
    <w:rsid w:val="00614200"/>
    <w:rsid w:val="006147BB"/>
    <w:rsid w:val="00614C20"/>
    <w:rsid w:val="00614C60"/>
    <w:rsid w:val="00614DAF"/>
    <w:rsid w:val="0061692E"/>
    <w:rsid w:val="006169F4"/>
    <w:rsid w:val="00617151"/>
    <w:rsid w:val="00620526"/>
    <w:rsid w:val="0062108E"/>
    <w:rsid w:val="00622072"/>
    <w:rsid w:val="00622C7A"/>
    <w:rsid w:val="00624962"/>
    <w:rsid w:val="00624BCD"/>
    <w:rsid w:val="00624F44"/>
    <w:rsid w:val="00625319"/>
    <w:rsid w:val="00627272"/>
    <w:rsid w:val="006276AD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88B"/>
    <w:rsid w:val="00637A02"/>
    <w:rsid w:val="0064072C"/>
    <w:rsid w:val="00640861"/>
    <w:rsid w:val="00642227"/>
    <w:rsid w:val="00642342"/>
    <w:rsid w:val="006426D1"/>
    <w:rsid w:val="006448B7"/>
    <w:rsid w:val="00646EE3"/>
    <w:rsid w:val="00650E6B"/>
    <w:rsid w:val="006525AD"/>
    <w:rsid w:val="006536B7"/>
    <w:rsid w:val="006537A4"/>
    <w:rsid w:val="00653E89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33F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1426"/>
    <w:rsid w:val="006A2EDD"/>
    <w:rsid w:val="006A3735"/>
    <w:rsid w:val="006A40DC"/>
    <w:rsid w:val="006A452B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4636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4BCC"/>
    <w:rsid w:val="006C5C31"/>
    <w:rsid w:val="006C6168"/>
    <w:rsid w:val="006C6B36"/>
    <w:rsid w:val="006D01D9"/>
    <w:rsid w:val="006D1AC2"/>
    <w:rsid w:val="006D1B65"/>
    <w:rsid w:val="006D3A72"/>
    <w:rsid w:val="006D3CF3"/>
    <w:rsid w:val="006D3F7B"/>
    <w:rsid w:val="006D4247"/>
    <w:rsid w:val="006D4B7E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41FA"/>
    <w:rsid w:val="006F5A37"/>
    <w:rsid w:val="006F7D96"/>
    <w:rsid w:val="007012EC"/>
    <w:rsid w:val="00703147"/>
    <w:rsid w:val="00703F5D"/>
    <w:rsid w:val="00705DA2"/>
    <w:rsid w:val="00706442"/>
    <w:rsid w:val="00710A90"/>
    <w:rsid w:val="00710CAD"/>
    <w:rsid w:val="00711379"/>
    <w:rsid w:val="00711586"/>
    <w:rsid w:val="00711809"/>
    <w:rsid w:val="00711ED3"/>
    <w:rsid w:val="007129BB"/>
    <w:rsid w:val="00712CD3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6AD9"/>
    <w:rsid w:val="00727374"/>
    <w:rsid w:val="0072755F"/>
    <w:rsid w:val="0072791A"/>
    <w:rsid w:val="00727DA5"/>
    <w:rsid w:val="007317CD"/>
    <w:rsid w:val="00731CC5"/>
    <w:rsid w:val="007324FE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663A"/>
    <w:rsid w:val="00757636"/>
    <w:rsid w:val="00757639"/>
    <w:rsid w:val="00757B0B"/>
    <w:rsid w:val="00760CC3"/>
    <w:rsid w:val="0076126F"/>
    <w:rsid w:val="00761622"/>
    <w:rsid w:val="007627AF"/>
    <w:rsid w:val="00762CBC"/>
    <w:rsid w:val="00762E65"/>
    <w:rsid w:val="00763B4D"/>
    <w:rsid w:val="00763E23"/>
    <w:rsid w:val="0076443F"/>
    <w:rsid w:val="007667EC"/>
    <w:rsid w:val="00766B1E"/>
    <w:rsid w:val="00770016"/>
    <w:rsid w:val="00770CBC"/>
    <w:rsid w:val="0077129B"/>
    <w:rsid w:val="007723C6"/>
    <w:rsid w:val="00772B9F"/>
    <w:rsid w:val="007733F7"/>
    <w:rsid w:val="00773725"/>
    <w:rsid w:val="00775B30"/>
    <w:rsid w:val="00776DC0"/>
    <w:rsid w:val="00777C8E"/>
    <w:rsid w:val="0078023B"/>
    <w:rsid w:val="00781EFD"/>
    <w:rsid w:val="0078232C"/>
    <w:rsid w:val="0078233B"/>
    <w:rsid w:val="00782D67"/>
    <w:rsid w:val="00783391"/>
    <w:rsid w:val="00783603"/>
    <w:rsid w:val="0078391F"/>
    <w:rsid w:val="00784135"/>
    <w:rsid w:val="007843A9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5A5C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B0275"/>
    <w:rsid w:val="007B04E4"/>
    <w:rsid w:val="007B07DF"/>
    <w:rsid w:val="007B10ED"/>
    <w:rsid w:val="007B27E5"/>
    <w:rsid w:val="007B2E00"/>
    <w:rsid w:val="007B319E"/>
    <w:rsid w:val="007B3692"/>
    <w:rsid w:val="007B5474"/>
    <w:rsid w:val="007B559A"/>
    <w:rsid w:val="007B659C"/>
    <w:rsid w:val="007B6E5F"/>
    <w:rsid w:val="007B7077"/>
    <w:rsid w:val="007B77B4"/>
    <w:rsid w:val="007B7A7F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78D"/>
    <w:rsid w:val="007F1C21"/>
    <w:rsid w:val="007F20F2"/>
    <w:rsid w:val="007F2F9E"/>
    <w:rsid w:val="007F397F"/>
    <w:rsid w:val="007F3E4C"/>
    <w:rsid w:val="007F403B"/>
    <w:rsid w:val="007F58FF"/>
    <w:rsid w:val="007F63E3"/>
    <w:rsid w:val="007F6911"/>
    <w:rsid w:val="007F721F"/>
    <w:rsid w:val="007F722C"/>
    <w:rsid w:val="007F7EB1"/>
    <w:rsid w:val="00800358"/>
    <w:rsid w:val="00800C5B"/>
    <w:rsid w:val="008011D3"/>
    <w:rsid w:val="00801F08"/>
    <w:rsid w:val="00801F5A"/>
    <w:rsid w:val="00801F6F"/>
    <w:rsid w:val="00802DCF"/>
    <w:rsid w:val="008035C8"/>
    <w:rsid w:val="008036B0"/>
    <w:rsid w:val="008044DB"/>
    <w:rsid w:val="00806515"/>
    <w:rsid w:val="008076C4"/>
    <w:rsid w:val="00807949"/>
    <w:rsid w:val="008107C6"/>
    <w:rsid w:val="008117FA"/>
    <w:rsid w:val="008129BD"/>
    <w:rsid w:val="00812C16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16E9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0C14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F1E"/>
    <w:rsid w:val="00840082"/>
    <w:rsid w:val="00842ED3"/>
    <w:rsid w:val="0084340F"/>
    <w:rsid w:val="00843B24"/>
    <w:rsid w:val="00843B45"/>
    <w:rsid w:val="00844F0F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F56"/>
    <w:rsid w:val="008621AA"/>
    <w:rsid w:val="00862462"/>
    <w:rsid w:val="0086262D"/>
    <w:rsid w:val="0086374D"/>
    <w:rsid w:val="00863FF1"/>
    <w:rsid w:val="00864AAA"/>
    <w:rsid w:val="00864BD9"/>
    <w:rsid w:val="00867219"/>
    <w:rsid w:val="00867C13"/>
    <w:rsid w:val="008707E7"/>
    <w:rsid w:val="00871690"/>
    <w:rsid w:val="00871A5B"/>
    <w:rsid w:val="00871C10"/>
    <w:rsid w:val="0087229A"/>
    <w:rsid w:val="0087351F"/>
    <w:rsid w:val="00875139"/>
    <w:rsid w:val="00875711"/>
    <w:rsid w:val="008765CF"/>
    <w:rsid w:val="00876CB4"/>
    <w:rsid w:val="008802CE"/>
    <w:rsid w:val="00880623"/>
    <w:rsid w:val="0088083F"/>
    <w:rsid w:val="00880FFC"/>
    <w:rsid w:val="00881A22"/>
    <w:rsid w:val="00881B49"/>
    <w:rsid w:val="0088215D"/>
    <w:rsid w:val="00882335"/>
    <w:rsid w:val="0088303F"/>
    <w:rsid w:val="00883DF1"/>
    <w:rsid w:val="00883E7F"/>
    <w:rsid w:val="008841CF"/>
    <w:rsid w:val="00885040"/>
    <w:rsid w:val="0088575F"/>
    <w:rsid w:val="00886AB9"/>
    <w:rsid w:val="00886E6A"/>
    <w:rsid w:val="00886FA7"/>
    <w:rsid w:val="0088787D"/>
    <w:rsid w:val="00887FD1"/>
    <w:rsid w:val="008902D9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97EE9"/>
    <w:rsid w:val="008A00D3"/>
    <w:rsid w:val="008A0601"/>
    <w:rsid w:val="008A170A"/>
    <w:rsid w:val="008A235C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5758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5930"/>
    <w:rsid w:val="008C7128"/>
    <w:rsid w:val="008C7C2E"/>
    <w:rsid w:val="008D0012"/>
    <w:rsid w:val="008D001A"/>
    <w:rsid w:val="008D02CC"/>
    <w:rsid w:val="008D131A"/>
    <w:rsid w:val="008D1363"/>
    <w:rsid w:val="008D13C6"/>
    <w:rsid w:val="008D1649"/>
    <w:rsid w:val="008D1CC1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6A6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46E7"/>
    <w:rsid w:val="00915BCD"/>
    <w:rsid w:val="00915FE7"/>
    <w:rsid w:val="009165E3"/>
    <w:rsid w:val="0091677B"/>
    <w:rsid w:val="00916843"/>
    <w:rsid w:val="00916CF8"/>
    <w:rsid w:val="009204B1"/>
    <w:rsid w:val="00920DC3"/>
    <w:rsid w:val="00922143"/>
    <w:rsid w:val="00922F26"/>
    <w:rsid w:val="0092337F"/>
    <w:rsid w:val="009245B8"/>
    <w:rsid w:val="00924B7E"/>
    <w:rsid w:val="009258A9"/>
    <w:rsid w:val="00926CB8"/>
    <w:rsid w:val="00927D56"/>
    <w:rsid w:val="009312B9"/>
    <w:rsid w:val="00931E3D"/>
    <w:rsid w:val="00931F9E"/>
    <w:rsid w:val="00933363"/>
    <w:rsid w:val="009336FD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C9D"/>
    <w:rsid w:val="00940D45"/>
    <w:rsid w:val="00941426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47D99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3763"/>
    <w:rsid w:val="00955B00"/>
    <w:rsid w:val="0095627D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2039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4B8"/>
    <w:rsid w:val="009A37CB"/>
    <w:rsid w:val="009A41E0"/>
    <w:rsid w:val="009A514D"/>
    <w:rsid w:val="009A532E"/>
    <w:rsid w:val="009A5F27"/>
    <w:rsid w:val="009A7A68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7C66"/>
    <w:rsid w:val="009E05D5"/>
    <w:rsid w:val="009E0AD3"/>
    <w:rsid w:val="009E0E85"/>
    <w:rsid w:val="009E1433"/>
    <w:rsid w:val="009E160F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057"/>
    <w:rsid w:val="00A403AC"/>
    <w:rsid w:val="00A40931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1B1A"/>
    <w:rsid w:val="00A52A5A"/>
    <w:rsid w:val="00A52D5F"/>
    <w:rsid w:val="00A53E17"/>
    <w:rsid w:val="00A54AE6"/>
    <w:rsid w:val="00A55397"/>
    <w:rsid w:val="00A576B9"/>
    <w:rsid w:val="00A5781E"/>
    <w:rsid w:val="00A607A9"/>
    <w:rsid w:val="00A610BE"/>
    <w:rsid w:val="00A6197C"/>
    <w:rsid w:val="00A61FED"/>
    <w:rsid w:val="00A648AE"/>
    <w:rsid w:val="00A64912"/>
    <w:rsid w:val="00A64BF3"/>
    <w:rsid w:val="00A65CD8"/>
    <w:rsid w:val="00A65D00"/>
    <w:rsid w:val="00A6619B"/>
    <w:rsid w:val="00A664A6"/>
    <w:rsid w:val="00A66FD2"/>
    <w:rsid w:val="00A678C9"/>
    <w:rsid w:val="00A67B3E"/>
    <w:rsid w:val="00A67E4A"/>
    <w:rsid w:val="00A70CFC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21D9"/>
    <w:rsid w:val="00AA22F8"/>
    <w:rsid w:val="00AA3400"/>
    <w:rsid w:val="00AA3572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0A32"/>
    <w:rsid w:val="00AB12E5"/>
    <w:rsid w:val="00AB1372"/>
    <w:rsid w:val="00AB189D"/>
    <w:rsid w:val="00AB1C8A"/>
    <w:rsid w:val="00AB2329"/>
    <w:rsid w:val="00AB24F3"/>
    <w:rsid w:val="00AB2DB7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2BD9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C7F62"/>
    <w:rsid w:val="00AD0599"/>
    <w:rsid w:val="00AD0617"/>
    <w:rsid w:val="00AD16AD"/>
    <w:rsid w:val="00AD2B0B"/>
    <w:rsid w:val="00AD2D38"/>
    <w:rsid w:val="00AD31ED"/>
    <w:rsid w:val="00AD58A7"/>
    <w:rsid w:val="00AD61BE"/>
    <w:rsid w:val="00AD61EC"/>
    <w:rsid w:val="00AD6400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4092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76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38E"/>
    <w:rsid w:val="00B1084B"/>
    <w:rsid w:val="00B1136A"/>
    <w:rsid w:val="00B11FD1"/>
    <w:rsid w:val="00B12068"/>
    <w:rsid w:val="00B12C55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17CBC"/>
    <w:rsid w:val="00B20564"/>
    <w:rsid w:val="00B21B03"/>
    <w:rsid w:val="00B22B4E"/>
    <w:rsid w:val="00B230D6"/>
    <w:rsid w:val="00B23C27"/>
    <w:rsid w:val="00B24392"/>
    <w:rsid w:val="00B24AFA"/>
    <w:rsid w:val="00B24C70"/>
    <w:rsid w:val="00B24ECA"/>
    <w:rsid w:val="00B25925"/>
    <w:rsid w:val="00B2611B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B2C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CF1"/>
    <w:rsid w:val="00B61D31"/>
    <w:rsid w:val="00B61E13"/>
    <w:rsid w:val="00B6569A"/>
    <w:rsid w:val="00B65AD3"/>
    <w:rsid w:val="00B65B27"/>
    <w:rsid w:val="00B65FAF"/>
    <w:rsid w:val="00B676E7"/>
    <w:rsid w:val="00B70228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04F1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C680F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10F3"/>
    <w:rsid w:val="00BE228B"/>
    <w:rsid w:val="00BE2E0D"/>
    <w:rsid w:val="00BE30B5"/>
    <w:rsid w:val="00BE3F42"/>
    <w:rsid w:val="00BE4E75"/>
    <w:rsid w:val="00BE5B5B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4EE6"/>
    <w:rsid w:val="00C05271"/>
    <w:rsid w:val="00C0673F"/>
    <w:rsid w:val="00C073D7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9B7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6A5"/>
    <w:rsid w:val="00C32027"/>
    <w:rsid w:val="00C32E9A"/>
    <w:rsid w:val="00C33E22"/>
    <w:rsid w:val="00C343C1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079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53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46DB"/>
    <w:rsid w:val="00C6480D"/>
    <w:rsid w:val="00C65315"/>
    <w:rsid w:val="00C65636"/>
    <w:rsid w:val="00C66824"/>
    <w:rsid w:val="00C6778C"/>
    <w:rsid w:val="00C67BB3"/>
    <w:rsid w:val="00C67DCE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617B"/>
    <w:rsid w:val="00CA7CE4"/>
    <w:rsid w:val="00CA7E9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323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BEA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2B27"/>
    <w:rsid w:val="00CE44E0"/>
    <w:rsid w:val="00CE54BE"/>
    <w:rsid w:val="00CE5703"/>
    <w:rsid w:val="00CE6DB0"/>
    <w:rsid w:val="00CF0ADD"/>
    <w:rsid w:val="00CF2F80"/>
    <w:rsid w:val="00CF303A"/>
    <w:rsid w:val="00CF469B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8CC"/>
    <w:rsid w:val="00D25CCF"/>
    <w:rsid w:val="00D30049"/>
    <w:rsid w:val="00D3033F"/>
    <w:rsid w:val="00D3038C"/>
    <w:rsid w:val="00D30548"/>
    <w:rsid w:val="00D306AE"/>
    <w:rsid w:val="00D308C5"/>
    <w:rsid w:val="00D30FFE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37DC"/>
    <w:rsid w:val="00D451FF"/>
    <w:rsid w:val="00D4547F"/>
    <w:rsid w:val="00D46120"/>
    <w:rsid w:val="00D46E32"/>
    <w:rsid w:val="00D46F57"/>
    <w:rsid w:val="00D4792E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6E2A"/>
    <w:rsid w:val="00D67C56"/>
    <w:rsid w:val="00D705B9"/>
    <w:rsid w:val="00D70E69"/>
    <w:rsid w:val="00D7106E"/>
    <w:rsid w:val="00D71A4C"/>
    <w:rsid w:val="00D71A81"/>
    <w:rsid w:val="00D721B8"/>
    <w:rsid w:val="00D72A82"/>
    <w:rsid w:val="00D7369B"/>
    <w:rsid w:val="00D738B4"/>
    <w:rsid w:val="00D73A8C"/>
    <w:rsid w:val="00D74732"/>
    <w:rsid w:val="00D749B5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2571"/>
    <w:rsid w:val="00DA2E16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D3B"/>
    <w:rsid w:val="00DB4EAC"/>
    <w:rsid w:val="00DB5403"/>
    <w:rsid w:val="00DB5706"/>
    <w:rsid w:val="00DB633F"/>
    <w:rsid w:val="00DB6F38"/>
    <w:rsid w:val="00DB71C5"/>
    <w:rsid w:val="00DB7D10"/>
    <w:rsid w:val="00DC0302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A17"/>
    <w:rsid w:val="00DD4E7E"/>
    <w:rsid w:val="00DD501F"/>
    <w:rsid w:val="00DD51E0"/>
    <w:rsid w:val="00DD5427"/>
    <w:rsid w:val="00DD5561"/>
    <w:rsid w:val="00DD68BD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6B8"/>
    <w:rsid w:val="00DF4053"/>
    <w:rsid w:val="00DF505E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9C3"/>
    <w:rsid w:val="00E13B71"/>
    <w:rsid w:val="00E1427E"/>
    <w:rsid w:val="00E1561F"/>
    <w:rsid w:val="00E15BE8"/>
    <w:rsid w:val="00E16073"/>
    <w:rsid w:val="00E16133"/>
    <w:rsid w:val="00E162CE"/>
    <w:rsid w:val="00E172E6"/>
    <w:rsid w:val="00E17823"/>
    <w:rsid w:val="00E17C28"/>
    <w:rsid w:val="00E22D22"/>
    <w:rsid w:val="00E238D6"/>
    <w:rsid w:val="00E2408B"/>
    <w:rsid w:val="00E24D9E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619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597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5D95"/>
    <w:rsid w:val="00E75F29"/>
    <w:rsid w:val="00E772A8"/>
    <w:rsid w:val="00E7796A"/>
    <w:rsid w:val="00E80EE1"/>
    <w:rsid w:val="00E81B39"/>
    <w:rsid w:val="00E8421E"/>
    <w:rsid w:val="00E85236"/>
    <w:rsid w:val="00E86768"/>
    <w:rsid w:val="00E872B5"/>
    <w:rsid w:val="00E9035E"/>
    <w:rsid w:val="00E90634"/>
    <w:rsid w:val="00E90CF0"/>
    <w:rsid w:val="00E91C4B"/>
    <w:rsid w:val="00E93187"/>
    <w:rsid w:val="00E93382"/>
    <w:rsid w:val="00E9412C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6B5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725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AE1"/>
    <w:rsid w:val="00F10DFE"/>
    <w:rsid w:val="00F10E90"/>
    <w:rsid w:val="00F11B69"/>
    <w:rsid w:val="00F122B0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D11"/>
    <w:rsid w:val="00F21466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FBD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5A0C"/>
    <w:rsid w:val="00F46776"/>
    <w:rsid w:val="00F46A7C"/>
    <w:rsid w:val="00F4753C"/>
    <w:rsid w:val="00F47661"/>
    <w:rsid w:val="00F476D2"/>
    <w:rsid w:val="00F50961"/>
    <w:rsid w:val="00F513C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5BE5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2FBB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393C"/>
    <w:rsid w:val="00FA4BA6"/>
    <w:rsid w:val="00FA4FA3"/>
    <w:rsid w:val="00FA4FEC"/>
    <w:rsid w:val="00FA623B"/>
    <w:rsid w:val="00FA6A92"/>
    <w:rsid w:val="00FA7170"/>
    <w:rsid w:val="00FA7419"/>
    <w:rsid w:val="00FA76F6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4ECB"/>
    <w:rsid w:val="00FD5094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  <w:rsid w:val="00FF78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B01769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B01769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  <w:style w:type="table" w:styleId="16">
    <w:name w:val="Plain Table 1"/>
    <w:basedOn w:val="a1"/>
    <w:uiPriority w:val="41"/>
    <w:rsid w:val="00A52A5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arxiv.org/abs/2502.09797" TargetMode="External"/><Relationship Id="rId18" Type="http://schemas.openxmlformats.org/officeDocument/2006/relationships/image" Target="media/image6.png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hyperlink" Target="https://arxiv.org/abs/2502.09797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xowhddk123/itnews_qna_rag" TargetMode="External"/><Relationship Id="rId22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4C7F96-F118-487A-9ACE-106DA51C8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6</TotalTime>
  <Pages>14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5792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6</cp:revision>
  <cp:lastPrinted>2023-12-02T00:37:00Z</cp:lastPrinted>
  <dcterms:created xsi:type="dcterms:W3CDTF">2025-05-10T01:53:00Z</dcterms:created>
  <dcterms:modified xsi:type="dcterms:W3CDTF">2025-05-10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